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86"/>
        <w:tblW w:w="11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68"/>
        <w:gridCol w:w="1899"/>
        <w:gridCol w:w="2382"/>
        <w:gridCol w:w="2268"/>
        <w:gridCol w:w="1701"/>
        <w:gridCol w:w="1260"/>
      </w:tblGrid>
      <w:tr w:rsidR="00CA19EA" w:rsidRPr="00CA19EA" w14:paraId="6A4617A2" w14:textId="77777777" w:rsidTr="00BF5175">
        <w:trPr>
          <w:trHeight w:val="534"/>
        </w:trPr>
        <w:tc>
          <w:tcPr>
            <w:tcW w:w="1668" w:type="dxa"/>
            <w:shd w:val="clear" w:color="auto" w:fill="1F497D" w:themeFill="text2"/>
            <w:vAlign w:val="center"/>
          </w:tcPr>
          <w:p w14:paraId="2FEB474B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bookmarkStart w:id="0" w:name="_Hlk31022264"/>
            <w:r w:rsidRPr="00CA19EA">
              <w:rPr>
                <w:b/>
                <w:color w:val="FFFFFF" w:themeColor="background1"/>
                <w:sz w:val="22"/>
                <w:szCs w:val="22"/>
              </w:rPr>
              <w:t>Time</w:t>
            </w:r>
          </w:p>
        </w:tc>
        <w:tc>
          <w:tcPr>
            <w:tcW w:w="1899" w:type="dxa"/>
            <w:shd w:val="clear" w:color="auto" w:fill="1F497D" w:themeFill="text2"/>
            <w:vAlign w:val="center"/>
          </w:tcPr>
          <w:p w14:paraId="701ADBCA" w14:textId="77777777" w:rsidR="00CA19EA" w:rsidRPr="00CA19EA" w:rsidRDefault="00CA19EA" w:rsidP="008D0F74">
            <w:pPr>
              <w:ind w:right="-50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2382" w:type="dxa"/>
            <w:shd w:val="clear" w:color="auto" w:fill="1F497D" w:themeFill="text2"/>
            <w:vAlign w:val="center"/>
          </w:tcPr>
          <w:p w14:paraId="516EC287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2268" w:type="dxa"/>
            <w:shd w:val="clear" w:color="auto" w:fill="1F497D" w:themeFill="text2"/>
            <w:vAlign w:val="center"/>
          </w:tcPr>
          <w:p w14:paraId="21298F7C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701" w:type="dxa"/>
            <w:shd w:val="clear" w:color="auto" w:fill="1F497D" w:themeFill="text2"/>
            <w:vAlign w:val="center"/>
          </w:tcPr>
          <w:p w14:paraId="527244BD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04C3E573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B42AA5" w:rsidRPr="00CA19EA" w14:paraId="058B3CCB" w14:textId="77777777" w:rsidTr="00BF5175">
        <w:tc>
          <w:tcPr>
            <w:tcW w:w="1668" w:type="dxa"/>
          </w:tcPr>
          <w:p w14:paraId="58914B7B" w14:textId="0D7F9C26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8.00 – 08.50</w:t>
            </w:r>
          </w:p>
        </w:tc>
        <w:tc>
          <w:tcPr>
            <w:tcW w:w="1899" w:type="dxa"/>
          </w:tcPr>
          <w:p w14:paraId="59099D8D" w14:textId="77777777" w:rsidR="00B42AA5" w:rsidRPr="00B42AA5" w:rsidRDefault="00B42AA5" w:rsidP="00B42AA5">
            <w:pPr>
              <w:ind w:right="-50"/>
            </w:pPr>
          </w:p>
        </w:tc>
        <w:tc>
          <w:tcPr>
            <w:tcW w:w="2382" w:type="dxa"/>
          </w:tcPr>
          <w:p w14:paraId="60EE0B54" w14:textId="77777777" w:rsidR="00B42AA5" w:rsidRPr="00B42AA5" w:rsidRDefault="00B42AA5" w:rsidP="00B42AA5"/>
        </w:tc>
        <w:tc>
          <w:tcPr>
            <w:tcW w:w="2268" w:type="dxa"/>
          </w:tcPr>
          <w:p w14:paraId="4A53ACD5" w14:textId="7BF86BEA" w:rsidR="00B42AA5" w:rsidRPr="00B42AA5" w:rsidRDefault="00B42AA5" w:rsidP="00B42AA5"/>
        </w:tc>
        <w:tc>
          <w:tcPr>
            <w:tcW w:w="1701" w:type="dxa"/>
          </w:tcPr>
          <w:p w14:paraId="071A3396" w14:textId="77777777" w:rsidR="00B42AA5" w:rsidRPr="00B42AA5" w:rsidRDefault="00B42AA5" w:rsidP="00B42AA5"/>
        </w:tc>
        <w:tc>
          <w:tcPr>
            <w:tcW w:w="1260" w:type="dxa"/>
          </w:tcPr>
          <w:p w14:paraId="1339AA8E" w14:textId="77777777" w:rsidR="00B42AA5" w:rsidRPr="00CA19EA" w:rsidRDefault="00B42AA5" w:rsidP="00B42AA5">
            <w:pPr>
              <w:rPr>
                <w:sz w:val="22"/>
                <w:szCs w:val="22"/>
              </w:rPr>
            </w:pPr>
            <w:r w:rsidRPr="00CA19EA">
              <w:rPr>
                <w:sz w:val="22"/>
                <w:szCs w:val="22"/>
              </w:rPr>
              <w:t>ZOO (A1)</w:t>
            </w:r>
          </w:p>
          <w:p w14:paraId="2650D1BE" w14:textId="77777777" w:rsidR="00B42AA5" w:rsidRPr="00CA19EA" w:rsidRDefault="00B42AA5" w:rsidP="00B42AA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utorials</w:t>
            </w:r>
          </w:p>
        </w:tc>
      </w:tr>
      <w:tr w:rsidR="00B42AA5" w:rsidRPr="00CA19EA" w14:paraId="5DA46C45" w14:textId="77777777" w:rsidTr="00BF5175">
        <w:tc>
          <w:tcPr>
            <w:tcW w:w="1668" w:type="dxa"/>
          </w:tcPr>
          <w:p w14:paraId="4BEBE4E0" w14:textId="5DB1D961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8.55 – 09.45</w:t>
            </w:r>
          </w:p>
        </w:tc>
        <w:tc>
          <w:tcPr>
            <w:tcW w:w="1899" w:type="dxa"/>
          </w:tcPr>
          <w:p w14:paraId="33B84A9B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</w:tc>
        <w:tc>
          <w:tcPr>
            <w:tcW w:w="2382" w:type="dxa"/>
          </w:tcPr>
          <w:p w14:paraId="4012DEFF" w14:textId="77777777" w:rsidR="00B42AA5" w:rsidRPr="00B42AA5" w:rsidRDefault="00B42AA5" w:rsidP="00B42AA5">
            <w:r w:rsidRPr="00B42AA5">
              <w:t xml:space="preserve"> </w:t>
            </w:r>
          </w:p>
        </w:tc>
        <w:tc>
          <w:tcPr>
            <w:tcW w:w="2268" w:type="dxa"/>
          </w:tcPr>
          <w:p w14:paraId="150EEBB1" w14:textId="0450E4D3" w:rsidR="00B42AA5" w:rsidRPr="00B42AA5" w:rsidRDefault="00B42AA5" w:rsidP="00B42AA5"/>
        </w:tc>
        <w:tc>
          <w:tcPr>
            <w:tcW w:w="1701" w:type="dxa"/>
          </w:tcPr>
          <w:p w14:paraId="787498C6" w14:textId="77777777" w:rsidR="00B42AA5" w:rsidRPr="00B42AA5" w:rsidRDefault="00B42AA5" w:rsidP="00B42AA5"/>
        </w:tc>
        <w:tc>
          <w:tcPr>
            <w:tcW w:w="1260" w:type="dxa"/>
          </w:tcPr>
          <w:p w14:paraId="2C15DBF7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665A29A3" w14:textId="77777777" w:rsidTr="00CA19EA">
        <w:trPr>
          <w:trHeight w:val="332"/>
        </w:trPr>
        <w:tc>
          <w:tcPr>
            <w:tcW w:w="1668" w:type="dxa"/>
            <w:shd w:val="clear" w:color="auto" w:fill="C6D9F1" w:themeFill="text2" w:themeFillTint="33"/>
          </w:tcPr>
          <w:p w14:paraId="07DA6F3B" w14:textId="33DB0D13" w:rsidR="00B42AA5" w:rsidRPr="00B42AA5" w:rsidRDefault="00B42AA5" w:rsidP="00B42AA5">
            <w:pPr>
              <w:rPr>
                <w:b/>
              </w:rPr>
            </w:pPr>
          </w:p>
        </w:tc>
        <w:tc>
          <w:tcPr>
            <w:tcW w:w="9510" w:type="dxa"/>
            <w:gridSpan w:val="5"/>
            <w:shd w:val="clear" w:color="auto" w:fill="C6D9F1" w:themeFill="text2" w:themeFillTint="33"/>
          </w:tcPr>
          <w:p w14:paraId="61E9EDF1" w14:textId="77777777" w:rsidR="00B42AA5" w:rsidRPr="00B42AA5" w:rsidRDefault="00B42AA5" w:rsidP="00B42AA5">
            <w:pPr>
              <w:ind w:right="-50"/>
              <w:jc w:val="center"/>
              <w:rPr>
                <w:b/>
              </w:rPr>
            </w:pPr>
            <w:r w:rsidRPr="00B42AA5">
              <w:rPr>
                <w:b/>
              </w:rPr>
              <w:t>T       E      A           B      R    E     A    K</w:t>
            </w:r>
          </w:p>
        </w:tc>
      </w:tr>
      <w:tr w:rsidR="00B42AA5" w:rsidRPr="00CA19EA" w14:paraId="271B1AEC" w14:textId="77777777" w:rsidTr="00F206E3">
        <w:trPr>
          <w:trHeight w:val="533"/>
        </w:trPr>
        <w:tc>
          <w:tcPr>
            <w:tcW w:w="1668" w:type="dxa"/>
          </w:tcPr>
          <w:p w14:paraId="09F2A48C" w14:textId="4DD177CB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10.15 – 11.05</w:t>
            </w:r>
          </w:p>
        </w:tc>
        <w:tc>
          <w:tcPr>
            <w:tcW w:w="1899" w:type="dxa"/>
          </w:tcPr>
          <w:p w14:paraId="3C9F41E3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</w:tc>
        <w:tc>
          <w:tcPr>
            <w:tcW w:w="2382" w:type="dxa"/>
          </w:tcPr>
          <w:p w14:paraId="195CA50E" w14:textId="77777777" w:rsidR="00B42AA5" w:rsidRPr="00B42AA5" w:rsidRDefault="00B42AA5" w:rsidP="00B42AA5"/>
        </w:tc>
        <w:tc>
          <w:tcPr>
            <w:tcW w:w="2268" w:type="dxa"/>
          </w:tcPr>
          <w:p w14:paraId="1234D611" w14:textId="2E672D06" w:rsidR="00B42AA5" w:rsidRPr="00B42AA5" w:rsidRDefault="00B42AA5" w:rsidP="00B42AA5">
            <w:pPr>
              <w:ind w:left="-79" w:right="-80"/>
            </w:pPr>
            <w:r w:rsidRPr="00B42AA5">
              <w:t xml:space="preserve"> </w:t>
            </w:r>
          </w:p>
        </w:tc>
        <w:tc>
          <w:tcPr>
            <w:tcW w:w="1701" w:type="dxa"/>
          </w:tcPr>
          <w:p w14:paraId="3D5BF08E" w14:textId="77777777" w:rsidR="00B42AA5" w:rsidRPr="00B42AA5" w:rsidRDefault="00B42AA5" w:rsidP="00B42AA5">
            <w:r w:rsidRPr="00B42AA5">
              <w:t xml:space="preserve">ZOO (A1) </w:t>
            </w:r>
          </w:p>
          <w:p w14:paraId="2B91F52F" w14:textId="53BDEB8B" w:rsidR="00B42AA5" w:rsidRPr="00B42AA5" w:rsidRDefault="00B42AA5" w:rsidP="00B42AA5">
            <w:r w:rsidRPr="00B42AA5">
              <w:t>Fundamentals of Environmental Science</w:t>
            </w:r>
          </w:p>
        </w:tc>
        <w:tc>
          <w:tcPr>
            <w:tcW w:w="1260" w:type="dxa"/>
          </w:tcPr>
          <w:p w14:paraId="1977E1B8" w14:textId="2ED9CF41" w:rsidR="00B42AA5" w:rsidRPr="00CA19EA" w:rsidRDefault="00B42AA5" w:rsidP="00B42AA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</w:tr>
      <w:tr w:rsidR="00B42AA5" w:rsidRPr="00CA19EA" w14:paraId="3A5E6358" w14:textId="77777777" w:rsidTr="00BF5175">
        <w:trPr>
          <w:trHeight w:val="702"/>
        </w:trPr>
        <w:tc>
          <w:tcPr>
            <w:tcW w:w="1668" w:type="dxa"/>
          </w:tcPr>
          <w:p w14:paraId="55E4A9B9" w14:textId="6E62010A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11.10 – 12.00</w:t>
            </w:r>
          </w:p>
        </w:tc>
        <w:tc>
          <w:tcPr>
            <w:tcW w:w="1899" w:type="dxa"/>
          </w:tcPr>
          <w:p w14:paraId="404FFDD1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</w:tc>
        <w:tc>
          <w:tcPr>
            <w:tcW w:w="2382" w:type="dxa"/>
          </w:tcPr>
          <w:p w14:paraId="115E9373" w14:textId="16169901" w:rsidR="00B42AA5" w:rsidRPr="00B42AA5" w:rsidRDefault="00B42AA5" w:rsidP="00B42AA5">
            <w:pPr>
              <w:ind w:right="-50"/>
              <w:rPr>
                <w:b/>
                <w:bCs/>
              </w:rPr>
            </w:pPr>
          </w:p>
        </w:tc>
        <w:tc>
          <w:tcPr>
            <w:tcW w:w="2268" w:type="dxa"/>
          </w:tcPr>
          <w:p w14:paraId="524227EC" w14:textId="77777777" w:rsidR="00B42AA5" w:rsidRPr="00B42AA5" w:rsidRDefault="00B42AA5" w:rsidP="00B42AA5">
            <w:r w:rsidRPr="00B42AA5">
              <w:t xml:space="preserve">ZOO(A1) </w:t>
            </w:r>
          </w:p>
          <w:p w14:paraId="0C7787EA" w14:textId="29CDDFD0" w:rsidR="00B42AA5" w:rsidRPr="00B42AA5" w:rsidRDefault="00B42AA5" w:rsidP="00B42AA5"/>
        </w:tc>
        <w:tc>
          <w:tcPr>
            <w:tcW w:w="1701" w:type="dxa"/>
          </w:tcPr>
          <w:p w14:paraId="53C51D57" w14:textId="02B2A9AB" w:rsidR="00B42AA5" w:rsidRPr="00B42AA5" w:rsidRDefault="00B42AA5" w:rsidP="00B42AA5">
            <w:r w:rsidRPr="00B42AA5">
              <w:t xml:space="preserve">ZOO (A1) </w:t>
            </w:r>
            <w:r w:rsidR="00A34FC5" w:rsidRPr="00B42AA5">
              <w:t>Comparative Functional Anatomy</w:t>
            </w:r>
          </w:p>
        </w:tc>
        <w:tc>
          <w:tcPr>
            <w:tcW w:w="1260" w:type="dxa"/>
          </w:tcPr>
          <w:p w14:paraId="4C036C4B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79C00707" w14:textId="77777777" w:rsidTr="00CA19EA">
        <w:tc>
          <w:tcPr>
            <w:tcW w:w="1668" w:type="dxa"/>
            <w:shd w:val="clear" w:color="auto" w:fill="548DD4" w:themeFill="text2" w:themeFillTint="99"/>
          </w:tcPr>
          <w:p w14:paraId="52160899" w14:textId="543B4CC3" w:rsidR="00B42AA5" w:rsidRPr="00B42AA5" w:rsidRDefault="00B42AA5" w:rsidP="00B42AA5">
            <w:pPr>
              <w:rPr>
                <w:b/>
                <w:color w:val="FFFFFF" w:themeColor="background1"/>
              </w:rPr>
            </w:pPr>
          </w:p>
        </w:tc>
        <w:tc>
          <w:tcPr>
            <w:tcW w:w="9510" w:type="dxa"/>
            <w:gridSpan w:val="5"/>
            <w:shd w:val="clear" w:color="auto" w:fill="548DD4" w:themeFill="text2" w:themeFillTint="99"/>
          </w:tcPr>
          <w:p w14:paraId="3254C96C" w14:textId="77777777" w:rsidR="00B42AA5" w:rsidRPr="00B42AA5" w:rsidRDefault="00B42AA5" w:rsidP="00B42AA5">
            <w:pPr>
              <w:ind w:right="-50"/>
              <w:jc w:val="center"/>
              <w:rPr>
                <w:color w:val="FFFFFF" w:themeColor="background1"/>
              </w:rPr>
            </w:pPr>
            <w:r w:rsidRPr="00B42AA5">
              <w:rPr>
                <w:b/>
                <w:color w:val="FFFFFF" w:themeColor="background1"/>
              </w:rPr>
              <w:t>L      U      N      C      H              B      R    E     A</w:t>
            </w:r>
            <w:r w:rsidRPr="00B42AA5">
              <w:rPr>
                <w:b/>
              </w:rPr>
              <w:t xml:space="preserve">    </w:t>
            </w:r>
            <w:r w:rsidRPr="00B42AA5">
              <w:rPr>
                <w:b/>
                <w:color w:val="FFFFFF" w:themeColor="background1"/>
              </w:rPr>
              <w:t>K</w:t>
            </w:r>
          </w:p>
        </w:tc>
      </w:tr>
      <w:tr w:rsidR="00B42AA5" w:rsidRPr="00CA19EA" w14:paraId="0EE80316" w14:textId="77777777" w:rsidTr="00BF5175">
        <w:trPr>
          <w:trHeight w:val="731"/>
        </w:trPr>
        <w:tc>
          <w:tcPr>
            <w:tcW w:w="1668" w:type="dxa"/>
          </w:tcPr>
          <w:p w14:paraId="1955BF12" w14:textId="598AE00B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1.00 – 02.00</w:t>
            </w:r>
          </w:p>
        </w:tc>
        <w:tc>
          <w:tcPr>
            <w:tcW w:w="1899" w:type="dxa"/>
          </w:tcPr>
          <w:p w14:paraId="098FE6EA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  <w:p w14:paraId="5D444995" w14:textId="1B7DD3B1" w:rsidR="00B42AA5" w:rsidRPr="00B42AA5" w:rsidRDefault="00B42AA5" w:rsidP="00B42AA5">
            <w:pPr>
              <w:ind w:right="-50"/>
            </w:pPr>
          </w:p>
        </w:tc>
        <w:tc>
          <w:tcPr>
            <w:tcW w:w="2382" w:type="dxa"/>
          </w:tcPr>
          <w:p w14:paraId="714319FE" w14:textId="77777777" w:rsidR="00B42AA5" w:rsidRPr="00B42AA5" w:rsidRDefault="00B42AA5" w:rsidP="00B42AA5">
            <w:r w:rsidRPr="00B42AA5">
              <w:t>ZOO (A1)</w:t>
            </w:r>
          </w:p>
          <w:p w14:paraId="50E2D128" w14:textId="79F9A0D8" w:rsidR="00B42AA5" w:rsidRPr="00B42AA5" w:rsidRDefault="00B42AA5" w:rsidP="00B42AA5">
            <w:pPr>
              <w:rPr>
                <w:b/>
                <w:bCs/>
              </w:rPr>
            </w:pPr>
            <w:r w:rsidRPr="00B42AA5">
              <w:t>Ecology</w:t>
            </w:r>
          </w:p>
        </w:tc>
        <w:tc>
          <w:tcPr>
            <w:tcW w:w="2268" w:type="dxa"/>
          </w:tcPr>
          <w:p w14:paraId="287EBB42" w14:textId="473705C3" w:rsidR="00B42AA5" w:rsidRPr="00B42AA5" w:rsidRDefault="00B42AA5" w:rsidP="00B42AA5"/>
        </w:tc>
        <w:tc>
          <w:tcPr>
            <w:tcW w:w="1701" w:type="dxa"/>
          </w:tcPr>
          <w:p w14:paraId="20E290A5" w14:textId="77777777" w:rsidR="00B42AA5" w:rsidRPr="00B42AA5" w:rsidRDefault="00B42AA5" w:rsidP="00B42AA5"/>
        </w:tc>
        <w:tc>
          <w:tcPr>
            <w:tcW w:w="1260" w:type="dxa"/>
          </w:tcPr>
          <w:p w14:paraId="2ED3D03A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21F1A586" w14:textId="77777777" w:rsidTr="00BF5175">
        <w:tc>
          <w:tcPr>
            <w:tcW w:w="1668" w:type="dxa"/>
          </w:tcPr>
          <w:p w14:paraId="0B4F2997" w14:textId="0B3F0BB8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2.00 – 03.00</w:t>
            </w:r>
          </w:p>
        </w:tc>
        <w:tc>
          <w:tcPr>
            <w:tcW w:w="1899" w:type="dxa"/>
          </w:tcPr>
          <w:p w14:paraId="76FB29BE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  <w:p w14:paraId="109D4882" w14:textId="452EF65B" w:rsidR="00B42AA5" w:rsidRPr="00B42AA5" w:rsidRDefault="00B42AA5" w:rsidP="00B42AA5">
            <w:pPr>
              <w:ind w:right="-50"/>
            </w:pPr>
            <w:r w:rsidRPr="00B42AA5">
              <w:t xml:space="preserve"> </w:t>
            </w:r>
          </w:p>
        </w:tc>
        <w:tc>
          <w:tcPr>
            <w:tcW w:w="2382" w:type="dxa"/>
          </w:tcPr>
          <w:p w14:paraId="128D56AB" w14:textId="77777777" w:rsidR="00B42AA5" w:rsidRPr="00B42AA5" w:rsidRDefault="00B42AA5" w:rsidP="00B42AA5">
            <w:r w:rsidRPr="00B42AA5">
              <w:t>ZOO (A1)</w:t>
            </w:r>
          </w:p>
          <w:p w14:paraId="1E7D2720" w14:textId="16DD7230" w:rsidR="00B42AA5" w:rsidRPr="00B42AA5" w:rsidRDefault="00B42AA5" w:rsidP="00B42AA5">
            <w:r w:rsidRPr="00B42AA5">
              <w:t>Insect Biology</w:t>
            </w:r>
          </w:p>
        </w:tc>
        <w:tc>
          <w:tcPr>
            <w:tcW w:w="2268" w:type="dxa"/>
          </w:tcPr>
          <w:p w14:paraId="4252B8A3" w14:textId="24E4E7BA" w:rsidR="00B42AA5" w:rsidRPr="00B42AA5" w:rsidRDefault="00B42AA5" w:rsidP="00B42AA5"/>
        </w:tc>
        <w:tc>
          <w:tcPr>
            <w:tcW w:w="1701" w:type="dxa"/>
          </w:tcPr>
          <w:p w14:paraId="7A822006" w14:textId="77777777" w:rsidR="00B42AA5" w:rsidRPr="00B42AA5" w:rsidRDefault="00B42AA5" w:rsidP="00B42AA5"/>
        </w:tc>
        <w:tc>
          <w:tcPr>
            <w:tcW w:w="1260" w:type="dxa"/>
          </w:tcPr>
          <w:p w14:paraId="6D138C13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7978209E" w14:textId="77777777" w:rsidTr="00BF5175">
        <w:tc>
          <w:tcPr>
            <w:tcW w:w="1668" w:type="dxa"/>
          </w:tcPr>
          <w:p w14:paraId="7C4284AF" w14:textId="09FEF278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3.00 – 04.00</w:t>
            </w:r>
          </w:p>
        </w:tc>
        <w:tc>
          <w:tcPr>
            <w:tcW w:w="1899" w:type="dxa"/>
          </w:tcPr>
          <w:p w14:paraId="1EE91CD8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</w:tc>
        <w:tc>
          <w:tcPr>
            <w:tcW w:w="2382" w:type="dxa"/>
          </w:tcPr>
          <w:p w14:paraId="70045A44" w14:textId="77777777" w:rsidR="00B42AA5" w:rsidRPr="00B42AA5" w:rsidRDefault="00B42AA5" w:rsidP="00B42AA5"/>
        </w:tc>
        <w:tc>
          <w:tcPr>
            <w:tcW w:w="2268" w:type="dxa"/>
          </w:tcPr>
          <w:p w14:paraId="7207CDB3" w14:textId="7C9A94E5" w:rsidR="00B42AA5" w:rsidRPr="00B42AA5" w:rsidRDefault="00B42AA5" w:rsidP="00B42AA5"/>
        </w:tc>
        <w:tc>
          <w:tcPr>
            <w:tcW w:w="1701" w:type="dxa"/>
            <w:vMerge w:val="restart"/>
          </w:tcPr>
          <w:p w14:paraId="306B348E" w14:textId="52FEF543" w:rsidR="00B42AA5" w:rsidRPr="00B42AA5" w:rsidRDefault="00B42AA5" w:rsidP="00B42AA5">
            <w:r w:rsidRPr="00B42AA5">
              <w:t>Student activities</w:t>
            </w:r>
          </w:p>
        </w:tc>
        <w:tc>
          <w:tcPr>
            <w:tcW w:w="1260" w:type="dxa"/>
          </w:tcPr>
          <w:p w14:paraId="1BCBEE0D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294AA1B9" w14:textId="77777777" w:rsidTr="00BF5175">
        <w:trPr>
          <w:trHeight w:val="287"/>
        </w:trPr>
        <w:tc>
          <w:tcPr>
            <w:tcW w:w="1668" w:type="dxa"/>
          </w:tcPr>
          <w:p w14:paraId="10883A92" w14:textId="254C9EF6" w:rsidR="00B42AA5" w:rsidRPr="00CA19EA" w:rsidRDefault="00B42AA5" w:rsidP="00B42AA5">
            <w:pPr>
              <w:rPr>
                <w:b/>
                <w:sz w:val="22"/>
                <w:szCs w:val="22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1899" w:type="dxa"/>
          </w:tcPr>
          <w:p w14:paraId="0D3682BE" w14:textId="0A8778F0" w:rsidR="00B42AA5" w:rsidRPr="00B42AA5" w:rsidRDefault="00B42AA5" w:rsidP="00B42AA5">
            <w:pPr>
              <w:ind w:right="-50"/>
            </w:pPr>
            <w:r w:rsidRPr="00B42AA5">
              <w:t>ZOO (</w:t>
            </w:r>
            <w:r>
              <w:t>A1</w:t>
            </w:r>
            <w:r w:rsidRPr="00B42AA5">
              <w:t xml:space="preserve">) </w:t>
            </w:r>
          </w:p>
          <w:p w14:paraId="553BBF8A" w14:textId="0D26833B" w:rsidR="00B42AA5" w:rsidRPr="00CA19EA" w:rsidRDefault="00B42AA5" w:rsidP="00B42AA5">
            <w:pPr>
              <w:ind w:right="-50"/>
              <w:rPr>
                <w:sz w:val="22"/>
                <w:szCs w:val="22"/>
              </w:rPr>
            </w:pPr>
          </w:p>
        </w:tc>
        <w:tc>
          <w:tcPr>
            <w:tcW w:w="2382" w:type="dxa"/>
          </w:tcPr>
          <w:p w14:paraId="702FFC6D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7BF3E5FE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vMerge/>
          </w:tcPr>
          <w:p w14:paraId="56CB3FFA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4E6239A7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41AA0B2F" w14:textId="77777777" w:rsidTr="00BF5175">
        <w:trPr>
          <w:trHeight w:val="287"/>
        </w:trPr>
        <w:tc>
          <w:tcPr>
            <w:tcW w:w="1668" w:type="dxa"/>
          </w:tcPr>
          <w:p w14:paraId="1289D683" w14:textId="1467E21E" w:rsidR="00B42AA5" w:rsidRPr="00CA19EA" w:rsidRDefault="00B42AA5" w:rsidP="00B42AA5">
            <w:pPr>
              <w:rPr>
                <w:b/>
                <w:sz w:val="22"/>
                <w:szCs w:val="22"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1899" w:type="dxa"/>
          </w:tcPr>
          <w:p w14:paraId="4CF72D24" w14:textId="77777777" w:rsidR="00B42AA5" w:rsidRDefault="00B42AA5" w:rsidP="00B42AA5">
            <w:pPr>
              <w:ind w:right="-50"/>
              <w:rPr>
                <w:sz w:val="22"/>
                <w:szCs w:val="22"/>
              </w:rPr>
            </w:pPr>
          </w:p>
        </w:tc>
        <w:tc>
          <w:tcPr>
            <w:tcW w:w="2382" w:type="dxa"/>
          </w:tcPr>
          <w:p w14:paraId="418B97D8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234D042D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vMerge/>
          </w:tcPr>
          <w:p w14:paraId="5CA5E97E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63FB7AFC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</w:tbl>
    <w:p w14:paraId="2F2AF8D2" w14:textId="77777777" w:rsidR="00C22E7A" w:rsidRPr="00D0656A" w:rsidRDefault="00C22E7A" w:rsidP="00FB2D8A">
      <w:pPr>
        <w:jc w:val="center"/>
        <w:rPr>
          <w:b/>
          <w:color w:val="365F91" w:themeColor="accent1" w:themeShade="BF"/>
          <w:sz w:val="28"/>
          <w:szCs w:val="28"/>
        </w:rPr>
      </w:pPr>
    </w:p>
    <w:tbl>
      <w:tblPr>
        <w:tblW w:w="11156" w:type="dxa"/>
        <w:tblLook w:val="04A0" w:firstRow="1" w:lastRow="0" w:firstColumn="1" w:lastColumn="0" w:noHBand="0" w:noVBand="1"/>
      </w:tblPr>
      <w:tblGrid>
        <w:gridCol w:w="1646"/>
        <w:gridCol w:w="2797"/>
        <w:gridCol w:w="2797"/>
        <w:gridCol w:w="1119"/>
        <w:gridCol w:w="1398"/>
        <w:gridCol w:w="1399"/>
      </w:tblGrid>
      <w:tr w:rsidR="00913B6D" w:rsidRPr="00B12262" w14:paraId="3BC6CC22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E985620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52CC830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208CCFA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16AC701C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No. of</w:t>
            </w:r>
          </w:p>
          <w:p w14:paraId="70559B1D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F2CA98A" w14:textId="77777777" w:rsidR="00913B6D" w:rsidRPr="00B12262" w:rsidRDefault="00913B6D" w:rsidP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No. of</w:t>
            </w:r>
          </w:p>
          <w:p w14:paraId="0F70CC4E" w14:textId="77777777" w:rsidR="00913B6D" w:rsidRPr="00B12262" w:rsidRDefault="00913B6D" w:rsidP="00A65C4D">
            <w:pPr>
              <w:rPr>
                <w:b/>
                <w:sz w:val="22"/>
                <w:szCs w:val="22"/>
              </w:rPr>
            </w:pPr>
            <w:proofErr w:type="spellStart"/>
            <w:r w:rsidRPr="00B12262">
              <w:rPr>
                <w:b/>
                <w:sz w:val="22"/>
                <w:szCs w:val="22"/>
              </w:rPr>
              <w:t>Practicals</w:t>
            </w:r>
            <w:proofErr w:type="spellEnd"/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755A9683" w14:textId="77777777" w:rsidR="00913B6D" w:rsidRPr="00B12262" w:rsidRDefault="00913B6D" w:rsidP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No. of</w:t>
            </w:r>
          </w:p>
          <w:p w14:paraId="2F4D190D" w14:textId="77777777" w:rsidR="00913B6D" w:rsidRPr="00B12262" w:rsidRDefault="00F279F8" w:rsidP="00F279F8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Field class</w:t>
            </w:r>
          </w:p>
        </w:tc>
      </w:tr>
      <w:tr w:rsidR="00A00DCB" w:rsidRPr="00B12262" w14:paraId="55085896" w14:textId="77777777" w:rsidTr="00B12262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2DAF566C" w14:textId="2B0C74FE" w:rsidR="00A00DCB" w:rsidRPr="00B42AA5" w:rsidRDefault="00A00DCB" w:rsidP="00A00DCB">
            <w:r w:rsidRPr="00B42AA5">
              <w:t>ZOO 121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A9344AD" w14:textId="17F0F46A" w:rsidR="00A00DCB" w:rsidRPr="00B42AA5" w:rsidRDefault="00A00DCB" w:rsidP="00A00DCB">
            <w:r w:rsidRPr="00B42AA5">
              <w:t>Ecolog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EBE79B7" w14:textId="7EAA7E10" w:rsidR="00DE5AAE" w:rsidRPr="005256C5" w:rsidRDefault="00A00DCB" w:rsidP="00A00DCB">
            <w:r w:rsidRPr="00B42AA5">
              <w:t xml:space="preserve">Prof. R. R. M. K. P. </w:t>
            </w:r>
            <w:proofErr w:type="spellStart"/>
            <w:r w:rsidRPr="00B42AA5">
              <w:t>Ranatunga</w:t>
            </w:r>
            <w:proofErr w:type="spellEnd"/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2C50254B" w14:textId="6C966309" w:rsidR="00A00DCB" w:rsidRPr="00B42AA5" w:rsidRDefault="00391CE1" w:rsidP="00A00DCB">
            <w:pPr>
              <w:jc w:val="center"/>
            </w:pPr>
            <w:r w:rsidRPr="00B42AA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9B3707C" w14:textId="36E27961" w:rsidR="00A00DCB" w:rsidRPr="004A6601" w:rsidRDefault="004A6601" w:rsidP="00A00DCB">
            <w:r w:rsidRPr="004A6601">
              <w:t>01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13EF0E68" w14:textId="4AFFAA98" w:rsidR="00A00DCB" w:rsidRPr="004A6601" w:rsidRDefault="004A6601" w:rsidP="002E7595">
            <w:r w:rsidRPr="004A6601">
              <w:t xml:space="preserve">01 </w:t>
            </w:r>
            <w:r w:rsidRPr="004A6601">
              <w:rPr>
                <w:sz w:val="16"/>
                <w:szCs w:val="16"/>
              </w:rPr>
              <w:t>(One Day)</w:t>
            </w:r>
          </w:p>
        </w:tc>
      </w:tr>
      <w:tr w:rsidR="00A00DCB" w:rsidRPr="00B12262" w14:paraId="3CA1EF01" w14:textId="77777777" w:rsidTr="006D7DBB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6017DCDA" w14:textId="11DD4C92" w:rsidR="00A00DCB" w:rsidRPr="00B42AA5" w:rsidRDefault="00A00DCB" w:rsidP="00A00DCB">
            <w:r w:rsidRPr="00B42AA5">
              <w:t xml:space="preserve">ZOO 124 1.0 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74658AEF" w14:textId="71CF2A25" w:rsidR="00A00DCB" w:rsidRPr="00B42AA5" w:rsidRDefault="00A00DCB" w:rsidP="00A00DCB">
            <w:r w:rsidRPr="00B42AA5">
              <w:t>Comparative Functional Anatom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69362703" w14:textId="77777777" w:rsidR="00A00DCB" w:rsidRDefault="005256C5" w:rsidP="00A00DCB">
            <w:r>
              <w:t xml:space="preserve">Dr. K. V. K. </w:t>
            </w:r>
            <w:proofErr w:type="spellStart"/>
            <w:r>
              <w:t>Gunathilake</w:t>
            </w:r>
            <w:proofErr w:type="spellEnd"/>
            <w:r>
              <w:t xml:space="preserve"> </w:t>
            </w:r>
          </w:p>
          <w:p w14:paraId="768FE3E3" w14:textId="5D83A017" w:rsidR="005256C5" w:rsidRPr="00B42AA5" w:rsidRDefault="005256C5" w:rsidP="00A00DCB">
            <w:r>
              <w:rPr>
                <w:color w:val="000000" w:themeColor="text1"/>
              </w:rPr>
              <w:t>Dr. E. G. D. P. Jayasekara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24F2DA67" w14:textId="33604A31" w:rsidR="00A00DCB" w:rsidRPr="00B42AA5" w:rsidRDefault="00391CE1" w:rsidP="00A00DCB">
            <w:pPr>
              <w:jc w:val="center"/>
            </w:pPr>
            <w:r w:rsidRPr="00B42AA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9AA51F9" w14:textId="003644AF" w:rsidR="00A00DCB" w:rsidRPr="004A6601" w:rsidRDefault="004A6601" w:rsidP="002E7595">
            <w:r w:rsidRPr="004A6601">
              <w:t>05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361772F5" w14:textId="7F738873" w:rsidR="00A00DCB" w:rsidRPr="004A6601" w:rsidRDefault="004A6601" w:rsidP="002E7595">
            <w:r>
              <w:t>-</w:t>
            </w:r>
          </w:p>
        </w:tc>
      </w:tr>
      <w:tr w:rsidR="00A00DCB" w:rsidRPr="00B12262" w14:paraId="1029261C" w14:textId="77777777" w:rsidTr="00B12262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2BEA2282" w14:textId="01988CD1" w:rsidR="00A00DCB" w:rsidRPr="00B42AA5" w:rsidRDefault="00A00DCB" w:rsidP="00A00DCB">
            <w:r w:rsidRPr="00B42AA5">
              <w:t>ZOO 129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752A3E8E" w14:textId="545EEDFD" w:rsidR="00A00DCB" w:rsidRPr="00B42AA5" w:rsidRDefault="00A00DCB" w:rsidP="00A00DCB">
            <w:r w:rsidRPr="00B42AA5">
              <w:t xml:space="preserve">Fundamentals of Environmental Science 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70AEB5CF" w14:textId="55982223" w:rsidR="00DE5AAE" w:rsidRPr="00B42AA5" w:rsidRDefault="00A00DCB" w:rsidP="00A00DCB">
            <w:r w:rsidRPr="00B42AA5">
              <w:t xml:space="preserve">Snr. Prof. M. M. Pathmalal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00B6C56A" w14:textId="0FB61D87" w:rsidR="00A00DCB" w:rsidRPr="00B42AA5" w:rsidRDefault="00391CE1" w:rsidP="00A00DCB">
            <w:pPr>
              <w:jc w:val="center"/>
            </w:pPr>
            <w:r w:rsidRPr="00B42AA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2A9EFA80" w14:textId="3CF5A5B2" w:rsidR="00A00DCB" w:rsidRPr="004A6601" w:rsidRDefault="004A6601" w:rsidP="002E7595">
            <w:r w:rsidRPr="004A6601"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FFCCBF4" w14:textId="36764D25" w:rsidR="00A00DCB" w:rsidRPr="004A6601" w:rsidRDefault="004A6601" w:rsidP="004A6601">
            <w:r w:rsidRPr="004A6601">
              <w:t xml:space="preserve">01 </w:t>
            </w:r>
            <w:r w:rsidRPr="004A6601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Two</w:t>
            </w:r>
            <w:r w:rsidRPr="004A6601">
              <w:rPr>
                <w:sz w:val="16"/>
                <w:szCs w:val="16"/>
              </w:rPr>
              <w:t xml:space="preserve"> Day)</w:t>
            </w:r>
          </w:p>
        </w:tc>
      </w:tr>
      <w:tr w:rsidR="00A00DCB" w:rsidRPr="00B12262" w14:paraId="64E27E93" w14:textId="77777777" w:rsidTr="00B12262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4731CB91" w14:textId="601EC4FC" w:rsidR="00A00DCB" w:rsidRPr="00B42AA5" w:rsidRDefault="00A00DCB" w:rsidP="00A00DCB">
            <w:r w:rsidRPr="00B42AA5">
              <w:t>ZOO 130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C5B5DA1" w14:textId="1777F3DB" w:rsidR="00A00DCB" w:rsidRPr="00B42AA5" w:rsidRDefault="00A00DCB" w:rsidP="00A00DCB">
            <w:r w:rsidRPr="00B42AA5">
              <w:t>Insect Biolog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823CF2B" w14:textId="3AA41EE1" w:rsidR="00A00DCB" w:rsidRPr="00B42AA5" w:rsidRDefault="00A00DCB" w:rsidP="00A00DCB">
            <w:r w:rsidRPr="00B42AA5">
              <w:t xml:space="preserve">Dr. A. G. W. U. Perera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50CF6AC1" w14:textId="4555608D" w:rsidR="00A00DCB" w:rsidRPr="00B42AA5" w:rsidRDefault="00391CE1" w:rsidP="00A00DCB">
            <w:pPr>
              <w:jc w:val="center"/>
            </w:pPr>
            <w:r w:rsidRPr="00B42AA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403F488D" w14:textId="2AD9CA65" w:rsidR="00A00DCB" w:rsidRPr="004A6601" w:rsidRDefault="004A6601" w:rsidP="002E7595">
            <w:r w:rsidRPr="004A6601"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56CF2C47" w14:textId="480D7A58" w:rsidR="00A00DCB" w:rsidRPr="004A6601" w:rsidRDefault="004A6601" w:rsidP="002E7595">
            <w:r>
              <w:t>-</w:t>
            </w:r>
          </w:p>
        </w:tc>
      </w:tr>
    </w:tbl>
    <w:p w14:paraId="3DA25B8E" w14:textId="3169B5A0" w:rsidR="00E76C6C" w:rsidRDefault="00E76C6C">
      <w:pPr>
        <w:rPr>
          <w:b/>
        </w:rPr>
        <w:sectPr w:rsidR="00E76C6C" w:rsidSect="00CA19EA">
          <w:headerReference w:type="default" r:id="rId8"/>
          <w:footerReference w:type="default" r:id="rId9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W w:w="113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8"/>
        <w:gridCol w:w="1486"/>
        <w:gridCol w:w="1671"/>
        <w:gridCol w:w="2229"/>
        <w:gridCol w:w="1947"/>
        <w:gridCol w:w="2319"/>
      </w:tblGrid>
      <w:tr w:rsidR="00662761" w:rsidRPr="00EC28F0" w14:paraId="7FC170C5" w14:textId="77777777" w:rsidTr="00C455DF">
        <w:tc>
          <w:tcPr>
            <w:tcW w:w="1688" w:type="dxa"/>
            <w:shd w:val="clear" w:color="auto" w:fill="984806" w:themeFill="accent6" w:themeFillShade="80"/>
          </w:tcPr>
          <w:bookmarkEnd w:id="0"/>
          <w:p w14:paraId="2AF83AF7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lastRenderedPageBreak/>
              <w:t>Time</w:t>
            </w:r>
          </w:p>
          <w:p w14:paraId="0FFAE1A3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86" w:type="dxa"/>
            <w:shd w:val="clear" w:color="auto" w:fill="984806" w:themeFill="accent6" w:themeFillShade="80"/>
          </w:tcPr>
          <w:p w14:paraId="26AEDDC4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Monday</w:t>
            </w:r>
          </w:p>
        </w:tc>
        <w:tc>
          <w:tcPr>
            <w:tcW w:w="1671" w:type="dxa"/>
            <w:shd w:val="clear" w:color="auto" w:fill="984806" w:themeFill="accent6" w:themeFillShade="80"/>
          </w:tcPr>
          <w:p w14:paraId="1D7E80D9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Tuesday</w:t>
            </w:r>
          </w:p>
        </w:tc>
        <w:tc>
          <w:tcPr>
            <w:tcW w:w="2229" w:type="dxa"/>
            <w:shd w:val="clear" w:color="auto" w:fill="984806" w:themeFill="accent6" w:themeFillShade="80"/>
          </w:tcPr>
          <w:p w14:paraId="1921B3BD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Wednesday</w:t>
            </w:r>
          </w:p>
        </w:tc>
        <w:tc>
          <w:tcPr>
            <w:tcW w:w="1947" w:type="dxa"/>
            <w:shd w:val="clear" w:color="auto" w:fill="984806" w:themeFill="accent6" w:themeFillShade="80"/>
          </w:tcPr>
          <w:p w14:paraId="3CF92843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Thursday</w:t>
            </w:r>
          </w:p>
        </w:tc>
        <w:tc>
          <w:tcPr>
            <w:tcW w:w="2319" w:type="dxa"/>
            <w:shd w:val="clear" w:color="auto" w:fill="984806" w:themeFill="accent6" w:themeFillShade="80"/>
          </w:tcPr>
          <w:p w14:paraId="3D8A5A92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Friday</w:t>
            </w:r>
          </w:p>
        </w:tc>
      </w:tr>
      <w:tr w:rsidR="00F22EEB" w14:paraId="6E33E89C" w14:textId="77777777" w:rsidTr="00C455DF">
        <w:tc>
          <w:tcPr>
            <w:tcW w:w="1688" w:type="dxa"/>
          </w:tcPr>
          <w:p w14:paraId="7941A8FF" w14:textId="266D94BC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8.00 – 08.50</w:t>
            </w:r>
          </w:p>
        </w:tc>
        <w:tc>
          <w:tcPr>
            <w:tcW w:w="1486" w:type="dxa"/>
          </w:tcPr>
          <w:p w14:paraId="19E54C83" w14:textId="4F1BBD7F" w:rsidR="00F22EEB" w:rsidRPr="00F22EEB" w:rsidRDefault="00F22EEB" w:rsidP="00F22EEB"/>
        </w:tc>
        <w:tc>
          <w:tcPr>
            <w:tcW w:w="1671" w:type="dxa"/>
          </w:tcPr>
          <w:p w14:paraId="0CB4F497" w14:textId="7B7CECF9" w:rsidR="00F22EEB" w:rsidRPr="00F22EEB" w:rsidRDefault="00F22EEB" w:rsidP="00F22EEB"/>
        </w:tc>
        <w:tc>
          <w:tcPr>
            <w:tcW w:w="2229" w:type="dxa"/>
          </w:tcPr>
          <w:p w14:paraId="151804C6" w14:textId="77777777" w:rsidR="00F22EEB" w:rsidRPr="00F22EEB" w:rsidRDefault="00F22EEB" w:rsidP="00F22EEB"/>
        </w:tc>
        <w:tc>
          <w:tcPr>
            <w:tcW w:w="1947" w:type="dxa"/>
          </w:tcPr>
          <w:p w14:paraId="0A10F277" w14:textId="34EE7E72" w:rsidR="00F22EEB" w:rsidRPr="00F22EEB" w:rsidRDefault="00F22EEB" w:rsidP="00F22EEB">
            <w:pPr>
              <w:ind w:left="-1" w:right="-108"/>
            </w:pPr>
            <w:r w:rsidRPr="00F22EEB">
              <w:t xml:space="preserve">ZOO (A1)   </w:t>
            </w:r>
          </w:p>
          <w:p w14:paraId="47327EEB" w14:textId="68CF4E29" w:rsidR="00F22EEB" w:rsidRPr="00F22EEB" w:rsidRDefault="008C3128" w:rsidP="00F22EEB">
            <w:pPr>
              <w:ind w:right="-104"/>
            </w:pPr>
            <w:r>
              <w:t>Animal Behavior</w:t>
            </w:r>
          </w:p>
        </w:tc>
        <w:tc>
          <w:tcPr>
            <w:tcW w:w="2319" w:type="dxa"/>
          </w:tcPr>
          <w:p w14:paraId="773BE658" w14:textId="63B3FEB4" w:rsidR="00F22EEB" w:rsidRPr="00F22EEB" w:rsidRDefault="00F22EEB" w:rsidP="00F22EEB">
            <w:r w:rsidRPr="00F22EEB">
              <w:t xml:space="preserve">ZOO (F1) </w:t>
            </w:r>
          </w:p>
          <w:p w14:paraId="082E66D0" w14:textId="77777777" w:rsidR="00F22EEB" w:rsidRPr="00F22EEB" w:rsidRDefault="00F22EEB" w:rsidP="00F22EEB"/>
          <w:p w14:paraId="448CF230" w14:textId="59B76CC1" w:rsidR="00F22EEB" w:rsidRPr="00F22EEB" w:rsidRDefault="00F22EEB" w:rsidP="00F22EEB"/>
        </w:tc>
      </w:tr>
      <w:tr w:rsidR="00F22EEB" w14:paraId="101C2975" w14:textId="77777777" w:rsidTr="00C455DF">
        <w:tc>
          <w:tcPr>
            <w:tcW w:w="1688" w:type="dxa"/>
          </w:tcPr>
          <w:p w14:paraId="4F32A52C" w14:textId="0C2A1176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8.55 – 09.45</w:t>
            </w:r>
          </w:p>
        </w:tc>
        <w:tc>
          <w:tcPr>
            <w:tcW w:w="1486" w:type="dxa"/>
          </w:tcPr>
          <w:p w14:paraId="64F76B97" w14:textId="76418175" w:rsidR="00F22EEB" w:rsidRPr="00F22EEB" w:rsidRDefault="00F22EEB" w:rsidP="00F22EEB"/>
        </w:tc>
        <w:tc>
          <w:tcPr>
            <w:tcW w:w="1671" w:type="dxa"/>
          </w:tcPr>
          <w:p w14:paraId="02E75B32" w14:textId="77777777" w:rsidR="00F22EEB" w:rsidRPr="00F22EEB" w:rsidRDefault="00F22EEB" w:rsidP="00F22EEB">
            <w:r w:rsidRPr="00F22EEB">
              <w:t xml:space="preserve">ZOO Practical </w:t>
            </w:r>
          </w:p>
          <w:p w14:paraId="00A250C1" w14:textId="029C155B" w:rsidR="00F22EEB" w:rsidRPr="00F22EEB" w:rsidRDefault="00F22EEB" w:rsidP="00F22EEB"/>
        </w:tc>
        <w:tc>
          <w:tcPr>
            <w:tcW w:w="2229" w:type="dxa"/>
          </w:tcPr>
          <w:p w14:paraId="6E00A972" w14:textId="77777777" w:rsidR="00F22EEB" w:rsidRPr="00F22EEB" w:rsidRDefault="00F22EEB" w:rsidP="00F22EEB"/>
        </w:tc>
        <w:tc>
          <w:tcPr>
            <w:tcW w:w="1947" w:type="dxa"/>
          </w:tcPr>
          <w:p w14:paraId="4F7DC9BF" w14:textId="2C6B2A3B" w:rsidR="00F22EEB" w:rsidRPr="00F22EEB" w:rsidRDefault="00F22EEB" w:rsidP="00F22EEB">
            <w:pPr>
              <w:ind w:left="-1" w:right="-108"/>
            </w:pPr>
            <w:r w:rsidRPr="00F22EEB">
              <w:t xml:space="preserve">ZOO (A1)   </w:t>
            </w:r>
          </w:p>
          <w:p w14:paraId="7A36308C" w14:textId="198D187D" w:rsidR="00F22EEB" w:rsidRPr="00F22EEB" w:rsidRDefault="00F22EEB" w:rsidP="00F22EEB">
            <w:pPr>
              <w:ind w:right="-104"/>
            </w:pPr>
            <w:r w:rsidRPr="00F22EEB">
              <w:t>Developmental Zoology</w:t>
            </w:r>
          </w:p>
        </w:tc>
        <w:tc>
          <w:tcPr>
            <w:tcW w:w="2319" w:type="dxa"/>
          </w:tcPr>
          <w:p w14:paraId="450FF44E" w14:textId="553FC278" w:rsidR="00F22EEB" w:rsidRPr="00F22EEB" w:rsidRDefault="00F22EEB" w:rsidP="00F22EEB"/>
        </w:tc>
      </w:tr>
      <w:tr w:rsidR="00F22EEB" w14:paraId="061C8DB5" w14:textId="77777777" w:rsidTr="00C455DF">
        <w:tc>
          <w:tcPr>
            <w:tcW w:w="1688" w:type="dxa"/>
            <w:shd w:val="clear" w:color="auto" w:fill="FBD4B4" w:themeFill="accent6" w:themeFillTint="66"/>
          </w:tcPr>
          <w:p w14:paraId="236F2E2B" w14:textId="5E5A7B3B" w:rsidR="00F22EEB" w:rsidRPr="00EC28F0" w:rsidRDefault="00F22EEB" w:rsidP="00F22EEB">
            <w:pPr>
              <w:rPr>
                <w:b/>
              </w:rPr>
            </w:pPr>
          </w:p>
        </w:tc>
        <w:tc>
          <w:tcPr>
            <w:tcW w:w="9652" w:type="dxa"/>
            <w:gridSpan w:val="5"/>
            <w:shd w:val="clear" w:color="auto" w:fill="FBD4B4" w:themeFill="accent6" w:themeFillTint="66"/>
          </w:tcPr>
          <w:p w14:paraId="7B4AF817" w14:textId="4A105AEB" w:rsidR="00F22EEB" w:rsidRPr="00F22EEB" w:rsidRDefault="00F22EEB" w:rsidP="00F22EEB">
            <w:pPr>
              <w:jc w:val="center"/>
              <w:rPr>
                <w:b/>
              </w:rPr>
            </w:pPr>
          </w:p>
        </w:tc>
      </w:tr>
      <w:tr w:rsidR="00F22EEB" w14:paraId="01230361" w14:textId="77777777" w:rsidTr="00C455DF">
        <w:tc>
          <w:tcPr>
            <w:tcW w:w="1688" w:type="dxa"/>
          </w:tcPr>
          <w:p w14:paraId="77CA296D" w14:textId="434F489D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10.15 – 11.05</w:t>
            </w:r>
          </w:p>
        </w:tc>
        <w:tc>
          <w:tcPr>
            <w:tcW w:w="1486" w:type="dxa"/>
          </w:tcPr>
          <w:p w14:paraId="21A43ACD" w14:textId="707CB51F" w:rsidR="00F22EEB" w:rsidRPr="00F22EEB" w:rsidRDefault="00F22EEB" w:rsidP="00F22EEB"/>
        </w:tc>
        <w:tc>
          <w:tcPr>
            <w:tcW w:w="1671" w:type="dxa"/>
          </w:tcPr>
          <w:p w14:paraId="34709C38" w14:textId="77777777" w:rsidR="00F22EEB" w:rsidRPr="00F22EEB" w:rsidRDefault="00F22EEB" w:rsidP="00F22EEB">
            <w:r w:rsidRPr="00F22EEB">
              <w:t>ZOO Practical</w:t>
            </w:r>
          </w:p>
          <w:p w14:paraId="5F25F0B3" w14:textId="38EBF224" w:rsidR="00F22EEB" w:rsidRPr="00F22EEB" w:rsidRDefault="00F22EEB" w:rsidP="00F22EEB"/>
        </w:tc>
        <w:tc>
          <w:tcPr>
            <w:tcW w:w="2229" w:type="dxa"/>
          </w:tcPr>
          <w:p w14:paraId="4D8FF37F" w14:textId="77777777" w:rsidR="00F22EEB" w:rsidRPr="00F22EEB" w:rsidRDefault="00F22EEB" w:rsidP="00F22EEB"/>
        </w:tc>
        <w:tc>
          <w:tcPr>
            <w:tcW w:w="1947" w:type="dxa"/>
          </w:tcPr>
          <w:p w14:paraId="267D1B44" w14:textId="77777777" w:rsidR="00F22EEB" w:rsidRPr="00F22EEB" w:rsidRDefault="00F22EEB" w:rsidP="00F22EEB"/>
        </w:tc>
        <w:tc>
          <w:tcPr>
            <w:tcW w:w="2319" w:type="dxa"/>
          </w:tcPr>
          <w:p w14:paraId="288BC829" w14:textId="0E3B886A" w:rsidR="00F22EEB" w:rsidRPr="00F22EEB" w:rsidRDefault="00F22EEB" w:rsidP="00F22EEB">
            <w:r w:rsidRPr="00F22EEB">
              <w:t xml:space="preserve">ZOO (A1) </w:t>
            </w:r>
          </w:p>
          <w:p w14:paraId="158A992D" w14:textId="799A25E6" w:rsidR="00F22EEB" w:rsidRPr="00F22EEB" w:rsidRDefault="00F22EEB" w:rsidP="00F22EEB">
            <w:r w:rsidRPr="00F22EEB">
              <w:t xml:space="preserve">Genetics and Molecular Biology </w:t>
            </w:r>
          </w:p>
        </w:tc>
      </w:tr>
      <w:tr w:rsidR="00F22EEB" w14:paraId="3686697A" w14:textId="77777777" w:rsidTr="00C455DF">
        <w:tc>
          <w:tcPr>
            <w:tcW w:w="1688" w:type="dxa"/>
          </w:tcPr>
          <w:p w14:paraId="7C24A892" w14:textId="7709EB2C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11.10 – 12.00</w:t>
            </w:r>
          </w:p>
        </w:tc>
        <w:tc>
          <w:tcPr>
            <w:tcW w:w="1486" w:type="dxa"/>
          </w:tcPr>
          <w:p w14:paraId="2563D7DC" w14:textId="7B3D5899" w:rsidR="00F22EEB" w:rsidRPr="00F22EEB" w:rsidRDefault="00F22EEB" w:rsidP="00F22EEB"/>
        </w:tc>
        <w:tc>
          <w:tcPr>
            <w:tcW w:w="1671" w:type="dxa"/>
          </w:tcPr>
          <w:p w14:paraId="025CDF47" w14:textId="77777777" w:rsidR="00F22EEB" w:rsidRPr="00F22EEB" w:rsidRDefault="00F22EEB" w:rsidP="00F22EEB">
            <w:r w:rsidRPr="00F22EEB">
              <w:t>ZOO Practical</w:t>
            </w:r>
          </w:p>
          <w:p w14:paraId="3FEE5DCA" w14:textId="4EB51DC1" w:rsidR="00F22EEB" w:rsidRPr="00F22EEB" w:rsidRDefault="00F22EEB" w:rsidP="00F22EEB"/>
        </w:tc>
        <w:tc>
          <w:tcPr>
            <w:tcW w:w="2229" w:type="dxa"/>
          </w:tcPr>
          <w:p w14:paraId="3690F4AA" w14:textId="77777777" w:rsidR="00F22EEB" w:rsidRPr="00F22EEB" w:rsidRDefault="00F22EEB" w:rsidP="00F22EEB"/>
        </w:tc>
        <w:tc>
          <w:tcPr>
            <w:tcW w:w="1947" w:type="dxa"/>
          </w:tcPr>
          <w:p w14:paraId="7206E5E9" w14:textId="77777777" w:rsidR="00F22EEB" w:rsidRPr="00F22EEB" w:rsidRDefault="00F22EEB" w:rsidP="00F22EEB"/>
        </w:tc>
        <w:tc>
          <w:tcPr>
            <w:tcW w:w="2319" w:type="dxa"/>
          </w:tcPr>
          <w:p w14:paraId="15FABC5C" w14:textId="77777777" w:rsidR="00F22EEB" w:rsidRPr="00F22EEB" w:rsidRDefault="00F22EEB" w:rsidP="00F22EEB">
            <w:r w:rsidRPr="00F22EEB">
              <w:t xml:space="preserve">ZOO (A1) </w:t>
            </w:r>
          </w:p>
          <w:p w14:paraId="11564AF6" w14:textId="6B081999" w:rsidR="00F22EEB" w:rsidRPr="00F22EEB" w:rsidRDefault="00F22EEB" w:rsidP="00F22EEB">
            <w:r w:rsidRPr="00F22EEB">
              <w:t>Genetics and Molecular Biology</w:t>
            </w:r>
          </w:p>
        </w:tc>
      </w:tr>
      <w:tr w:rsidR="00F22EEB" w14:paraId="1C4B107A" w14:textId="77777777" w:rsidTr="00C455DF">
        <w:tc>
          <w:tcPr>
            <w:tcW w:w="1688" w:type="dxa"/>
            <w:shd w:val="clear" w:color="auto" w:fill="E36C0A" w:themeFill="accent6" w:themeFillShade="BF"/>
          </w:tcPr>
          <w:p w14:paraId="5D894A4E" w14:textId="082E6DBF" w:rsidR="00F22EEB" w:rsidRPr="00D0656A" w:rsidRDefault="00F22EEB" w:rsidP="00F22EEB">
            <w:pPr>
              <w:rPr>
                <w:b/>
                <w:color w:val="FFFFFF" w:themeColor="background1"/>
              </w:rPr>
            </w:pPr>
          </w:p>
        </w:tc>
        <w:tc>
          <w:tcPr>
            <w:tcW w:w="9652" w:type="dxa"/>
            <w:gridSpan w:val="5"/>
            <w:shd w:val="clear" w:color="auto" w:fill="E36C0A" w:themeFill="accent6" w:themeFillShade="BF"/>
          </w:tcPr>
          <w:p w14:paraId="76F47C22" w14:textId="77777777" w:rsidR="00F22EEB" w:rsidRPr="00F22EEB" w:rsidRDefault="00F22EEB" w:rsidP="00F22EEB">
            <w:pPr>
              <w:jc w:val="center"/>
              <w:rPr>
                <w:color w:val="FFFFFF" w:themeColor="background1"/>
              </w:rPr>
            </w:pPr>
            <w:r w:rsidRPr="00F22EEB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F22EEB" w14:paraId="45605466" w14:textId="77777777" w:rsidTr="00C455DF">
        <w:tc>
          <w:tcPr>
            <w:tcW w:w="1688" w:type="dxa"/>
          </w:tcPr>
          <w:p w14:paraId="210F1B8B" w14:textId="789797C5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1.00 – 02.00</w:t>
            </w:r>
          </w:p>
        </w:tc>
        <w:tc>
          <w:tcPr>
            <w:tcW w:w="1486" w:type="dxa"/>
          </w:tcPr>
          <w:p w14:paraId="5BA055EC" w14:textId="35ED1516" w:rsidR="00F22EEB" w:rsidRPr="00F22EEB" w:rsidRDefault="00F22EEB" w:rsidP="00F22EEB"/>
        </w:tc>
        <w:tc>
          <w:tcPr>
            <w:tcW w:w="1671" w:type="dxa"/>
          </w:tcPr>
          <w:p w14:paraId="310D21F1" w14:textId="77777777" w:rsidR="00F22EEB" w:rsidRPr="00F22EEB" w:rsidRDefault="00F22EEB" w:rsidP="00F22EEB">
            <w:r w:rsidRPr="00F22EEB">
              <w:t>ZOO Practical</w:t>
            </w:r>
          </w:p>
          <w:p w14:paraId="5FDBE0E8" w14:textId="541302F9" w:rsidR="00F22EEB" w:rsidRPr="00F22EEB" w:rsidRDefault="00F22EEB" w:rsidP="00F22EEB"/>
        </w:tc>
        <w:tc>
          <w:tcPr>
            <w:tcW w:w="2229" w:type="dxa"/>
          </w:tcPr>
          <w:p w14:paraId="115013A1" w14:textId="797817D2" w:rsidR="00F22EEB" w:rsidRPr="00F22EEB" w:rsidRDefault="00F22EEB" w:rsidP="00F22EEB"/>
        </w:tc>
        <w:tc>
          <w:tcPr>
            <w:tcW w:w="1947" w:type="dxa"/>
          </w:tcPr>
          <w:p w14:paraId="480DB7D1" w14:textId="77777777" w:rsidR="00F22EEB" w:rsidRPr="00F22EEB" w:rsidRDefault="00F22EEB" w:rsidP="00F22EEB"/>
        </w:tc>
        <w:tc>
          <w:tcPr>
            <w:tcW w:w="2319" w:type="dxa"/>
          </w:tcPr>
          <w:p w14:paraId="5151ACD5" w14:textId="2DCA8F4B" w:rsidR="00F22EEB" w:rsidRPr="00F22EEB" w:rsidRDefault="00F22EEB" w:rsidP="00F22EEB"/>
        </w:tc>
      </w:tr>
      <w:tr w:rsidR="00F22EEB" w14:paraId="239F3461" w14:textId="77777777" w:rsidTr="00C455DF">
        <w:tc>
          <w:tcPr>
            <w:tcW w:w="1688" w:type="dxa"/>
          </w:tcPr>
          <w:p w14:paraId="65BFFDDA" w14:textId="0A45E9A0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2.00 – 03.00</w:t>
            </w:r>
          </w:p>
        </w:tc>
        <w:tc>
          <w:tcPr>
            <w:tcW w:w="1486" w:type="dxa"/>
          </w:tcPr>
          <w:p w14:paraId="117A759B" w14:textId="634EBFF0" w:rsidR="00F22EEB" w:rsidRPr="00F22EEB" w:rsidRDefault="00F22EEB" w:rsidP="00F22EEB"/>
        </w:tc>
        <w:tc>
          <w:tcPr>
            <w:tcW w:w="1671" w:type="dxa"/>
          </w:tcPr>
          <w:p w14:paraId="21FE73E2" w14:textId="77777777" w:rsidR="00F22EEB" w:rsidRPr="00F22EEB" w:rsidRDefault="00F22EEB" w:rsidP="00F22EEB">
            <w:r w:rsidRPr="00F22EEB">
              <w:t>ZOO Practical</w:t>
            </w:r>
          </w:p>
          <w:p w14:paraId="39B05DE6" w14:textId="7865EE69" w:rsidR="00F22EEB" w:rsidRPr="00F22EEB" w:rsidRDefault="00F22EEB" w:rsidP="00F22EEB"/>
        </w:tc>
        <w:tc>
          <w:tcPr>
            <w:tcW w:w="2229" w:type="dxa"/>
          </w:tcPr>
          <w:p w14:paraId="3E0F0E41" w14:textId="0F36BFDD" w:rsidR="00F22EEB" w:rsidRPr="00F22EEB" w:rsidRDefault="00F22EEB" w:rsidP="00F22EEB"/>
        </w:tc>
        <w:tc>
          <w:tcPr>
            <w:tcW w:w="1947" w:type="dxa"/>
          </w:tcPr>
          <w:p w14:paraId="62A2BB50" w14:textId="77777777" w:rsidR="00F22EEB" w:rsidRPr="00F22EEB" w:rsidRDefault="00F22EEB" w:rsidP="00F22EEB"/>
        </w:tc>
        <w:tc>
          <w:tcPr>
            <w:tcW w:w="2319" w:type="dxa"/>
          </w:tcPr>
          <w:p w14:paraId="400BE6BA" w14:textId="748DD69A" w:rsidR="00F22EEB" w:rsidRPr="00F22EEB" w:rsidRDefault="00F22EEB" w:rsidP="00F22EEB"/>
        </w:tc>
      </w:tr>
      <w:tr w:rsidR="00F22EEB" w14:paraId="19198190" w14:textId="77777777" w:rsidTr="00C455DF">
        <w:tc>
          <w:tcPr>
            <w:tcW w:w="1688" w:type="dxa"/>
          </w:tcPr>
          <w:p w14:paraId="50161316" w14:textId="70EAAEA3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3.00 – 04.00</w:t>
            </w:r>
          </w:p>
        </w:tc>
        <w:tc>
          <w:tcPr>
            <w:tcW w:w="1486" w:type="dxa"/>
          </w:tcPr>
          <w:p w14:paraId="79E71525" w14:textId="77777777" w:rsidR="00F22EEB" w:rsidRPr="00F22EEB" w:rsidRDefault="00F22EEB" w:rsidP="00F22EEB"/>
        </w:tc>
        <w:tc>
          <w:tcPr>
            <w:tcW w:w="1671" w:type="dxa"/>
          </w:tcPr>
          <w:p w14:paraId="31232AB2" w14:textId="77777777" w:rsidR="00F22EEB" w:rsidRPr="00F22EEB" w:rsidRDefault="00F22EEB" w:rsidP="00F22EEB">
            <w:r w:rsidRPr="00F22EEB">
              <w:t>ZOO Practical</w:t>
            </w:r>
          </w:p>
          <w:p w14:paraId="2D29CB0D" w14:textId="77777777" w:rsidR="00F22EEB" w:rsidRPr="00F22EEB" w:rsidRDefault="00F22EEB" w:rsidP="00F22EEB"/>
        </w:tc>
        <w:tc>
          <w:tcPr>
            <w:tcW w:w="2229" w:type="dxa"/>
          </w:tcPr>
          <w:p w14:paraId="375F8A24" w14:textId="426B3C67" w:rsidR="00F22EEB" w:rsidRPr="00F22EEB" w:rsidRDefault="00F22EEB" w:rsidP="00F22EEB"/>
        </w:tc>
        <w:tc>
          <w:tcPr>
            <w:tcW w:w="1947" w:type="dxa"/>
            <w:vMerge w:val="restart"/>
          </w:tcPr>
          <w:p w14:paraId="58B84CDC" w14:textId="77777777" w:rsidR="00F22EEB" w:rsidRPr="00F22EEB" w:rsidRDefault="00F22EEB" w:rsidP="00F22EEB">
            <w:r w:rsidRPr="00F22EEB">
              <w:t>Student activities</w:t>
            </w:r>
          </w:p>
          <w:p w14:paraId="67434771" w14:textId="02B396DD" w:rsidR="00F22EEB" w:rsidRPr="00F22EEB" w:rsidRDefault="00F22EEB" w:rsidP="00F22EEB">
            <w:pPr>
              <w:ind w:left="-1" w:right="-108"/>
            </w:pPr>
            <w:r w:rsidRPr="00F22EEB">
              <w:t xml:space="preserve">   </w:t>
            </w:r>
          </w:p>
        </w:tc>
        <w:tc>
          <w:tcPr>
            <w:tcW w:w="2319" w:type="dxa"/>
          </w:tcPr>
          <w:p w14:paraId="1B189504" w14:textId="77777777" w:rsidR="00F22EEB" w:rsidRPr="00F22EEB" w:rsidRDefault="00F22EEB" w:rsidP="00F22EEB"/>
        </w:tc>
      </w:tr>
      <w:tr w:rsidR="00F22EEB" w14:paraId="1D81CC09" w14:textId="77777777" w:rsidTr="00C455DF">
        <w:tc>
          <w:tcPr>
            <w:tcW w:w="1688" w:type="dxa"/>
          </w:tcPr>
          <w:p w14:paraId="028C3341" w14:textId="40490C50" w:rsidR="00F22EEB" w:rsidRPr="00EC28F0" w:rsidRDefault="00F22EEB" w:rsidP="00F22EEB">
            <w:pPr>
              <w:rPr>
                <w:b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1486" w:type="dxa"/>
          </w:tcPr>
          <w:p w14:paraId="5796F218" w14:textId="77777777" w:rsidR="00F22EEB" w:rsidRPr="00F22EEB" w:rsidRDefault="00F22EEB" w:rsidP="00F22EEB"/>
        </w:tc>
        <w:tc>
          <w:tcPr>
            <w:tcW w:w="1671" w:type="dxa"/>
          </w:tcPr>
          <w:p w14:paraId="54D26660" w14:textId="77777777" w:rsidR="00F22EEB" w:rsidRPr="00F22EEB" w:rsidRDefault="00F22EEB" w:rsidP="00F22EEB"/>
        </w:tc>
        <w:tc>
          <w:tcPr>
            <w:tcW w:w="2229" w:type="dxa"/>
          </w:tcPr>
          <w:p w14:paraId="26AE51AF" w14:textId="26F92153" w:rsidR="00F22EEB" w:rsidRPr="00F22EEB" w:rsidRDefault="00F22EEB" w:rsidP="00F22EEB"/>
        </w:tc>
        <w:tc>
          <w:tcPr>
            <w:tcW w:w="1947" w:type="dxa"/>
            <w:vMerge/>
          </w:tcPr>
          <w:p w14:paraId="08807421" w14:textId="7B25158A" w:rsidR="00F22EEB" w:rsidRPr="00F22EEB" w:rsidRDefault="00F22EEB" w:rsidP="00F22EEB">
            <w:pPr>
              <w:ind w:left="-1" w:right="-108"/>
            </w:pPr>
          </w:p>
        </w:tc>
        <w:tc>
          <w:tcPr>
            <w:tcW w:w="2319" w:type="dxa"/>
          </w:tcPr>
          <w:p w14:paraId="42F3C964" w14:textId="77777777" w:rsidR="00F22EEB" w:rsidRPr="00F22EEB" w:rsidRDefault="00F22EEB" w:rsidP="00F22EEB"/>
        </w:tc>
      </w:tr>
      <w:tr w:rsidR="00F22EEB" w14:paraId="21657BC4" w14:textId="77777777" w:rsidTr="00C455DF">
        <w:tc>
          <w:tcPr>
            <w:tcW w:w="1688" w:type="dxa"/>
          </w:tcPr>
          <w:p w14:paraId="01F7F801" w14:textId="7F7D0A96" w:rsidR="00F22EEB" w:rsidRDefault="00F22EEB" w:rsidP="00F22EEB">
            <w:pPr>
              <w:rPr>
                <w:b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1486" w:type="dxa"/>
          </w:tcPr>
          <w:p w14:paraId="20F1E0AF" w14:textId="77777777" w:rsidR="00F22EEB" w:rsidRPr="00F22EEB" w:rsidRDefault="00F22EEB" w:rsidP="00F22EEB"/>
        </w:tc>
        <w:tc>
          <w:tcPr>
            <w:tcW w:w="1671" w:type="dxa"/>
          </w:tcPr>
          <w:p w14:paraId="7A455464" w14:textId="77777777" w:rsidR="00F22EEB" w:rsidRPr="00F22EEB" w:rsidRDefault="00F22EEB" w:rsidP="00F22EEB"/>
        </w:tc>
        <w:tc>
          <w:tcPr>
            <w:tcW w:w="2229" w:type="dxa"/>
          </w:tcPr>
          <w:p w14:paraId="50C387B9" w14:textId="77777777" w:rsidR="00F22EEB" w:rsidRPr="00F22EEB" w:rsidRDefault="00F22EEB" w:rsidP="00F22EEB"/>
        </w:tc>
        <w:tc>
          <w:tcPr>
            <w:tcW w:w="1947" w:type="dxa"/>
            <w:vMerge/>
          </w:tcPr>
          <w:p w14:paraId="783AA6BC" w14:textId="09B56373" w:rsidR="00F22EEB" w:rsidRPr="00F22EEB" w:rsidRDefault="00F22EEB" w:rsidP="00F22EEB">
            <w:pPr>
              <w:ind w:left="-1" w:right="-108"/>
            </w:pPr>
          </w:p>
        </w:tc>
        <w:tc>
          <w:tcPr>
            <w:tcW w:w="2319" w:type="dxa"/>
          </w:tcPr>
          <w:p w14:paraId="7D1B7507" w14:textId="77777777" w:rsidR="00F22EEB" w:rsidRPr="00F22EEB" w:rsidRDefault="00F22EEB" w:rsidP="00F22EEB"/>
        </w:tc>
      </w:tr>
    </w:tbl>
    <w:p w14:paraId="177D2C6B" w14:textId="77777777" w:rsidR="00EC28F0" w:rsidRPr="00E94722" w:rsidRDefault="00EC28F0" w:rsidP="00EC28F0">
      <w:pPr>
        <w:rPr>
          <w:b/>
          <w:sz w:val="2"/>
          <w:szCs w:val="2"/>
        </w:rPr>
      </w:pPr>
    </w:p>
    <w:p w14:paraId="381DD2B9" w14:textId="77777777" w:rsidR="00EC28F0" w:rsidRDefault="00EC28F0" w:rsidP="00EC28F0">
      <w:pPr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68"/>
        <w:gridCol w:w="2693"/>
        <w:gridCol w:w="2410"/>
        <w:gridCol w:w="1276"/>
        <w:gridCol w:w="1418"/>
        <w:gridCol w:w="1559"/>
      </w:tblGrid>
      <w:tr w:rsidR="00EC28F0" w:rsidRPr="00F22EEB" w14:paraId="5C527180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29D27B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Course un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E7C9944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Course titl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D10A4C9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Lectur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28EA01E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No. of</w:t>
            </w:r>
          </w:p>
          <w:p w14:paraId="04A1645C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Lectur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E93DF82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No. of</w:t>
            </w:r>
          </w:p>
          <w:p w14:paraId="49F26002" w14:textId="77777777" w:rsidR="00EC28F0" w:rsidRPr="00F22EEB" w:rsidRDefault="00EC28F0" w:rsidP="00A65C4D">
            <w:pPr>
              <w:rPr>
                <w:b/>
              </w:rPr>
            </w:pPr>
            <w:proofErr w:type="spellStart"/>
            <w:r w:rsidRPr="00F22EEB">
              <w:rPr>
                <w:b/>
              </w:rPr>
              <w:t>Practicals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25A0823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No. of</w:t>
            </w:r>
          </w:p>
          <w:p w14:paraId="02F717A3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Field classes</w:t>
            </w:r>
          </w:p>
        </w:tc>
      </w:tr>
      <w:tr w:rsidR="00C245CA" w:rsidRPr="00F22EEB" w14:paraId="723C2BA1" w14:textId="77777777" w:rsidTr="004E73AF">
        <w:trPr>
          <w:trHeight w:val="215"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905BBA9" w14:textId="53A075DF" w:rsidR="00C245CA" w:rsidRPr="00F22EEB" w:rsidRDefault="00C245CA" w:rsidP="008C3128">
            <w:r w:rsidRPr="00F22EEB">
              <w:t>ZOO 2</w:t>
            </w:r>
            <w:r w:rsidR="008C3128">
              <w:t>18</w:t>
            </w:r>
            <w:r w:rsidRPr="00F22EEB">
              <w:t xml:space="preserve">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5BFD175D" w14:textId="56BC634A" w:rsidR="00C245CA" w:rsidRPr="00F22EEB" w:rsidRDefault="008C3128" w:rsidP="00C245CA">
            <w:r>
              <w:t>Animal Behavior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177623E1" w14:textId="0DFF846C" w:rsidR="00C245CA" w:rsidRPr="00F22EEB" w:rsidRDefault="008C3128" w:rsidP="00C245CA">
            <w:r>
              <w:rPr>
                <w:color w:val="000000" w:themeColor="text1"/>
              </w:rPr>
              <w:t>Dr. E. G. D. P. Jayasekara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A4B2117" w14:textId="204526F3" w:rsidR="00C245CA" w:rsidRPr="00F22EEB" w:rsidRDefault="00357771" w:rsidP="00C245CA">
            <w:pPr>
              <w:jc w:val="center"/>
            </w:pPr>
            <w:r w:rsidRPr="00F22EEB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F414B98" w14:textId="1DE7AD92" w:rsidR="00C245CA" w:rsidRPr="00B916D0" w:rsidRDefault="00A40428" w:rsidP="004E2B6A">
            <w:r>
              <w:t>02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6FDD0B3" w14:textId="4D0E205E" w:rsidR="00C245CA" w:rsidRPr="00B916D0" w:rsidRDefault="00A40428" w:rsidP="00B916D0">
            <w:r w:rsidRPr="004A6601">
              <w:t xml:space="preserve">01 </w:t>
            </w:r>
            <w:r w:rsidRPr="004A6601">
              <w:rPr>
                <w:sz w:val="16"/>
                <w:szCs w:val="16"/>
              </w:rPr>
              <w:t>(One Day)</w:t>
            </w:r>
          </w:p>
        </w:tc>
      </w:tr>
      <w:tr w:rsidR="00C245CA" w:rsidRPr="00F22EEB" w14:paraId="79E99B39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5ADE494" w14:textId="4A559B05" w:rsidR="00C245CA" w:rsidRPr="00F22EEB" w:rsidRDefault="00C245CA" w:rsidP="00C245CA">
            <w:r w:rsidRPr="00F22EEB">
              <w:t>ZOO 228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6B26C8B8" w14:textId="5128D8C5" w:rsidR="00C245CA" w:rsidRPr="00F22EEB" w:rsidRDefault="00C245CA" w:rsidP="00C245CA">
            <w:r w:rsidRPr="00F22EEB">
              <w:t>Developmental Zoology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9EF3B92" w14:textId="57B5E4B5" w:rsidR="00C245CA" w:rsidRPr="00F22EEB" w:rsidRDefault="00357771" w:rsidP="00C245CA">
            <w:r w:rsidRPr="00F22EEB">
              <w:t>Prof. L. D. C. Peiri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9CD2C46" w14:textId="076271DA" w:rsidR="00C245CA" w:rsidRPr="00F22EEB" w:rsidRDefault="00357771" w:rsidP="00C245CA">
            <w:pPr>
              <w:jc w:val="center"/>
            </w:pPr>
            <w:r w:rsidRPr="00F22EEB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F286A45" w14:textId="317BD104" w:rsidR="00C245CA" w:rsidRPr="00B916D0" w:rsidRDefault="00A40428" w:rsidP="004E2B6A">
            <w:r>
              <w:t>06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C81C82F" w14:textId="760E4E88" w:rsidR="00C245CA" w:rsidRPr="00B916D0" w:rsidRDefault="00A40428" w:rsidP="007C1A33">
            <w:r>
              <w:t>-</w:t>
            </w:r>
          </w:p>
        </w:tc>
      </w:tr>
      <w:tr w:rsidR="00C245CA" w:rsidRPr="00F22EEB" w14:paraId="684353B1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4622A811" w14:textId="2710E21F" w:rsidR="00C245CA" w:rsidRPr="00F22EEB" w:rsidRDefault="00C245CA" w:rsidP="00C245CA">
            <w:r w:rsidRPr="00F22EEB">
              <w:t xml:space="preserve">ZOO 231 2.0 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A965C68" w14:textId="1E87E95F" w:rsidR="00C245CA" w:rsidRPr="00F22EEB" w:rsidRDefault="00C245CA" w:rsidP="00C245CA">
            <w:r w:rsidRPr="00F22EEB">
              <w:t xml:space="preserve">Genetics and Molecular Biology </w:t>
            </w:r>
            <w:r w:rsidR="008C3128"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3563DF84" w14:textId="3647E3B8" w:rsidR="00C245CA" w:rsidRPr="00F22EEB" w:rsidRDefault="00F94683" w:rsidP="00C245CA">
            <w:r w:rsidRPr="00F22EEB">
              <w:t>Dr. H. S. D. Fernando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382ADB5" w14:textId="012AA1B1" w:rsidR="00C245CA" w:rsidRPr="00F22EEB" w:rsidRDefault="00357771" w:rsidP="00C245CA">
            <w:pPr>
              <w:jc w:val="center"/>
            </w:pPr>
            <w:r w:rsidRPr="00F22EEB">
              <w:t>3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74EE207" w14:textId="6C3864B0" w:rsidR="00C245CA" w:rsidRPr="00B916D0" w:rsidRDefault="00A40428" w:rsidP="004E2B6A">
            <w:r>
              <w:t>0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8420841" w14:textId="4A7B9DA9" w:rsidR="00C245CA" w:rsidRPr="00B916D0" w:rsidRDefault="00A40428" w:rsidP="004E2B6A">
            <w:r>
              <w:t>-</w:t>
            </w:r>
          </w:p>
        </w:tc>
      </w:tr>
    </w:tbl>
    <w:p w14:paraId="62E0E49D" w14:textId="77777777" w:rsidR="009A1DC8" w:rsidRDefault="009A1DC8" w:rsidP="00EC28F0">
      <w:pPr>
        <w:sectPr w:rsidR="009A1DC8" w:rsidSect="00EC23A8">
          <w:headerReference w:type="default" r:id="rId10"/>
          <w:footerReference w:type="default" r:id="rId11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Y="146"/>
        <w:tblW w:w="11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95"/>
        <w:gridCol w:w="2282"/>
        <w:gridCol w:w="1985"/>
        <w:gridCol w:w="1984"/>
        <w:gridCol w:w="1560"/>
        <w:gridCol w:w="1670"/>
      </w:tblGrid>
      <w:tr w:rsidR="009A1DC8" w:rsidRPr="006E20A2" w14:paraId="56029918" w14:textId="77777777" w:rsidTr="00895D22">
        <w:trPr>
          <w:trHeight w:val="404"/>
        </w:trPr>
        <w:tc>
          <w:tcPr>
            <w:tcW w:w="1795" w:type="dxa"/>
            <w:shd w:val="clear" w:color="auto" w:fill="7030A0"/>
          </w:tcPr>
          <w:p w14:paraId="68AF3852" w14:textId="2C1A3902" w:rsidR="009A1DC8" w:rsidRPr="006E20A2" w:rsidRDefault="00AE59B5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lastRenderedPageBreak/>
              <w:t>T</w:t>
            </w:r>
            <w:r w:rsidR="009A1DC8" w:rsidRPr="006E20A2">
              <w:rPr>
                <w:b/>
                <w:color w:val="FFFFFF" w:themeColor="background1"/>
                <w:sz w:val="22"/>
                <w:szCs w:val="22"/>
              </w:rPr>
              <w:t>ime</w:t>
            </w:r>
          </w:p>
        </w:tc>
        <w:tc>
          <w:tcPr>
            <w:tcW w:w="2282" w:type="dxa"/>
            <w:shd w:val="clear" w:color="auto" w:fill="7030A0"/>
          </w:tcPr>
          <w:p w14:paraId="2510811A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053577B9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6F3EAD4D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528B4C8C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45046E27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D67246" w:rsidRPr="006E20A2" w14:paraId="371D7813" w14:textId="77777777" w:rsidTr="00895D22">
        <w:tc>
          <w:tcPr>
            <w:tcW w:w="1795" w:type="dxa"/>
          </w:tcPr>
          <w:p w14:paraId="3CB82023" w14:textId="0D11D0ED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8.00 – 08.50</w:t>
            </w:r>
          </w:p>
        </w:tc>
        <w:tc>
          <w:tcPr>
            <w:tcW w:w="2282" w:type="dxa"/>
          </w:tcPr>
          <w:p w14:paraId="31E6256E" w14:textId="797CDDCA" w:rsidR="00D67246" w:rsidRPr="004C3524" w:rsidRDefault="00D67246" w:rsidP="00D67246">
            <w:r w:rsidRPr="004C3524">
              <w:t>(</w:t>
            </w:r>
            <w:r>
              <w:t>A1</w:t>
            </w:r>
            <w:r w:rsidRPr="004C3524">
              <w:t>)</w:t>
            </w:r>
          </w:p>
          <w:p w14:paraId="7EB5A033" w14:textId="6536C8D2" w:rsidR="00D67246" w:rsidRPr="00895D22" w:rsidRDefault="00D67246" w:rsidP="00D67246">
            <w:r w:rsidRPr="004C3524">
              <w:t>Integrated Watershed Management</w:t>
            </w:r>
          </w:p>
        </w:tc>
        <w:tc>
          <w:tcPr>
            <w:tcW w:w="1985" w:type="dxa"/>
          </w:tcPr>
          <w:p w14:paraId="18CFBB4B" w14:textId="77777777" w:rsidR="00D67246" w:rsidRPr="00895D22" w:rsidRDefault="00D67246" w:rsidP="00D67246"/>
        </w:tc>
        <w:tc>
          <w:tcPr>
            <w:tcW w:w="1984" w:type="dxa"/>
          </w:tcPr>
          <w:p w14:paraId="7450DBF9" w14:textId="584A1984" w:rsidR="00D67246" w:rsidRPr="00895D22" w:rsidRDefault="00D67246" w:rsidP="00D67246"/>
        </w:tc>
        <w:tc>
          <w:tcPr>
            <w:tcW w:w="1560" w:type="dxa"/>
          </w:tcPr>
          <w:p w14:paraId="5D13D458" w14:textId="77777777" w:rsidR="00D67246" w:rsidRPr="00895D22" w:rsidRDefault="00D67246" w:rsidP="00D67246"/>
        </w:tc>
        <w:tc>
          <w:tcPr>
            <w:tcW w:w="1670" w:type="dxa"/>
          </w:tcPr>
          <w:p w14:paraId="5CC61B98" w14:textId="77777777" w:rsidR="00D67246" w:rsidRPr="00895D22" w:rsidRDefault="00D67246" w:rsidP="00D67246"/>
        </w:tc>
      </w:tr>
      <w:tr w:rsidR="00D67246" w:rsidRPr="006E20A2" w14:paraId="2B73F937" w14:textId="77777777" w:rsidTr="00895D22">
        <w:tc>
          <w:tcPr>
            <w:tcW w:w="1795" w:type="dxa"/>
          </w:tcPr>
          <w:p w14:paraId="554BDDF3" w14:textId="3DAAC095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8.55 – 09.45</w:t>
            </w:r>
          </w:p>
        </w:tc>
        <w:tc>
          <w:tcPr>
            <w:tcW w:w="2282" w:type="dxa"/>
          </w:tcPr>
          <w:p w14:paraId="01C314A8" w14:textId="682B7C64" w:rsidR="00D67246" w:rsidRPr="004C3524" w:rsidRDefault="00D67246" w:rsidP="00D67246">
            <w:r w:rsidRPr="004C3524">
              <w:t>(</w:t>
            </w:r>
            <w:r>
              <w:t>A1</w:t>
            </w:r>
            <w:r w:rsidRPr="004C3524">
              <w:t>)</w:t>
            </w:r>
          </w:p>
          <w:p w14:paraId="2E0CE3E4" w14:textId="25E4D7F0" w:rsidR="00D67246" w:rsidRPr="00895D22" w:rsidRDefault="00A2735B" w:rsidP="00D67246">
            <w:pPr>
              <w:rPr>
                <w:strike/>
              </w:rPr>
            </w:pPr>
            <w:r w:rsidRPr="00895D22">
              <w:t>Environmental Physiology</w:t>
            </w:r>
          </w:p>
        </w:tc>
        <w:tc>
          <w:tcPr>
            <w:tcW w:w="1985" w:type="dxa"/>
          </w:tcPr>
          <w:p w14:paraId="49FEB7EA" w14:textId="19D68D89" w:rsidR="00D67246" w:rsidRPr="00895D22" w:rsidRDefault="00D67246" w:rsidP="00D67246">
            <w:r w:rsidRPr="00895D22">
              <w:t xml:space="preserve">ZOO (A1) </w:t>
            </w:r>
          </w:p>
          <w:p w14:paraId="3B98356F" w14:textId="3318C2A6" w:rsidR="00D67246" w:rsidRPr="00895D22" w:rsidRDefault="00320C4C" w:rsidP="00D67246">
            <w:r>
              <w:t>Insect Pest Mgt.</w:t>
            </w:r>
          </w:p>
        </w:tc>
        <w:tc>
          <w:tcPr>
            <w:tcW w:w="1984" w:type="dxa"/>
          </w:tcPr>
          <w:p w14:paraId="5946A9AE" w14:textId="4F2669E1" w:rsidR="00D67246" w:rsidRPr="00895D22" w:rsidRDefault="00D67246" w:rsidP="00D67246">
            <w:r w:rsidRPr="00895D22">
              <w:t xml:space="preserve">  </w:t>
            </w:r>
          </w:p>
        </w:tc>
        <w:tc>
          <w:tcPr>
            <w:tcW w:w="1560" w:type="dxa"/>
          </w:tcPr>
          <w:p w14:paraId="06E8678F" w14:textId="77777777" w:rsidR="00D67246" w:rsidRPr="00895D22" w:rsidRDefault="00D67246" w:rsidP="00D67246"/>
        </w:tc>
        <w:tc>
          <w:tcPr>
            <w:tcW w:w="1670" w:type="dxa"/>
          </w:tcPr>
          <w:p w14:paraId="1CD98948" w14:textId="77777777" w:rsidR="00D67246" w:rsidRPr="00895D22" w:rsidRDefault="00D67246" w:rsidP="00D67246">
            <w:r w:rsidRPr="00895D22">
              <w:t xml:space="preserve">ZOO Practical </w:t>
            </w:r>
          </w:p>
          <w:p w14:paraId="6815E80C" w14:textId="011A8A17" w:rsidR="00D67246" w:rsidRPr="00895D22" w:rsidRDefault="00D67246" w:rsidP="00D67246"/>
        </w:tc>
      </w:tr>
      <w:tr w:rsidR="00D67246" w:rsidRPr="006E20A2" w14:paraId="5E63C867" w14:textId="77777777" w:rsidTr="00895D22">
        <w:tc>
          <w:tcPr>
            <w:tcW w:w="1795" w:type="dxa"/>
            <w:shd w:val="clear" w:color="auto" w:fill="CCC0D9" w:themeFill="accent4" w:themeFillTint="66"/>
          </w:tcPr>
          <w:p w14:paraId="1B2C7931" w14:textId="7E4BCC6F" w:rsidR="00D67246" w:rsidRPr="001A7F0F" w:rsidRDefault="00D67246" w:rsidP="00D67246">
            <w:pPr>
              <w:rPr>
                <w:b/>
                <w:sz w:val="20"/>
                <w:szCs w:val="20"/>
              </w:rPr>
            </w:pPr>
          </w:p>
        </w:tc>
        <w:tc>
          <w:tcPr>
            <w:tcW w:w="9481" w:type="dxa"/>
            <w:gridSpan w:val="5"/>
            <w:shd w:val="clear" w:color="auto" w:fill="CCC0D9" w:themeFill="accent4" w:themeFillTint="66"/>
          </w:tcPr>
          <w:p w14:paraId="143207D9" w14:textId="77777777" w:rsidR="00D67246" w:rsidRPr="00895D22" w:rsidRDefault="00D67246" w:rsidP="00D67246">
            <w:pPr>
              <w:jc w:val="center"/>
              <w:rPr>
                <w:b/>
              </w:rPr>
            </w:pPr>
            <w:r w:rsidRPr="00895D22">
              <w:rPr>
                <w:b/>
              </w:rPr>
              <w:t>T         E      A         B      R    E     A    K</w:t>
            </w:r>
          </w:p>
        </w:tc>
      </w:tr>
      <w:tr w:rsidR="00D67246" w:rsidRPr="006E20A2" w14:paraId="22B0B94E" w14:textId="77777777" w:rsidTr="00895D22">
        <w:tc>
          <w:tcPr>
            <w:tcW w:w="1795" w:type="dxa"/>
          </w:tcPr>
          <w:p w14:paraId="26FF5978" w14:textId="6AFC4ED0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10.15 – 11.05</w:t>
            </w:r>
          </w:p>
        </w:tc>
        <w:tc>
          <w:tcPr>
            <w:tcW w:w="2282" w:type="dxa"/>
          </w:tcPr>
          <w:p w14:paraId="2D1811EF" w14:textId="617F362A" w:rsidR="00D67246" w:rsidRPr="00895D22" w:rsidRDefault="00D67246" w:rsidP="00D67246">
            <w:r w:rsidRPr="00895D22">
              <w:t>ZOO (A1)</w:t>
            </w:r>
          </w:p>
          <w:p w14:paraId="0FCF5577" w14:textId="15C1D417" w:rsidR="00D67246" w:rsidRPr="00895D22" w:rsidRDefault="00D67246" w:rsidP="00D67246">
            <w:r w:rsidRPr="00895D22">
              <w:t>Wildlife Management</w:t>
            </w:r>
          </w:p>
        </w:tc>
        <w:tc>
          <w:tcPr>
            <w:tcW w:w="1985" w:type="dxa"/>
          </w:tcPr>
          <w:p w14:paraId="67B74B5C" w14:textId="41A43D91" w:rsidR="00D67246" w:rsidRPr="00895D22" w:rsidRDefault="00D67246" w:rsidP="00D67246"/>
        </w:tc>
        <w:tc>
          <w:tcPr>
            <w:tcW w:w="1984" w:type="dxa"/>
          </w:tcPr>
          <w:p w14:paraId="7DD2EA93" w14:textId="648C0DE8" w:rsidR="00D67246" w:rsidRPr="00895D22" w:rsidRDefault="00D67246" w:rsidP="00D67246"/>
        </w:tc>
        <w:tc>
          <w:tcPr>
            <w:tcW w:w="1560" w:type="dxa"/>
          </w:tcPr>
          <w:p w14:paraId="40F8946B" w14:textId="0FFFB75A" w:rsidR="00D67246" w:rsidRPr="00895D22" w:rsidRDefault="00D67246" w:rsidP="00D67246"/>
        </w:tc>
        <w:tc>
          <w:tcPr>
            <w:tcW w:w="1670" w:type="dxa"/>
          </w:tcPr>
          <w:p w14:paraId="1B62A54A" w14:textId="77777777" w:rsidR="00D67246" w:rsidRPr="00895D22" w:rsidRDefault="00D67246" w:rsidP="00D67246">
            <w:r w:rsidRPr="00895D22">
              <w:t xml:space="preserve">ZOO Practical </w:t>
            </w:r>
          </w:p>
          <w:p w14:paraId="6BEDF3D9" w14:textId="72304FEC" w:rsidR="00D67246" w:rsidRPr="00895D22" w:rsidRDefault="00D67246" w:rsidP="00D67246"/>
        </w:tc>
      </w:tr>
      <w:tr w:rsidR="00D67246" w:rsidRPr="006E20A2" w14:paraId="16C7A1CE" w14:textId="77777777" w:rsidTr="00895D22">
        <w:tc>
          <w:tcPr>
            <w:tcW w:w="1795" w:type="dxa"/>
          </w:tcPr>
          <w:p w14:paraId="503DDC25" w14:textId="008C0ADA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11.10 – 12.00</w:t>
            </w:r>
          </w:p>
        </w:tc>
        <w:tc>
          <w:tcPr>
            <w:tcW w:w="2282" w:type="dxa"/>
          </w:tcPr>
          <w:p w14:paraId="703356F9" w14:textId="373EE7E0" w:rsidR="00D67246" w:rsidRPr="00895D22" w:rsidRDefault="00D67246" w:rsidP="00D67246">
            <w:r w:rsidRPr="00895D22">
              <w:t xml:space="preserve">ZOO (A1) </w:t>
            </w:r>
          </w:p>
          <w:p w14:paraId="77B3A13B" w14:textId="23345D3D" w:rsidR="00D67246" w:rsidRPr="00895D22" w:rsidRDefault="007E4994" w:rsidP="00D67246">
            <w:r w:rsidRPr="00895D22">
              <w:t>Fundamentals of Microbial Ecology</w:t>
            </w:r>
          </w:p>
        </w:tc>
        <w:tc>
          <w:tcPr>
            <w:tcW w:w="1985" w:type="dxa"/>
          </w:tcPr>
          <w:p w14:paraId="413D462D" w14:textId="77777777" w:rsidR="00D67246" w:rsidRPr="00895D22" w:rsidRDefault="00D67246" w:rsidP="00D67246"/>
        </w:tc>
        <w:tc>
          <w:tcPr>
            <w:tcW w:w="1984" w:type="dxa"/>
          </w:tcPr>
          <w:p w14:paraId="080542B4" w14:textId="17E0CFB4" w:rsidR="00D67246" w:rsidRPr="00895D22" w:rsidRDefault="00D67246" w:rsidP="00D67246"/>
        </w:tc>
        <w:tc>
          <w:tcPr>
            <w:tcW w:w="1560" w:type="dxa"/>
          </w:tcPr>
          <w:p w14:paraId="45AA3EF6" w14:textId="1A4F5FCD" w:rsidR="00D67246" w:rsidRPr="00895D22" w:rsidRDefault="00D67246" w:rsidP="00D67246">
            <w:pPr>
              <w:ind w:right="-157"/>
            </w:pPr>
          </w:p>
        </w:tc>
        <w:tc>
          <w:tcPr>
            <w:tcW w:w="1670" w:type="dxa"/>
          </w:tcPr>
          <w:p w14:paraId="2F3E41B4" w14:textId="77777777" w:rsidR="00D67246" w:rsidRPr="00895D22" w:rsidRDefault="00D67246" w:rsidP="00D67246">
            <w:r w:rsidRPr="00895D22">
              <w:t>ZOO Practical</w:t>
            </w:r>
          </w:p>
          <w:p w14:paraId="6CEE8DED" w14:textId="4276FA16" w:rsidR="00D67246" w:rsidRPr="00895D22" w:rsidRDefault="00D67246" w:rsidP="00D67246"/>
        </w:tc>
      </w:tr>
      <w:tr w:rsidR="00D67246" w:rsidRPr="006E20A2" w14:paraId="68BF8203" w14:textId="77777777" w:rsidTr="00895D22">
        <w:tc>
          <w:tcPr>
            <w:tcW w:w="1795" w:type="dxa"/>
            <w:shd w:val="clear" w:color="auto" w:fill="B2A1C7" w:themeFill="accent4" w:themeFillTint="99"/>
          </w:tcPr>
          <w:p w14:paraId="03972B30" w14:textId="35A1AD66" w:rsidR="00D67246" w:rsidRPr="001A7F0F" w:rsidRDefault="00D67246" w:rsidP="00D67246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481" w:type="dxa"/>
            <w:gridSpan w:val="5"/>
            <w:shd w:val="clear" w:color="auto" w:fill="B2A1C7" w:themeFill="accent4" w:themeFillTint="99"/>
          </w:tcPr>
          <w:p w14:paraId="596091A0" w14:textId="2B02AE30" w:rsidR="00D67246" w:rsidRPr="00895D22" w:rsidRDefault="00D67246" w:rsidP="00D67246">
            <w:pPr>
              <w:jc w:val="center"/>
              <w:rPr>
                <w:color w:val="FFFFFF" w:themeColor="background1"/>
              </w:rPr>
            </w:pPr>
          </w:p>
        </w:tc>
      </w:tr>
      <w:tr w:rsidR="00D67246" w:rsidRPr="006E20A2" w14:paraId="4E764EC2" w14:textId="77777777" w:rsidTr="00895D22">
        <w:tc>
          <w:tcPr>
            <w:tcW w:w="1795" w:type="dxa"/>
          </w:tcPr>
          <w:p w14:paraId="0989F448" w14:textId="7B95B30E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1.00 – 02.00</w:t>
            </w:r>
          </w:p>
        </w:tc>
        <w:tc>
          <w:tcPr>
            <w:tcW w:w="2282" w:type="dxa"/>
          </w:tcPr>
          <w:p w14:paraId="50BBC084" w14:textId="032F801F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546709C6" w14:textId="4A4DE4F7" w:rsidR="00D67246" w:rsidRPr="00895D22" w:rsidRDefault="00D67246" w:rsidP="00D67246">
            <w:r w:rsidRPr="00895D22">
              <w:t>ZOO (</w:t>
            </w:r>
            <w:r>
              <w:t>NFC3</w:t>
            </w:r>
            <w:r w:rsidRPr="00895D22">
              <w:t xml:space="preserve">)  </w:t>
            </w:r>
          </w:p>
          <w:p w14:paraId="2FCD6F98" w14:textId="524D5877" w:rsidR="00D67246" w:rsidRPr="00895D22" w:rsidRDefault="00D67246" w:rsidP="00D67246">
            <w:r w:rsidRPr="00895D22">
              <w:t>Nutrition</w:t>
            </w:r>
          </w:p>
        </w:tc>
        <w:tc>
          <w:tcPr>
            <w:tcW w:w="1984" w:type="dxa"/>
          </w:tcPr>
          <w:p w14:paraId="411523F0" w14:textId="3E2B707A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560" w:type="dxa"/>
          </w:tcPr>
          <w:p w14:paraId="0B874E7F" w14:textId="20E13D88" w:rsidR="00D67246" w:rsidRPr="00895D22" w:rsidRDefault="00D67246" w:rsidP="00D67246"/>
        </w:tc>
        <w:tc>
          <w:tcPr>
            <w:tcW w:w="1670" w:type="dxa"/>
          </w:tcPr>
          <w:p w14:paraId="60DB0C5E" w14:textId="77777777" w:rsidR="00D67246" w:rsidRPr="00895D22" w:rsidRDefault="00D67246" w:rsidP="00D67246">
            <w:r w:rsidRPr="00895D22">
              <w:t xml:space="preserve">ZOO Practical </w:t>
            </w:r>
          </w:p>
        </w:tc>
      </w:tr>
      <w:tr w:rsidR="00D67246" w:rsidRPr="006E20A2" w14:paraId="6147315B" w14:textId="77777777" w:rsidTr="00895D22">
        <w:tc>
          <w:tcPr>
            <w:tcW w:w="1795" w:type="dxa"/>
          </w:tcPr>
          <w:p w14:paraId="59C04D79" w14:textId="45DCB10C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2.00 – 03.00</w:t>
            </w:r>
          </w:p>
        </w:tc>
        <w:tc>
          <w:tcPr>
            <w:tcW w:w="2282" w:type="dxa"/>
          </w:tcPr>
          <w:p w14:paraId="72DA43E6" w14:textId="303D8B94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29833B47" w14:textId="1A16B0F8" w:rsidR="00D67246" w:rsidRPr="00895D22" w:rsidRDefault="00D67246" w:rsidP="00D67246">
            <w:r w:rsidRPr="00895D22">
              <w:rPr>
                <w:lang w:val="nl-BE"/>
              </w:rPr>
              <w:t>ZOO (</w:t>
            </w:r>
            <w:r>
              <w:rPr>
                <w:lang w:val="nl-BE"/>
              </w:rPr>
              <w:t>NFC3</w:t>
            </w:r>
            <w:r w:rsidRPr="00895D22">
              <w:rPr>
                <w:lang w:val="nl-BE"/>
              </w:rPr>
              <w:t xml:space="preserve">) </w:t>
            </w:r>
            <w:r w:rsidRPr="00895D22">
              <w:t xml:space="preserve"> </w:t>
            </w:r>
          </w:p>
          <w:p w14:paraId="27DE5A30" w14:textId="0EB5C7DE" w:rsidR="00D67246" w:rsidRPr="006925D1" w:rsidRDefault="006925D1" w:rsidP="006925D1">
            <w:r w:rsidRPr="00895D22">
              <w:t>Fundamentals of Immunology</w:t>
            </w:r>
          </w:p>
        </w:tc>
        <w:tc>
          <w:tcPr>
            <w:tcW w:w="1984" w:type="dxa"/>
          </w:tcPr>
          <w:p w14:paraId="03AF8502" w14:textId="1CD8F852" w:rsidR="00D67246" w:rsidRPr="00895D22" w:rsidRDefault="00D67246" w:rsidP="00D67246">
            <w:pPr>
              <w:rPr>
                <w:highlight w:val="yellow"/>
                <w:lang w:val="nl-BE"/>
              </w:rPr>
            </w:pPr>
          </w:p>
        </w:tc>
        <w:tc>
          <w:tcPr>
            <w:tcW w:w="1560" w:type="dxa"/>
          </w:tcPr>
          <w:p w14:paraId="11CE0991" w14:textId="7C0258EE" w:rsidR="00D67246" w:rsidRPr="00895D22" w:rsidRDefault="00D67246" w:rsidP="00D67246">
            <w:pPr>
              <w:rPr>
                <w:lang w:val="nl-BE"/>
              </w:rPr>
            </w:pPr>
          </w:p>
        </w:tc>
        <w:tc>
          <w:tcPr>
            <w:tcW w:w="1670" w:type="dxa"/>
          </w:tcPr>
          <w:p w14:paraId="2851B2DB" w14:textId="77777777" w:rsidR="00D67246" w:rsidRPr="00895D22" w:rsidRDefault="00D67246" w:rsidP="00D67246">
            <w:r w:rsidRPr="00895D22">
              <w:t xml:space="preserve">ZOO Practical </w:t>
            </w:r>
          </w:p>
        </w:tc>
      </w:tr>
      <w:tr w:rsidR="00D67246" w:rsidRPr="006E20A2" w14:paraId="6FD17A74" w14:textId="77777777" w:rsidTr="00895D22">
        <w:tc>
          <w:tcPr>
            <w:tcW w:w="1795" w:type="dxa"/>
          </w:tcPr>
          <w:p w14:paraId="63AFF28D" w14:textId="712D3DA8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3.00 – 04.00</w:t>
            </w:r>
          </w:p>
        </w:tc>
        <w:tc>
          <w:tcPr>
            <w:tcW w:w="2282" w:type="dxa"/>
          </w:tcPr>
          <w:p w14:paraId="6FF8E510" w14:textId="5A835BA3" w:rsidR="00D67246" w:rsidRPr="00895D22" w:rsidRDefault="00D67246" w:rsidP="00D67246">
            <w:r w:rsidRPr="00895D22">
              <w:t>ZOO (</w:t>
            </w:r>
            <w:r>
              <w:t>A1</w:t>
            </w:r>
            <w:r w:rsidRPr="00895D22">
              <w:t>)</w:t>
            </w:r>
          </w:p>
          <w:p w14:paraId="3A787F7D" w14:textId="628992DF" w:rsidR="006925D1" w:rsidRPr="00895D22" w:rsidRDefault="006925D1" w:rsidP="00D67246"/>
        </w:tc>
        <w:tc>
          <w:tcPr>
            <w:tcW w:w="1985" w:type="dxa"/>
          </w:tcPr>
          <w:p w14:paraId="3BBFAECF" w14:textId="2C0C6328" w:rsidR="00D67246" w:rsidRPr="00895D22" w:rsidRDefault="00D67246" w:rsidP="00D67246">
            <w:pPr>
              <w:ind w:left="-53" w:right="-108"/>
            </w:pPr>
            <w:r w:rsidRPr="00895D22">
              <w:t xml:space="preserve"> </w:t>
            </w:r>
            <w:r w:rsidR="007E4994" w:rsidRPr="00895D22">
              <w:t xml:space="preserve"> </w:t>
            </w:r>
          </w:p>
        </w:tc>
        <w:tc>
          <w:tcPr>
            <w:tcW w:w="1984" w:type="dxa"/>
          </w:tcPr>
          <w:p w14:paraId="43A21138" w14:textId="11F9786E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560" w:type="dxa"/>
            <w:vMerge w:val="restart"/>
          </w:tcPr>
          <w:p w14:paraId="05E30473" w14:textId="77777777" w:rsidR="00D67246" w:rsidRPr="00895D22" w:rsidRDefault="00D67246" w:rsidP="00D67246">
            <w:r w:rsidRPr="00895D22">
              <w:t>Student activities</w:t>
            </w:r>
          </w:p>
          <w:p w14:paraId="3B7B58E7" w14:textId="6BFE66DA" w:rsidR="00D67246" w:rsidRPr="00895D22" w:rsidRDefault="00D67246" w:rsidP="00D67246"/>
        </w:tc>
        <w:tc>
          <w:tcPr>
            <w:tcW w:w="1670" w:type="dxa"/>
          </w:tcPr>
          <w:p w14:paraId="060E5B4E" w14:textId="77777777" w:rsidR="00D67246" w:rsidRPr="00895D22" w:rsidRDefault="00D67246" w:rsidP="00D67246">
            <w:r w:rsidRPr="00895D22">
              <w:t xml:space="preserve">ZOO Practical </w:t>
            </w:r>
          </w:p>
        </w:tc>
      </w:tr>
      <w:tr w:rsidR="00D67246" w:rsidRPr="006E20A2" w14:paraId="4F644F08" w14:textId="77777777" w:rsidTr="00895D22">
        <w:tc>
          <w:tcPr>
            <w:tcW w:w="1795" w:type="dxa"/>
          </w:tcPr>
          <w:p w14:paraId="52539A0B" w14:textId="67E830DA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2282" w:type="dxa"/>
          </w:tcPr>
          <w:p w14:paraId="6C497308" w14:textId="77777777" w:rsidR="00D67246" w:rsidRPr="00895D22" w:rsidRDefault="00D67246" w:rsidP="00D67246"/>
        </w:tc>
        <w:tc>
          <w:tcPr>
            <w:tcW w:w="1985" w:type="dxa"/>
          </w:tcPr>
          <w:p w14:paraId="58CEEE58" w14:textId="77777777" w:rsidR="00D67246" w:rsidRPr="00895D22" w:rsidRDefault="00D67246" w:rsidP="00D67246"/>
        </w:tc>
        <w:tc>
          <w:tcPr>
            <w:tcW w:w="1984" w:type="dxa"/>
          </w:tcPr>
          <w:p w14:paraId="159A8A4D" w14:textId="2A8DC6FD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560" w:type="dxa"/>
            <w:vMerge/>
          </w:tcPr>
          <w:p w14:paraId="64B867C3" w14:textId="77777777" w:rsidR="00D67246" w:rsidRPr="00895D22" w:rsidRDefault="00D67246" w:rsidP="00D67246"/>
        </w:tc>
        <w:tc>
          <w:tcPr>
            <w:tcW w:w="1670" w:type="dxa"/>
          </w:tcPr>
          <w:p w14:paraId="1171A219" w14:textId="77777777" w:rsidR="00D67246" w:rsidRPr="00895D22" w:rsidRDefault="00D67246" w:rsidP="00D67246"/>
        </w:tc>
      </w:tr>
      <w:tr w:rsidR="00D67246" w:rsidRPr="006E20A2" w14:paraId="48AAD758" w14:textId="77777777" w:rsidTr="00895D22">
        <w:tc>
          <w:tcPr>
            <w:tcW w:w="1795" w:type="dxa"/>
          </w:tcPr>
          <w:p w14:paraId="00E561B0" w14:textId="0D4CA95C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2282" w:type="dxa"/>
          </w:tcPr>
          <w:p w14:paraId="7AE14EFD" w14:textId="77777777" w:rsidR="00D67246" w:rsidRPr="00895D22" w:rsidRDefault="00D67246" w:rsidP="00D67246"/>
        </w:tc>
        <w:tc>
          <w:tcPr>
            <w:tcW w:w="1985" w:type="dxa"/>
          </w:tcPr>
          <w:p w14:paraId="30A026A4" w14:textId="77777777" w:rsidR="00D67246" w:rsidRPr="00895D22" w:rsidRDefault="00D67246" w:rsidP="00D67246"/>
        </w:tc>
        <w:tc>
          <w:tcPr>
            <w:tcW w:w="1984" w:type="dxa"/>
          </w:tcPr>
          <w:p w14:paraId="0AF721CC" w14:textId="77777777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560" w:type="dxa"/>
            <w:vMerge/>
          </w:tcPr>
          <w:p w14:paraId="45D835C6" w14:textId="77777777" w:rsidR="00D67246" w:rsidRPr="00895D22" w:rsidRDefault="00D67246" w:rsidP="00D67246"/>
        </w:tc>
        <w:tc>
          <w:tcPr>
            <w:tcW w:w="1670" w:type="dxa"/>
          </w:tcPr>
          <w:p w14:paraId="1293BC48" w14:textId="77777777" w:rsidR="00D67246" w:rsidRPr="00895D22" w:rsidRDefault="00D67246" w:rsidP="00D67246"/>
        </w:tc>
      </w:tr>
    </w:tbl>
    <w:tbl>
      <w:tblPr>
        <w:tblW w:w="11448" w:type="dxa"/>
        <w:tblInd w:w="-90" w:type="dxa"/>
        <w:tblLayout w:type="fixed"/>
        <w:tblLook w:val="04A0" w:firstRow="1" w:lastRow="0" w:firstColumn="1" w:lastColumn="0" w:noHBand="0" w:noVBand="1"/>
      </w:tblPr>
      <w:tblGrid>
        <w:gridCol w:w="1530"/>
        <w:gridCol w:w="3630"/>
        <w:gridCol w:w="2850"/>
        <w:gridCol w:w="828"/>
        <w:gridCol w:w="1080"/>
        <w:gridCol w:w="1530"/>
      </w:tblGrid>
      <w:tr w:rsidR="00EC28F0" w:rsidRPr="00C33F02" w14:paraId="124E48ED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8DEE28B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79A5C915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68201B9E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32D0794E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02CA7750" w14:textId="77777777" w:rsidR="00EC28F0" w:rsidRPr="002479EE" w:rsidRDefault="00EC28F0" w:rsidP="002479EE">
            <w:pPr>
              <w:ind w:left="-108" w:right="-108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C4FE09A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0F6831B1" w14:textId="77777777" w:rsidR="00EC28F0" w:rsidRPr="002479EE" w:rsidRDefault="00EC28F0" w:rsidP="002479EE">
            <w:pPr>
              <w:ind w:right="-108"/>
              <w:rPr>
                <w:b/>
                <w:sz w:val="22"/>
                <w:szCs w:val="22"/>
              </w:rPr>
            </w:pPr>
            <w:proofErr w:type="spellStart"/>
            <w:r w:rsidRPr="002479EE">
              <w:rPr>
                <w:b/>
                <w:sz w:val="22"/>
                <w:szCs w:val="22"/>
              </w:rPr>
              <w:t>Practicals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B471131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606B5FFD" w14:textId="77777777" w:rsidR="00EC28F0" w:rsidRPr="002479EE" w:rsidRDefault="00EC28F0" w:rsidP="002479EE">
            <w:pPr>
              <w:ind w:right="-211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Field classes</w:t>
            </w:r>
          </w:p>
        </w:tc>
      </w:tr>
      <w:tr w:rsidR="00101CEE" w:rsidRPr="00895D22" w14:paraId="09CB2A0D" w14:textId="77777777" w:rsidTr="00BE1FDD">
        <w:trPr>
          <w:trHeight w:val="215"/>
        </w:trPr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57D5E1B" w14:textId="37663329" w:rsidR="00101CEE" w:rsidRPr="00895D22" w:rsidRDefault="00101CEE" w:rsidP="00101CEE">
            <w:r w:rsidRPr="00895D22">
              <w:t>ZOO 327 2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358FE283" w14:textId="66C56F67" w:rsidR="00101CEE" w:rsidRPr="00895D22" w:rsidRDefault="00101CEE" w:rsidP="00101CEE">
            <w:pPr>
              <w:ind w:right="-47"/>
            </w:pPr>
            <w:r w:rsidRPr="00895D22">
              <w:t>Nutrition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6BF197F9" w14:textId="14C7377A" w:rsidR="00101CEE" w:rsidRPr="00895D22" w:rsidRDefault="00101CEE" w:rsidP="00101CEE">
            <w:r w:rsidRPr="00895D22">
              <w:t xml:space="preserve">Dr. K. V. K. Gunathilak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E602A3D" w14:textId="3EE64B7E" w:rsidR="00101CEE" w:rsidRPr="00895D22" w:rsidRDefault="00101CEE" w:rsidP="00101CEE">
            <w:pPr>
              <w:jc w:val="center"/>
            </w:pPr>
            <w:r w:rsidRPr="00895D22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A412686" w14:textId="77267115" w:rsidR="00101CEE" w:rsidRPr="00101CEE" w:rsidRDefault="006D470D" w:rsidP="00101CEE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06FBDA4" w14:textId="18CD2439" w:rsidR="00101CEE" w:rsidRPr="00101CEE" w:rsidRDefault="006D470D" w:rsidP="00101CEE">
            <w:r>
              <w:t>-</w:t>
            </w:r>
          </w:p>
        </w:tc>
      </w:tr>
      <w:tr w:rsidR="00101CEE" w:rsidRPr="00895D22" w14:paraId="55B096F9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218F6BC" w14:textId="3F4FB582" w:rsidR="00101CEE" w:rsidRPr="00895D22" w:rsidRDefault="00101CEE" w:rsidP="00101CEE">
            <w:r w:rsidRPr="00895D22">
              <w:t>ZOO 332 1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22BE651D" w14:textId="6FF31610" w:rsidR="00101CEE" w:rsidRPr="00895D22" w:rsidRDefault="00101CEE" w:rsidP="00101CEE">
            <w:r w:rsidRPr="00895D22">
              <w:t xml:space="preserve">Environmental Physiology (Based on ARM 310 1.0) 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006F6103" w14:textId="77777777" w:rsidR="00101CEE" w:rsidRDefault="00101CEE" w:rsidP="00101CEE">
            <w:r w:rsidRPr="00895D22">
              <w:t xml:space="preserve">Dr. F. S. </w:t>
            </w:r>
            <w:proofErr w:type="spellStart"/>
            <w:r w:rsidRPr="00895D22">
              <w:t>Idroos</w:t>
            </w:r>
            <w:proofErr w:type="spellEnd"/>
          </w:p>
          <w:p w14:paraId="7D39C2B4" w14:textId="70FAE944" w:rsidR="0082574C" w:rsidRPr="00895D22" w:rsidRDefault="0082574C" w:rsidP="00101CEE">
            <w:r>
              <w:t xml:space="preserve">Ms. L. S. </w:t>
            </w:r>
            <w:proofErr w:type="spellStart"/>
            <w:r>
              <w:t>Muthukumarana</w:t>
            </w:r>
            <w:proofErr w:type="spellEnd"/>
            <w:r>
              <w:t xml:space="preserve">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BEF63EF" w14:textId="0A88B499" w:rsidR="00101CEE" w:rsidRPr="00895D22" w:rsidRDefault="00101CEE" w:rsidP="00101CEE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9D99B12" w14:textId="7D632BBB" w:rsidR="00101CEE" w:rsidRPr="00101CEE" w:rsidRDefault="006D470D" w:rsidP="00101CEE">
            <w:r>
              <w:t>0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C1ED3CF" w14:textId="60919061" w:rsidR="00101CEE" w:rsidRPr="00101CEE" w:rsidRDefault="006D470D" w:rsidP="00101CEE">
            <w:r>
              <w:t>-</w:t>
            </w:r>
          </w:p>
        </w:tc>
      </w:tr>
      <w:tr w:rsidR="00101CEE" w:rsidRPr="00895D22" w14:paraId="478C126B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29CA213" w14:textId="5CC83EF7" w:rsidR="00101CEE" w:rsidRPr="00895D22" w:rsidRDefault="00101CEE" w:rsidP="00101CEE">
            <w:r w:rsidRPr="00895D22">
              <w:t>ZOO 343 1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7E02A803" w14:textId="0924624D" w:rsidR="00101CEE" w:rsidRPr="00895D22" w:rsidRDefault="00101CEE" w:rsidP="00101CEE">
            <w:r w:rsidRPr="00895D22">
              <w:t>Fundamentals of Immunology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46F477B2" w14:textId="6BCC0400" w:rsidR="00101CEE" w:rsidRPr="00895D22" w:rsidRDefault="00101CEE" w:rsidP="00101CEE">
            <w:r w:rsidRPr="00895D22">
              <w:t>Dr. K. V. K. Gunathilake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BA0C434" w14:textId="3CEF5B57" w:rsidR="00101CEE" w:rsidRPr="00895D22" w:rsidRDefault="00101CEE" w:rsidP="00101CEE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193BEE1" w14:textId="00538A3A" w:rsidR="00101CEE" w:rsidRPr="00101CEE" w:rsidRDefault="006D470D" w:rsidP="00101CEE"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C0E9C39" w14:textId="1FEA74A4" w:rsidR="00101CEE" w:rsidRPr="00101CEE" w:rsidRDefault="006D470D" w:rsidP="00101CEE">
            <w:r>
              <w:t>-</w:t>
            </w:r>
          </w:p>
        </w:tc>
      </w:tr>
      <w:tr w:rsidR="00101CEE" w:rsidRPr="00895D22" w14:paraId="5087532D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772BA95" w14:textId="53DBCBE9" w:rsidR="00101CEE" w:rsidRPr="00895D22" w:rsidRDefault="00101CEE" w:rsidP="00101CEE">
            <w:r w:rsidRPr="00895D22">
              <w:t>ZOO 344 1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176CC6B7" w14:textId="322A7C5E" w:rsidR="00101CEE" w:rsidRPr="00895D22" w:rsidRDefault="00101CEE" w:rsidP="00101CEE">
            <w:r w:rsidRPr="00895D22">
              <w:t>Fundamentals of Microbial Ecology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737447EE" w14:textId="77777777" w:rsidR="00101CEE" w:rsidRDefault="00101CEE" w:rsidP="00101CEE">
            <w:r w:rsidRPr="00895D22">
              <w:t>Snr. Prof. M. M. Pathmalal</w:t>
            </w:r>
          </w:p>
          <w:p w14:paraId="43101320" w14:textId="25D1ED99" w:rsidR="00101CEE" w:rsidRPr="00895D22" w:rsidRDefault="00101CEE" w:rsidP="00101CEE">
            <w:r>
              <w:t xml:space="preserve">Dr. F. S. Idroos </w:t>
            </w:r>
            <w:r w:rsidRPr="00895D22">
              <w:t xml:space="preserve">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ABA98C0" w14:textId="6C928965" w:rsidR="00101CEE" w:rsidRPr="00895D22" w:rsidRDefault="00101CEE" w:rsidP="00101CEE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382EDB1" w14:textId="16048B0D" w:rsidR="00101CEE" w:rsidRPr="00101CEE" w:rsidRDefault="006D470D" w:rsidP="00101CEE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0E58761" w14:textId="47573203" w:rsidR="00101CEE" w:rsidRPr="00101CEE" w:rsidRDefault="006D470D" w:rsidP="00101CEE">
            <w:r>
              <w:t>-</w:t>
            </w:r>
          </w:p>
        </w:tc>
      </w:tr>
      <w:tr w:rsidR="006D470D" w:rsidRPr="00895D22" w14:paraId="15E116CD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CCAF8FD" w14:textId="22F1EA02" w:rsidR="006D470D" w:rsidRPr="00895D22" w:rsidRDefault="006D470D" w:rsidP="006D470D">
            <w:r w:rsidRPr="00895D22">
              <w:t xml:space="preserve">ZOO 345 1.0 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31BEB5FD" w14:textId="35AB099F" w:rsidR="006D470D" w:rsidRPr="00895D22" w:rsidRDefault="006D470D" w:rsidP="006D470D">
            <w:r w:rsidRPr="00895D22">
              <w:t xml:space="preserve">Wildlife Management 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7C586799" w14:textId="54E23784" w:rsidR="006D470D" w:rsidRPr="00895D22" w:rsidRDefault="006D470D" w:rsidP="006D470D">
            <w:r>
              <w:rPr>
                <w:color w:val="000000" w:themeColor="text1"/>
              </w:rPr>
              <w:t>Dr. E. G. D. P. Jayasekar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668B5DBA" w14:textId="6685B122" w:rsidR="006D470D" w:rsidRPr="00895D22" w:rsidRDefault="006D470D" w:rsidP="006D470D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B97A03C" w14:textId="71FBE5BC" w:rsidR="006D470D" w:rsidRPr="00101CEE" w:rsidRDefault="006D470D" w:rsidP="006D470D">
            <w:r>
              <w:t>0</w:t>
            </w:r>
            <w:r w:rsidR="00EE7D41">
              <w:t>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2EAD458" w14:textId="677BDE1A" w:rsidR="006D470D" w:rsidRPr="00101CEE" w:rsidRDefault="006D470D" w:rsidP="006D470D">
            <w:r w:rsidRPr="004A6601">
              <w:t xml:space="preserve">01 </w:t>
            </w:r>
            <w:r w:rsidRPr="004A6601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Two</w:t>
            </w:r>
            <w:r w:rsidRPr="004A6601">
              <w:rPr>
                <w:sz w:val="16"/>
                <w:szCs w:val="16"/>
              </w:rPr>
              <w:t xml:space="preserve"> Day)</w:t>
            </w:r>
          </w:p>
        </w:tc>
      </w:tr>
      <w:tr w:rsidR="006D470D" w:rsidRPr="00895D22" w14:paraId="16B18767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4E563D" w14:textId="039BEAB2" w:rsidR="006D470D" w:rsidRPr="00895D22" w:rsidRDefault="006D470D" w:rsidP="006D470D">
            <w:r w:rsidRPr="00895D22">
              <w:t>ZOO 347 1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3B4F2BAA" w14:textId="0F8750AF" w:rsidR="006D470D" w:rsidRPr="00895D22" w:rsidRDefault="006D470D" w:rsidP="006D470D">
            <w:r w:rsidRPr="00895D22">
              <w:t>Integrated Watershed Management (Based on ARM 311 1.0)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674AF9DD" w14:textId="3A8A50CC" w:rsidR="006D470D" w:rsidRPr="00895D22" w:rsidRDefault="006D470D" w:rsidP="006D470D">
            <w:r w:rsidRPr="00895D22">
              <w:t xml:space="preserve">Dr. S. A. M. A. I. K. Senanayak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42607CB6" w14:textId="488AF44B" w:rsidR="006D470D" w:rsidRPr="00895D22" w:rsidRDefault="006D470D" w:rsidP="006D470D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A9D1B67" w14:textId="10F36046" w:rsidR="006D470D" w:rsidRPr="00101CEE" w:rsidRDefault="006D470D" w:rsidP="006D470D">
            <w:r>
              <w:t>0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830E442" w14:textId="63C10E6E" w:rsidR="006D470D" w:rsidRPr="00101CEE" w:rsidRDefault="006D470D" w:rsidP="006D470D">
            <w:r>
              <w:t>-</w:t>
            </w:r>
          </w:p>
        </w:tc>
      </w:tr>
      <w:tr w:rsidR="006D470D" w:rsidRPr="006A1CC3" w14:paraId="140BABE9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95E7871" w14:textId="18E5A92A" w:rsidR="006D470D" w:rsidRPr="006A1CC3" w:rsidRDefault="006D470D" w:rsidP="006D470D">
            <w:r>
              <w:t>ZOO 365 2</w:t>
            </w:r>
            <w:r w:rsidRPr="006A1CC3">
              <w:t>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183F7041" w14:textId="6F4BB374" w:rsidR="006D470D" w:rsidRPr="006A1CC3" w:rsidRDefault="006D470D" w:rsidP="006D470D">
            <w:r w:rsidRPr="006A1CC3">
              <w:t xml:space="preserve">Industrial Training 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1135663E" w14:textId="3E0A9868" w:rsidR="006D470D" w:rsidRPr="006A1CC3" w:rsidRDefault="006D470D" w:rsidP="006D470D">
            <w:r w:rsidRPr="006A1CC3">
              <w:t xml:space="preserve">In charge </w:t>
            </w:r>
          </w:p>
          <w:p w14:paraId="54C221FD" w14:textId="1FEAE3E4" w:rsidR="006D470D" w:rsidRPr="006A1CC3" w:rsidRDefault="006D470D" w:rsidP="006D470D">
            <w:r w:rsidRPr="006A1CC3">
              <w:t xml:space="preserve">Dr. A. G. W. U. Perera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369EBF7A" w14:textId="77777777" w:rsidR="006D470D" w:rsidRPr="006A1CC3" w:rsidRDefault="006D470D" w:rsidP="006D470D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32479A0" w14:textId="77777777" w:rsidR="006D470D" w:rsidRPr="006A1CC3" w:rsidRDefault="006D470D" w:rsidP="006D470D"/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95A9B7C" w14:textId="77777777" w:rsidR="006D470D" w:rsidRPr="006A1CC3" w:rsidRDefault="006D470D" w:rsidP="006D470D"/>
        </w:tc>
      </w:tr>
      <w:tr w:rsidR="006D470D" w:rsidRPr="006A1CC3" w14:paraId="07F57769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E73557F" w14:textId="70B8EE36" w:rsidR="006D470D" w:rsidRDefault="006D470D" w:rsidP="006D470D">
            <w:r>
              <w:t>ZOO 366 2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09A3DD5B" w14:textId="3830FDE2" w:rsidR="006D470D" w:rsidRPr="006A1CC3" w:rsidRDefault="006D470D" w:rsidP="006D470D">
            <w:r>
              <w:t>Insect Pest Management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6E6F94F8" w14:textId="59B31BCB" w:rsidR="006D470D" w:rsidRPr="006A1CC3" w:rsidRDefault="006D470D" w:rsidP="006D470D">
            <w:r w:rsidRPr="006A1CC3">
              <w:t xml:space="preserve">Dr. A. G. W. U. </w:t>
            </w:r>
            <w:proofErr w:type="spellStart"/>
            <w:r w:rsidRPr="006A1CC3">
              <w:t>Perera</w:t>
            </w:r>
            <w:proofErr w:type="spellEnd"/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49B2CEAD" w14:textId="473E15C9" w:rsidR="006D470D" w:rsidRPr="006A1CC3" w:rsidRDefault="006D470D" w:rsidP="006D470D">
            <w:pPr>
              <w:jc w:val="center"/>
            </w:pPr>
            <w:r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BAFA1EE" w14:textId="4B5CC55C" w:rsidR="006D470D" w:rsidRPr="006A1CC3" w:rsidRDefault="006D470D" w:rsidP="006D470D">
            <w:r>
              <w:t>0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BE4148E" w14:textId="410C3862" w:rsidR="006D470D" w:rsidRPr="006A1CC3" w:rsidRDefault="006D470D" w:rsidP="006D470D">
            <w:r>
              <w:t>-</w:t>
            </w:r>
          </w:p>
        </w:tc>
      </w:tr>
    </w:tbl>
    <w:p w14:paraId="2253C024" w14:textId="50FBB028" w:rsidR="00C04A94" w:rsidRDefault="00C04A94">
      <w:pPr>
        <w:sectPr w:rsidR="00C04A94" w:rsidSect="00EC23A8">
          <w:headerReference w:type="default" r:id="rId12"/>
          <w:footerReference w:type="default" r:id="rId13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Y="146"/>
        <w:tblW w:w="11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05"/>
        <w:gridCol w:w="2372"/>
        <w:gridCol w:w="1985"/>
        <w:gridCol w:w="1984"/>
        <w:gridCol w:w="1560"/>
        <w:gridCol w:w="1670"/>
      </w:tblGrid>
      <w:tr w:rsidR="001B10D7" w:rsidRPr="006E20A2" w14:paraId="3EECD214" w14:textId="77777777" w:rsidTr="007E5545">
        <w:trPr>
          <w:trHeight w:val="404"/>
        </w:trPr>
        <w:tc>
          <w:tcPr>
            <w:tcW w:w="1705" w:type="dxa"/>
            <w:shd w:val="clear" w:color="auto" w:fill="7030A0"/>
          </w:tcPr>
          <w:p w14:paraId="196F0E40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lastRenderedPageBreak/>
              <w:t>T</w:t>
            </w:r>
            <w:r w:rsidRPr="006E20A2">
              <w:rPr>
                <w:b/>
                <w:color w:val="FFFFFF" w:themeColor="background1"/>
                <w:sz w:val="22"/>
                <w:szCs w:val="22"/>
              </w:rPr>
              <w:t>ime</w:t>
            </w:r>
          </w:p>
        </w:tc>
        <w:tc>
          <w:tcPr>
            <w:tcW w:w="2372" w:type="dxa"/>
            <w:shd w:val="clear" w:color="auto" w:fill="7030A0"/>
          </w:tcPr>
          <w:p w14:paraId="54827E3F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2D321E4A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76C0C9D5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5D0BDF1F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2B7B9416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7E5545" w:rsidRPr="006E20A2" w14:paraId="5159FD78" w14:textId="77777777" w:rsidTr="007E5545">
        <w:tc>
          <w:tcPr>
            <w:tcW w:w="1705" w:type="dxa"/>
          </w:tcPr>
          <w:p w14:paraId="1E442B0D" w14:textId="6CC8902C" w:rsidR="007E5545" w:rsidRPr="001A7F0F" w:rsidRDefault="007E5545" w:rsidP="007E5545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8.00 – 08.50</w:t>
            </w:r>
          </w:p>
        </w:tc>
        <w:tc>
          <w:tcPr>
            <w:tcW w:w="2372" w:type="dxa"/>
          </w:tcPr>
          <w:p w14:paraId="4A64BBE5" w14:textId="77777777" w:rsidR="007E5545" w:rsidRPr="004C3524" w:rsidRDefault="007E5545" w:rsidP="007E5545">
            <w:r w:rsidRPr="004C3524">
              <w:t>(</w:t>
            </w:r>
            <w:r>
              <w:t>A1</w:t>
            </w:r>
            <w:r w:rsidRPr="004C3524">
              <w:t>)</w:t>
            </w:r>
          </w:p>
          <w:p w14:paraId="488BE47C" w14:textId="1589153D" w:rsidR="007E5545" w:rsidRPr="001A7F0F" w:rsidRDefault="007E5545" w:rsidP="007E5545">
            <w:pPr>
              <w:rPr>
                <w:sz w:val="20"/>
                <w:szCs w:val="20"/>
              </w:rPr>
            </w:pPr>
            <w:r w:rsidRPr="004C3524">
              <w:t>Integrated Watershed Management</w:t>
            </w:r>
          </w:p>
        </w:tc>
        <w:tc>
          <w:tcPr>
            <w:tcW w:w="1985" w:type="dxa"/>
          </w:tcPr>
          <w:p w14:paraId="39C9389F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778E01DA" w14:textId="5E88685B" w:rsidR="007E5545" w:rsidRPr="007E5545" w:rsidRDefault="007E5545" w:rsidP="007E5545">
            <w:r w:rsidRPr="007E5545">
              <w:t xml:space="preserve">Seminar </w:t>
            </w:r>
          </w:p>
        </w:tc>
        <w:tc>
          <w:tcPr>
            <w:tcW w:w="1560" w:type="dxa"/>
          </w:tcPr>
          <w:p w14:paraId="1DE9FD16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349EF641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</w:tr>
      <w:tr w:rsidR="007E5545" w:rsidRPr="006E20A2" w14:paraId="5F2C39D8" w14:textId="77777777" w:rsidTr="007E5545">
        <w:tc>
          <w:tcPr>
            <w:tcW w:w="1705" w:type="dxa"/>
          </w:tcPr>
          <w:p w14:paraId="1CA72B41" w14:textId="432706CE" w:rsidR="007E5545" w:rsidRPr="001A7F0F" w:rsidRDefault="007E5545" w:rsidP="007E5545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8.55 – 09.45</w:t>
            </w:r>
          </w:p>
        </w:tc>
        <w:tc>
          <w:tcPr>
            <w:tcW w:w="2372" w:type="dxa"/>
          </w:tcPr>
          <w:p w14:paraId="47007EDB" w14:textId="77777777" w:rsidR="007E5545" w:rsidRPr="004C3524" w:rsidRDefault="007E5545" w:rsidP="007E5545">
            <w:r w:rsidRPr="004C3524">
              <w:t>(</w:t>
            </w:r>
            <w:r>
              <w:t>A1</w:t>
            </w:r>
            <w:r w:rsidRPr="004C3524">
              <w:t>)</w:t>
            </w:r>
          </w:p>
          <w:p w14:paraId="4A4162E2" w14:textId="790F6C26" w:rsidR="007E5545" w:rsidRPr="001A7F0F" w:rsidRDefault="007E5545" w:rsidP="007E5545">
            <w:pPr>
              <w:rPr>
                <w:strike/>
                <w:sz w:val="20"/>
                <w:szCs w:val="20"/>
              </w:rPr>
            </w:pPr>
            <w:r w:rsidRPr="00895D22">
              <w:t>Environmental Physiology</w:t>
            </w:r>
          </w:p>
        </w:tc>
        <w:tc>
          <w:tcPr>
            <w:tcW w:w="1985" w:type="dxa"/>
          </w:tcPr>
          <w:p w14:paraId="5FB4F0C7" w14:textId="77777777" w:rsidR="007E5545" w:rsidRPr="00895D22" w:rsidRDefault="007E5545" w:rsidP="007E5545">
            <w:r w:rsidRPr="00895D22">
              <w:t xml:space="preserve">ZOO (A1) </w:t>
            </w:r>
          </w:p>
          <w:p w14:paraId="1BFA911A" w14:textId="4F62588B" w:rsidR="007E5545" w:rsidRPr="001A7F0F" w:rsidRDefault="00477933" w:rsidP="007E5545">
            <w:pPr>
              <w:rPr>
                <w:sz w:val="20"/>
                <w:szCs w:val="20"/>
              </w:rPr>
            </w:pPr>
            <w:r>
              <w:t>Insect Pest Mgt.</w:t>
            </w:r>
          </w:p>
        </w:tc>
        <w:tc>
          <w:tcPr>
            <w:tcW w:w="1984" w:type="dxa"/>
          </w:tcPr>
          <w:p w14:paraId="769D62B1" w14:textId="063EE332" w:rsidR="007E5545" w:rsidRPr="001A7F0F" w:rsidRDefault="007E5545" w:rsidP="007E5545">
            <w:pPr>
              <w:rPr>
                <w:sz w:val="20"/>
                <w:szCs w:val="20"/>
              </w:rPr>
            </w:pPr>
            <w:r w:rsidRPr="00895D22">
              <w:t xml:space="preserve"> </w:t>
            </w:r>
            <w:r w:rsidRPr="007E5545">
              <w:t>Seminar</w:t>
            </w:r>
          </w:p>
        </w:tc>
        <w:tc>
          <w:tcPr>
            <w:tcW w:w="1560" w:type="dxa"/>
          </w:tcPr>
          <w:p w14:paraId="0EE00EC0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4C550924" w14:textId="77777777" w:rsidR="007E5545" w:rsidRPr="00895D22" w:rsidRDefault="007E5545" w:rsidP="007E5545">
            <w:r w:rsidRPr="00895D22">
              <w:t xml:space="preserve">ZOO Practical </w:t>
            </w:r>
          </w:p>
          <w:p w14:paraId="29E206D1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</w:tr>
      <w:tr w:rsidR="007E5545" w:rsidRPr="006E20A2" w14:paraId="07BAA60E" w14:textId="77777777" w:rsidTr="007E5545">
        <w:tc>
          <w:tcPr>
            <w:tcW w:w="1705" w:type="dxa"/>
            <w:shd w:val="clear" w:color="auto" w:fill="CCC0D9" w:themeFill="accent4" w:themeFillTint="66"/>
          </w:tcPr>
          <w:p w14:paraId="3EB3FCF8" w14:textId="3338AE3B" w:rsidR="007E5545" w:rsidRPr="001A7F0F" w:rsidRDefault="007E5545" w:rsidP="007E5545">
            <w:pPr>
              <w:rPr>
                <w:b/>
                <w:sz w:val="20"/>
                <w:szCs w:val="20"/>
              </w:rPr>
            </w:pPr>
          </w:p>
        </w:tc>
        <w:tc>
          <w:tcPr>
            <w:tcW w:w="9571" w:type="dxa"/>
            <w:gridSpan w:val="5"/>
            <w:shd w:val="clear" w:color="auto" w:fill="CCC0D9" w:themeFill="accent4" w:themeFillTint="66"/>
          </w:tcPr>
          <w:p w14:paraId="19FC8658" w14:textId="754C8CFB" w:rsidR="007E5545" w:rsidRPr="001A7F0F" w:rsidRDefault="007E5545" w:rsidP="007E5545">
            <w:pPr>
              <w:jc w:val="center"/>
              <w:rPr>
                <w:b/>
                <w:sz w:val="20"/>
                <w:szCs w:val="20"/>
              </w:rPr>
            </w:pPr>
            <w:r w:rsidRPr="00895D22">
              <w:rPr>
                <w:b/>
              </w:rPr>
              <w:t>T         E      A         B      R    E     A    K</w:t>
            </w:r>
          </w:p>
        </w:tc>
      </w:tr>
      <w:tr w:rsidR="00477933" w:rsidRPr="006E20A2" w14:paraId="08F30B92" w14:textId="77777777" w:rsidTr="007E5545">
        <w:tc>
          <w:tcPr>
            <w:tcW w:w="1705" w:type="dxa"/>
          </w:tcPr>
          <w:p w14:paraId="5863A950" w14:textId="7BC05D20" w:rsidR="00477933" w:rsidRPr="001A7F0F" w:rsidRDefault="00477933" w:rsidP="00477933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10.15 – 11.05</w:t>
            </w:r>
          </w:p>
        </w:tc>
        <w:tc>
          <w:tcPr>
            <w:tcW w:w="2372" w:type="dxa"/>
          </w:tcPr>
          <w:p w14:paraId="14C97066" w14:textId="77777777" w:rsidR="00477933" w:rsidRPr="00895D22" w:rsidRDefault="00477933" w:rsidP="00477933">
            <w:r w:rsidRPr="00895D22">
              <w:t>ZOO (A1)</w:t>
            </w:r>
          </w:p>
          <w:p w14:paraId="3631453E" w14:textId="0EE9AC3C" w:rsidR="00477933" w:rsidRPr="001A7F0F" w:rsidRDefault="00477933" w:rsidP="00477933">
            <w:pPr>
              <w:rPr>
                <w:sz w:val="20"/>
                <w:szCs w:val="20"/>
              </w:rPr>
            </w:pPr>
            <w:r w:rsidRPr="00895D22">
              <w:t>Wildlife Management</w:t>
            </w:r>
          </w:p>
        </w:tc>
        <w:tc>
          <w:tcPr>
            <w:tcW w:w="1985" w:type="dxa"/>
          </w:tcPr>
          <w:p w14:paraId="1B3A32D2" w14:textId="77777777" w:rsidR="00477933" w:rsidRPr="001A7F0F" w:rsidRDefault="00477933" w:rsidP="00477933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22BC5DDC" w14:textId="359E9CF4" w:rsidR="00477933" w:rsidRPr="001A7F0F" w:rsidRDefault="00477933" w:rsidP="00477933">
            <w:pPr>
              <w:rPr>
                <w:sz w:val="20"/>
                <w:szCs w:val="20"/>
              </w:rPr>
            </w:pPr>
            <w:r w:rsidRPr="007E5545">
              <w:t>Seminar</w:t>
            </w:r>
          </w:p>
        </w:tc>
        <w:tc>
          <w:tcPr>
            <w:tcW w:w="1560" w:type="dxa"/>
          </w:tcPr>
          <w:p w14:paraId="263D04A8" w14:textId="77777777" w:rsidR="00477933" w:rsidRPr="004C3524" w:rsidRDefault="00477933" w:rsidP="00477933">
            <w:r w:rsidRPr="004C3524">
              <w:t xml:space="preserve">ARM (F2) </w:t>
            </w:r>
          </w:p>
          <w:p w14:paraId="2F6983E9" w14:textId="0DE85782" w:rsidR="00477933" w:rsidRPr="001A7F0F" w:rsidRDefault="00477933" w:rsidP="00477933">
            <w:pPr>
              <w:rPr>
                <w:sz w:val="20"/>
                <w:szCs w:val="20"/>
              </w:rPr>
            </w:pPr>
            <w:r w:rsidRPr="004C3524">
              <w:t>Marine and Coastal Ecology</w:t>
            </w:r>
          </w:p>
        </w:tc>
        <w:tc>
          <w:tcPr>
            <w:tcW w:w="1670" w:type="dxa"/>
          </w:tcPr>
          <w:p w14:paraId="35812F99" w14:textId="77777777" w:rsidR="00477933" w:rsidRPr="00895D22" w:rsidRDefault="00477933" w:rsidP="00477933">
            <w:r w:rsidRPr="00895D22">
              <w:t xml:space="preserve">ZOO Practical </w:t>
            </w:r>
          </w:p>
          <w:p w14:paraId="6B99DE53" w14:textId="77777777" w:rsidR="00477933" w:rsidRPr="001A7F0F" w:rsidRDefault="00477933" w:rsidP="00477933">
            <w:pPr>
              <w:rPr>
                <w:sz w:val="20"/>
                <w:szCs w:val="20"/>
              </w:rPr>
            </w:pPr>
          </w:p>
        </w:tc>
      </w:tr>
      <w:tr w:rsidR="00477933" w:rsidRPr="006E20A2" w14:paraId="46B0EC99" w14:textId="77777777" w:rsidTr="007E5545">
        <w:tc>
          <w:tcPr>
            <w:tcW w:w="1705" w:type="dxa"/>
          </w:tcPr>
          <w:p w14:paraId="417E98F0" w14:textId="27A52D1C" w:rsidR="00477933" w:rsidRPr="001A7F0F" w:rsidRDefault="00477933" w:rsidP="00477933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11.10 – 12.00</w:t>
            </w:r>
          </w:p>
        </w:tc>
        <w:tc>
          <w:tcPr>
            <w:tcW w:w="2372" w:type="dxa"/>
          </w:tcPr>
          <w:p w14:paraId="380BC418" w14:textId="77777777" w:rsidR="00477933" w:rsidRPr="00895D22" w:rsidRDefault="00477933" w:rsidP="00477933">
            <w:r w:rsidRPr="00895D22">
              <w:t xml:space="preserve">ZOO (A1) </w:t>
            </w:r>
          </w:p>
          <w:p w14:paraId="068116CE" w14:textId="366E9972" w:rsidR="00477933" w:rsidRPr="001E790E" w:rsidRDefault="00477933" w:rsidP="00477933">
            <w:pPr>
              <w:rPr>
                <w:sz w:val="20"/>
                <w:szCs w:val="20"/>
              </w:rPr>
            </w:pPr>
            <w:r w:rsidRPr="00895D22">
              <w:t>Fundamentals of Microbial Ecology</w:t>
            </w:r>
          </w:p>
        </w:tc>
        <w:tc>
          <w:tcPr>
            <w:tcW w:w="1985" w:type="dxa"/>
          </w:tcPr>
          <w:p w14:paraId="215483E0" w14:textId="77777777" w:rsidR="00477933" w:rsidRPr="001A7F0F" w:rsidRDefault="00477933" w:rsidP="00477933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4253F434" w14:textId="20F8016D" w:rsidR="00477933" w:rsidRPr="001A7F0F" w:rsidRDefault="00477933" w:rsidP="00477933">
            <w:pPr>
              <w:rPr>
                <w:sz w:val="20"/>
                <w:szCs w:val="20"/>
              </w:rPr>
            </w:pPr>
            <w:r w:rsidRPr="007E5545">
              <w:t>Seminar</w:t>
            </w:r>
          </w:p>
        </w:tc>
        <w:tc>
          <w:tcPr>
            <w:tcW w:w="1560" w:type="dxa"/>
          </w:tcPr>
          <w:p w14:paraId="2571CBBA" w14:textId="77777777" w:rsidR="00477933" w:rsidRPr="004C3524" w:rsidRDefault="00477933" w:rsidP="00477933">
            <w:r w:rsidRPr="004C3524">
              <w:t>ARM (F2)</w:t>
            </w:r>
          </w:p>
          <w:p w14:paraId="29CC41D7" w14:textId="19A16C93" w:rsidR="00477933" w:rsidRPr="001A7F0F" w:rsidRDefault="00477933" w:rsidP="00477933">
            <w:pPr>
              <w:ind w:right="-157"/>
              <w:rPr>
                <w:sz w:val="20"/>
                <w:szCs w:val="20"/>
              </w:rPr>
            </w:pPr>
            <w:r w:rsidRPr="004C3524">
              <w:t>Marine and Coastal Ecology</w:t>
            </w:r>
          </w:p>
        </w:tc>
        <w:tc>
          <w:tcPr>
            <w:tcW w:w="1670" w:type="dxa"/>
          </w:tcPr>
          <w:p w14:paraId="4C018441" w14:textId="77777777" w:rsidR="00477933" w:rsidRPr="00895D22" w:rsidRDefault="00477933" w:rsidP="00477933">
            <w:r w:rsidRPr="00895D22">
              <w:t>ZOO Practical</w:t>
            </w:r>
          </w:p>
          <w:p w14:paraId="4222A8C2" w14:textId="77777777" w:rsidR="00477933" w:rsidRPr="001A7F0F" w:rsidRDefault="00477933" w:rsidP="00477933">
            <w:pPr>
              <w:rPr>
                <w:sz w:val="20"/>
                <w:szCs w:val="20"/>
              </w:rPr>
            </w:pPr>
          </w:p>
        </w:tc>
      </w:tr>
      <w:tr w:rsidR="00477933" w:rsidRPr="006E20A2" w14:paraId="4D90044C" w14:textId="77777777" w:rsidTr="007E5545">
        <w:tc>
          <w:tcPr>
            <w:tcW w:w="1705" w:type="dxa"/>
            <w:shd w:val="clear" w:color="auto" w:fill="B2A1C7" w:themeFill="accent4" w:themeFillTint="99"/>
          </w:tcPr>
          <w:p w14:paraId="0C71866C" w14:textId="4390BBDF" w:rsidR="00477933" w:rsidRPr="001A7F0F" w:rsidRDefault="00477933" w:rsidP="00477933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571" w:type="dxa"/>
            <w:gridSpan w:val="5"/>
            <w:shd w:val="clear" w:color="auto" w:fill="B2A1C7" w:themeFill="accent4" w:themeFillTint="99"/>
          </w:tcPr>
          <w:p w14:paraId="7A3E92BB" w14:textId="77777777" w:rsidR="00477933" w:rsidRPr="001A7F0F" w:rsidRDefault="00477933" w:rsidP="00477933">
            <w:pPr>
              <w:jc w:val="center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477933" w:rsidRPr="006E20A2" w14:paraId="2480B09A" w14:textId="77777777" w:rsidTr="007E5545">
        <w:tc>
          <w:tcPr>
            <w:tcW w:w="1705" w:type="dxa"/>
          </w:tcPr>
          <w:p w14:paraId="41859480" w14:textId="1C43A909" w:rsidR="00477933" w:rsidRPr="001A7F0F" w:rsidRDefault="00477933" w:rsidP="00477933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1.00 – 02.00</w:t>
            </w:r>
          </w:p>
        </w:tc>
        <w:tc>
          <w:tcPr>
            <w:tcW w:w="2372" w:type="dxa"/>
          </w:tcPr>
          <w:p w14:paraId="3C9ECE23" w14:textId="77777777" w:rsidR="00477933" w:rsidRPr="00EF4724" w:rsidRDefault="00477933" w:rsidP="00477933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</w:tcPr>
          <w:p w14:paraId="713B8348" w14:textId="77777777" w:rsidR="00477933" w:rsidRPr="00895D22" w:rsidRDefault="00477933" w:rsidP="00477933">
            <w:r w:rsidRPr="00895D22">
              <w:t>ZOO (</w:t>
            </w:r>
            <w:r>
              <w:t>NFC3</w:t>
            </w:r>
            <w:r w:rsidRPr="00895D22">
              <w:t xml:space="preserve">)  </w:t>
            </w:r>
          </w:p>
          <w:p w14:paraId="29E2258F" w14:textId="132860E9" w:rsidR="00477933" w:rsidRPr="001A7F0F" w:rsidRDefault="00477933" w:rsidP="00477933">
            <w:pPr>
              <w:rPr>
                <w:sz w:val="20"/>
                <w:szCs w:val="20"/>
              </w:rPr>
            </w:pPr>
            <w:r w:rsidRPr="00895D22">
              <w:t>Nutrition</w:t>
            </w:r>
          </w:p>
        </w:tc>
        <w:tc>
          <w:tcPr>
            <w:tcW w:w="1984" w:type="dxa"/>
          </w:tcPr>
          <w:p w14:paraId="63C7B62A" w14:textId="655B82B2" w:rsidR="00477933" w:rsidRPr="001A1CBC" w:rsidRDefault="00477933" w:rsidP="00477933">
            <w:pPr>
              <w:rPr>
                <w:sz w:val="20"/>
                <w:szCs w:val="20"/>
                <w:highlight w:val="yellow"/>
              </w:rPr>
            </w:pPr>
            <w:r w:rsidRPr="007E5545">
              <w:t>Seminar</w:t>
            </w:r>
          </w:p>
        </w:tc>
        <w:tc>
          <w:tcPr>
            <w:tcW w:w="1560" w:type="dxa"/>
          </w:tcPr>
          <w:p w14:paraId="7FA45394" w14:textId="77777777" w:rsidR="00477933" w:rsidRPr="005D0EA3" w:rsidRDefault="00477933" w:rsidP="00477933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5E274B4D" w14:textId="0F1A98F3" w:rsidR="00477933" w:rsidRPr="001A7F0F" w:rsidRDefault="00477933" w:rsidP="00477933">
            <w:pPr>
              <w:rPr>
                <w:sz w:val="20"/>
                <w:szCs w:val="20"/>
              </w:rPr>
            </w:pPr>
            <w:r w:rsidRPr="00895D22">
              <w:t xml:space="preserve">ZOO Practical </w:t>
            </w:r>
          </w:p>
        </w:tc>
      </w:tr>
      <w:tr w:rsidR="00477933" w:rsidRPr="006E20A2" w14:paraId="0D990BDF" w14:textId="77777777" w:rsidTr="007E5545">
        <w:tc>
          <w:tcPr>
            <w:tcW w:w="1705" w:type="dxa"/>
          </w:tcPr>
          <w:p w14:paraId="42D40E12" w14:textId="40E7DE72" w:rsidR="00477933" w:rsidRPr="001A7F0F" w:rsidRDefault="00477933" w:rsidP="00477933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2.00 – 03.00</w:t>
            </w:r>
          </w:p>
        </w:tc>
        <w:tc>
          <w:tcPr>
            <w:tcW w:w="2372" w:type="dxa"/>
          </w:tcPr>
          <w:p w14:paraId="5C2C8F0C" w14:textId="77777777" w:rsidR="00477933" w:rsidRPr="001A7F0F" w:rsidRDefault="00477933" w:rsidP="00477933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</w:tcPr>
          <w:p w14:paraId="0A6A4EA3" w14:textId="77777777" w:rsidR="00477933" w:rsidRPr="00895D22" w:rsidRDefault="00477933" w:rsidP="00477933">
            <w:r w:rsidRPr="00895D22">
              <w:rPr>
                <w:lang w:val="nl-BE"/>
              </w:rPr>
              <w:t>ZOO (</w:t>
            </w:r>
            <w:r>
              <w:rPr>
                <w:lang w:val="nl-BE"/>
              </w:rPr>
              <w:t>NFC3</w:t>
            </w:r>
            <w:r w:rsidRPr="00895D22">
              <w:rPr>
                <w:lang w:val="nl-BE"/>
              </w:rPr>
              <w:t xml:space="preserve">) </w:t>
            </w:r>
            <w:r w:rsidRPr="00895D22">
              <w:t xml:space="preserve"> </w:t>
            </w:r>
          </w:p>
          <w:p w14:paraId="1129F03F" w14:textId="441268ED" w:rsidR="00477933" w:rsidRPr="001908C3" w:rsidRDefault="00477933" w:rsidP="00477933">
            <w:r w:rsidRPr="00895D22">
              <w:t>Fundamentals of Immunology</w:t>
            </w:r>
          </w:p>
        </w:tc>
        <w:tc>
          <w:tcPr>
            <w:tcW w:w="1984" w:type="dxa"/>
          </w:tcPr>
          <w:p w14:paraId="10F25B2F" w14:textId="02B1C72D" w:rsidR="00477933" w:rsidRPr="001A1CBC" w:rsidRDefault="00477933" w:rsidP="00477933">
            <w:pPr>
              <w:rPr>
                <w:sz w:val="20"/>
                <w:szCs w:val="20"/>
                <w:highlight w:val="yellow"/>
                <w:lang w:val="nl-BE"/>
              </w:rPr>
            </w:pPr>
            <w:r w:rsidRPr="007E5545">
              <w:t>Seminar</w:t>
            </w:r>
          </w:p>
        </w:tc>
        <w:tc>
          <w:tcPr>
            <w:tcW w:w="1560" w:type="dxa"/>
          </w:tcPr>
          <w:p w14:paraId="3CA0D9B0" w14:textId="77777777" w:rsidR="00477933" w:rsidRPr="005D0EA3" w:rsidRDefault="00477933" w:rsidP="00477933">
            <w:pPr>
              <w:rPr>
                <w:sz w:val="20"/>
                <w:szCs w:val="20"/>
                <w:lang w:val="nl-BE"/>
              </w:rPr>
            </w:pPr>
          </w:p>
        </w:tc>
        <w:tc>
          <w:tcPr>
            <w:tcW w:w="1670" w:type="dxa"/>
          </w:tcPr>
          <w:p w14:paraId="01CC16F3" w14:textId="587F12CB" w:rsidR="00477933" w:rsidRPr="001A7F0F" w:rsidRDefault="00477933" w:rsidP="00477933">
            <w:pPr>
              <w:rPr>
                <w:sz w:val="20"/>
                <w:szCs w:val="20"/>
              </w:rPr>
            </w:pPr>
            <w:r w:rsidRPr="00895D22">
              <w:t xml:space="preserve">ZOO Practical </w:t>
            </w:r>
          </w:p>
        </w:tc>
      </w:tr>
      <w:tr w:rsidR="00477933" w:rsidRPr="006E20A2" w14:paraId="090E4472" w14:textId="77777777" w:rsidTr="007E5545">
        <w:tc>
          <w:tcPr>
            <w:tcW w:w="1705" w:type="dxa"/>
          </w:tcPr>
          <w:p w14:paraId="34383A98" w14:textId="2F2CBBB9" w:rsidR="00477933" w:rsidRPr="001A7F0F" w:rsidRDefault="00477933" w:rsidP="00477933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3.00 – 04.00</w:t>
            </w:r>
          </w:p>
        </w:tc>
        <w:tc>
          <w:tcPr>
            <w:tcW w:w="2372" w:type="dxa"/>
          </w:tcPr>
          <w:p w14:paraId="1E00ED1C" w14:textId="77777777" w:rsidR="00477933" w:rsidRPr="00895D22" w:rsidRDefault="00477933" w:rsidP="00477933">
            <w:r w:rsidRPr="00895D22">
              <w:t>ZOO (</w:t>
            </w:r>
            <w:r>
              <w:t>A1</w:t>
            </w:r>
            <w:r w:rsidRPr="00895D22">
              <w:t>)</w:t>
            </w:r>
          </w:p>
          <w:p w14:paraId="065D4079" w14:textId="52D46A20" w:rsidR="00477933" w:rsidRPr="001A7F0F" w:rsidRDefault="00477933" w:rsidP="00477933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427F28EA" w14:textId="05024093" w:rsidR="00477933" w:rsidRPr="001A7F0F" w:rsidRDefault="00477933" w:rsidP="00477933">
            <w:pPr>
              <w:ind w:left="-53" w:right="-108"/>
              <w:rPr>
                <w:sz w:val="20"/>
                <w:szCs w:val="20"/>
              </w:rPr>
            </w:pPr>
            <w:r w:rsidRPr="00895D22">
              <w:t xml:space="preserve">  </w:t>
            </w:r>
          </w:p>
        </w:tc>
        <w:tc>
          <w:tcPr>
            <w:tcW w:w="1984" w:type="dxa"/>
          </w:tcPr>
          <w:p w14:paraId="23517360" w14:textId="7932BB06" w:rsidR="00477933" w:rsidRPr="000A5F47" w:rsidRDefault="00477933" w:rsidP="00477933">
            <w:pPr>
              <w:rPr>
                <w:sz w:val="20"/>
                <w:szCs w:val="20"/>
                <w:highlight w:val="yellow"/>
              </w:rPr>
            </w:pPr>
            <w:r w:rsidRPr="007E5545">
              <w:t>Seminar</w:t>
            </w:r>
          </w:p>
        </w:tc>
        <w:tc>
          <w:tcPr>
            <w:tcW w:w="1560" w:type="dxa"/>
            <w:vMerge w:val="restart"/>
          </w:tcPr>
          <w:p w14:paraId="4273E96C" w14:textId="77777777" w:rsidR="00477933" w:rsidRPr="00895D22" w:rsidRDefault="00477933" w:rsidP="00477933">
            <w:r w:rsidRPr="00895D22">
              <w:t>Student activities</w:t>
            </w:r>
          </w:p>
          <w:p w14:paraId="2365D37D" w14:textId="77777777" w:rsidR="00477933" w:rsidRPr="001A7F0F" w:rsidRDefault="00477933" w:rsidP="00477933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146F3343" w14:textId="73CE998A" w:rsidR="00477933" w:rsidRPr="001A7F0F" w:rsidRDefault="00477933" w:rsidP="00477933">
            <w:pPr>
              <w:rPr>
                <w:sz w:val="20"/>
                <w:szCs w:val="20"/>
              </w:rPr>
            </w:pPr>
            <w:r w:rsidRPr="00895D22">
              <w:t xml:space="preserve">ZOO Practical </w:t>
            </w:r>
          </w:p>
        </w:tc>
      </w:tr>
      <w:tr w:rsidR="00477933" w:rsidRPr="006E20A2" w14:paraId="6989F0EF" w14:textId="77777777" w:rsidTr="007E5545">
        <w:tc>
          <w:tcPr>
            <w:tcW w:w="1705" w:type="dxa"/>
          </w:tcPr>
          <w:p w14:paraId="03647840" w14:textId="1344BE1D" w:rsidR="00477933" w:rsidRPr="001A7F0F" w:rsidRDefault="00477933" w:rsidP="00477933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2372" w:type="dxa"/>
          </w:tcPr>
          <w:p w14:paraId="4065D085" w14:textId="77777777" w:rsidR="00477933" w:rsidRPr="001A7F0F" w:rsidRDefault="00477933" w:rsidP="00477933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1CFD4AAC" w14:textId="77777777" w:rsidR="00477933" w:rsidRPr="001A7F0F" w:rsidRDefault="00477933" w:rsidP="00477933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3C265F7B" w14:textId="77777777" w:rsidR="00477933" w:rsidRPr="000A5F47" w:rsidRDefault="00477933" w:rsidP="00477933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2729D7F6" w14:textId="77777777" w:rsidR="00477933" w:rsidRPr="001A7F0F" w:rsidRDefault="00477933" w:rsidP="00477933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0B4ECFE3" w14:textId="77777777" w:rsidR="00477933" w:rsidRPr="001A7F0F" w:rsidRDefault="00477933" w:rsidP="00477933">
            <w:pPr>
              <w:rPr>
                <w:sz w:val="20"/>
                <w:szCs w:val="20"/>
              </w:rPr>
            </w:pPr>
          </w:p>
        </w:tc>
      </w:tr>
      <w:tr w:rsidR="00477933" w:rsidRPr="006E20A2" w14:paraId="0819A534" w14:textId="77777777" w:rsidTr="007E5545">
        <w:tc>
          <w:tcPr>
            <w:tcW w:w="1705" w:type="dxa"/>
          </w:tcPr>
          <w:p w14:paraId="28D023EE" w14:textId="1B7C6C4F" w:rsidR="00477933" w:rsidRPr="001A7F0F" w:rsidRDefault="00477933" w:rsidP="00477933">
            <w:pPr>
              <w:rPr>
                <w:b/>
                <w:sz w:val="20"/>
                <w:szCs w:val="20"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2372" w:type="dxa"/>
          </w:tcPr>
          <w:p w14:paraId="53FF2425" w14:textId="77777777" w:rsidR="00477933" w:rsidRPr="001A7F0F" w:rsidRDefault="00477933" w:rsidP="00477933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7E1A929A" w14:textId="77777777" w:rsidR="00477933" w:rsidRPr="001A7F0F" w:rsidRDefault="00477933" w:rsidP="00477933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5C77251D" w14:textId="77777777" w:rsidR="00477933" w:rsidRPr="000A5F47" w:rsidRDefault="00477933" w:rsidP="00477933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61D7BD73" w14:textId="77777777" w:rsidR="00477933" w:rsidRPr="001A7F0F" w:rsidRDefault="00477933" w:rsidP="00477933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2C8BBE8B" w14:textId="77777777" w:rsidR="00477933" w:rsidRPr="001A7F0F" w:rsidRDefault="00477933" w:rsidP="00477933">
            <w:pPr>
              <w:rPr>
                <w:sz w:val="20"/>
                <w:szCs w:val="20"/>
              </w:rPr>
            </w:pPr>
          </w:p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72"/>
        <w:gridCol w:w="828"/>
        <w:gridCol w:w="1080"/>
        <w:gridCol w:w="72"/>
        <w:gridCol w:w="1458"/>
      </w:tblGrid>
      <w:tr w:rsidR="001B10D7" w:rsidRPr="007E5545" w14:paraId="5C7FA840" w14:textId="77777777" w:rsidTr="007E5545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ECE6E0" w14:textId="77777777" w:rsidR="001B10D7" w:rsidRPr="007E5545" w:rsidRDefault="001B10D7" w:rsidP="00607282">
            <w:pPr>
              <w:rPr>
                <w:b/>
              </w:rPr>
            </w:pPr>
            <w:r w:rsidRPr="007E5545">
              <w:rPr>
                <w:b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A620859" w14:textId="77777777" w:rsidR="001B10D7" w:rsidRPr="007E5545" w:rsidRDefault="001B10D7" w:rsidP="00607282">
            <w:pPr>
              <w:rPr>
                <w:b/>
              </w:rPr>
            </w:pPr>
            <w:r w:rsidRPr="007E5545">
              <w:rPr>
                <w:b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DE72A9B" w14:textId="77777777" w:rsidR="001B10D7" w:rsidRPr="007E5545" w:rsidRDefault="001B10D7" w:rsidP="00607282">
            <w:pPr>
              <w:rPr>
                <w:b/>
              </w:rPr>
            </w:pPr>
            <w:r w:rsidRPr="007E5545">
              <w:rPr>
                <w:b/>
              </w:rPr>
              <w:t>Lecturer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5A41EB" w14:textId="77777777" w:rsidR="001B10D7" w:rsidRPr="007E5545" w:rsidRDefault="001B10D7" w:rsidP="00607282">
            <w:pPr>
              <w:rPr>
                <w:b/>
              </w:rPr>
            </w:pPr>
            <w:r w:rsidRPr="007E5545">
              <w:rPr>
                <w:b/>
              </w:rPr>
              <w:t>No. of</w:t>
            </w:r>
          </w:p>
          <w:p w14:paraId="499FA465" w14:textId="77777777" w:rsidR="001B10D7" w:rsidRPr="007E5545" w:rsidRDefault="001B10D7" w:rsidP="00607282">
            <w:pPr>
              <w:ind w:left="-108" w:right="-108"/>
              <w:rPr>
                <w:b/>
              </w:rPr>
            </w:pPr>
            <w:r w:rsidRPr="007E5545">
              <w:rPr>
                <w:b/>
              </w:rPr>
              <w:t>Lectures</w:t>
            </w:r>
          </w:p>
        </w:tc>
        <w:tc>
          <w:tcPr>
            <w:tcW w:w="11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72903C" w14:textId="77777777" w:rsidR="001B10D7" w:rsidRPr="007E5545" w:rsidRDefault="001B10D7" w:rsidP="00607282">
            <w:pPr>
              <w:rPr>
                <w:b/>
              </w:rPr>
            </w:pPr>
            <w:r w:rsidRPr="007E5545">
              <w:rPr>
                <w:b/>
              </w:rPr>
              <w:t>No. of</w:t>
            </w:r>
          </w:p>
          <w:p w14:paraId="22140399" w14:textId="77777777" w:rsidR="001B10D7" w:rsidRPr="007E5545" w:rsidRDefault="001B10D7" w:rsidP="00607282">
            <w:pPr>
              <w:ind w:right="-108"/>
              <w:rPr>
                <w:b/>
              </w:rPr>
            </w:pPr>
            <w:proofErr w:type="spellStart"/>
            <w:r w:rsidRPr="007E5545">
              <w:rPr>
                <w:b/>
              </w:rPr>
              <w:t>Practicals</w:t>
            </w:r>
            <w:proofErr w:type="spellEnd"/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74DAC817" w14:textId="77777777" w:rsidR="001B10D7" w:rsidRPr="007E5545" w:rsidRDefault="001B10D7" w:rsidP="00607282">
            <w:pPr>
              <w:rPr>
                <w:b/>
              </w:rPr>
            </w:pPr>
            <w:r w:rsidRPr="007E5545">
              <w:rPr>
                <w:b/>
              </w:rPr>
              <w:t>No. of</w:t>
            </w:r>
          </w:p>
          <w:p w14:paraId="083B0D73" w14:textId="77777777" w:rsidR="001B10D7" w:rsidRPr="007E5545" w:rsidRDefault="001B10D7" w:rsidP="00607282">
            <w:pPr>
              <w:ind w:right="-211"/>
              <w:rPr>
                <w:b/>
              </w:rPr>
            </w:pPr>
            <w:r w:rsidRPr="007E5545">
              <w:rPr>
                <w:b/>
              </w:rPr>
              <w:t>Field classes</w:t>
            </w:r>
          </w:p>
        </w:tc>
      </w:tr>
      <w:tr w:rsidR="001824A8" w:rsidRPr="00895D22" w14:paraId="2F26E5B4" w14:textId="77777777" w:rsidTr="00886432">
        <w:trPr>
          <w:trHeight w:val="215"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1A916CC" w14:textId="77777777" w:rsidR="001824A8" w:rsidRPr="00895D22" w:rsidRDefault="001824A8" w:rsidP="001824A8">
            <w:r w:rsidRPr="00895D22">
              <w:t>ZOO 327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4EDC4D2D" w14:textId="77777777" w:rsidR="001824A8" w:rsidRPr="00895D22" w:rsidRDefault="001824A8" w:rsidP="001824A8">
            <w:pPr>
              <w:ind w:right="-47"/>
            </w:pPr>
            <w:r w:rsidRPr="00895D22">
              <w:t>Nutrition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89929C" w14:textId="77777777" w:rsidR="001824A8" w:rsidRPr="00895D22" w:rsidRDefault="001824A8" w:rsidP="001824A8">
            <w:r w:rsidRPr="00895D22">
              <w:t xml:space="preserve">Dr. K. V. K. Gunathilak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CCA591D" w14:textId="77777777" w:rsidR="001824A8" w:rsidRPr="001824A8" w:rsidRDefault="001824A8" w:rsidP="001824A8">
            <w:pPr>
              <w:jc w:val="center"/>
            </w:pPr>
            <w:r w:rsidRPr="001824A8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9C9A3D8" w14:textId="7D05AF5D" w:rsidR="001824A8" w:rsidRPr="001824A8" w:rsidRDefault="00EE7D41" w:rsidP="001824A8">
            <w:r>
              <w:t>03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79F8E68" w14:textId="5E256E9B" w:rsidR="001824A8" w:rsidRPr="001824A8" w:rsidRDefault="00EE7D41" w:rsidP="001824A8">
            <w:r>
              <w:t xml:space="preserve">  -</w:t>
            </w:r>
          </w:p>
        </w:tc>
      </w:tr>
      <w:tr w:rsidR="007F6B14" w:rsidRPr="00895D22" w14:paraId="191A71A9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246ED88" w14:textId="77777777" w:rsidR="007F6B14" w:rsidRPr="00895D22" w:rsidRDefault="007F6B14" w:rsidP="007F6B14">
            <w:r w:rsidRPr="00895D22">
              <w:t>ZOO 332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613244A" w14:textId="77777777" w:rsidR="007F6B14" w:rsidRPr="00895D22" w:rsidRDefault="007F6B14" w:rsidP="007F6B14">
            <w:r w:rsidRPr="00895D22">
              <w:t xml:space="preserve">Environmental Physiology (Based on ARM 310 1.0)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7641954" w14:textId="77777777" w:rsidR="007F6B14" w:rsidRPr="00895D22" w:rsidRDefault="007F6B14" w:rsidP="007F6B14">
            <w:r w:rsidRPr="00895D22">
              <w:t>Dr. F. S. Idroos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362C9265" w14:textId="77777777" w:rsidR="007F6B14" w:rsidRPr="001824A8" w:rsidRDefault="007F6B14" w:rsidP="007F6B14">
            <w:pPr>
              <w:jc w:val="center"/>
            </w:pPr>
            <w:r w:rsidRPr="001824A8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6F8EF3A" w14:textId="16B803A6" w:rsidR="007F6B14" w:rsidRPr="001824A8" w:rsidRDefault="00EE7D41" w:rsidP="007F6B14">
            <w:r>
              <w:t>01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6FE694C" w14:textId="2C70BE43" w:rsidR="007F6B14" w:rsidRPr="001824A8" w:rsidRDefault="00EE7D41" w:rsidP="007F6B14">
            <w:r>
              <w:t xml:space="preserve">  -</w:t>
            </w:r>
          </w:p>
        </w:tc>
      </w:tr>
      <w:tr w:rsidR="007F6B14" w:rsidRPr="00895D22" w14:paraId="2D935D8A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6872D59" w14:textId="77777777" w:rsidR="007F6B14" w:rsidRPr="00895D22" w:rsidRDefault="007F6B14" w:rsidP="007F6B14">
            <w:r w:rsidRPr="00895D22">
              <w:t>ZOO 343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AE377B7" w14:textId="77777777" w:rsidR="007F6B14" w:rsidRPr="00895D22" w:rsidRDefault="007F6B14" w:rsidP="007F6B14">
            <w:r w:rsidRPr="00895D22">
              <w:t>Fundamentals of Immunology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746CC9" w14:textId="77777777" w:rsidR="007F6B14" w:rsidRPr="00895D22" w:rsidRDefault="007F6B14" w:rsidP="007F6B14">
            <w:r w:rsidRPr="00895D22">
              <w:t>Dr. K. V. K. Gunathilake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47E5BE5" w14:textId="77777777" w:rsidR="007F6B14" w:rsidRPr="001824A8" w:rsidRDefault="007F6B14" w:rsidP="007F6B14">
            <w:pPr>
              <w:jc w:val="center"/>
            </w:pPr>
            <w:r w:rsidRPr="001824A8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E984A38" w14:textId="5D1118D5" w:rsidR="007F6B14" w:rsidRPr="001824A8" w:rsidRDefault="00EE7D41" w:rsidP="007F6B14">
            <w:r>
              <w:t>-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363FAA6" w14:textId="73F28C20" w:rsidR="007F6B14" w:rsidRPr="001824A8" w:rsidRDefault="00EE7D41" w:rsidP="007F6B14">
            <w:r>
              <w:t xml:space="preserve">  -</w:t>
            </w:r>
          </w:p>
        </w:tc>
      </w:tr>
      <w:tr w:rsidR="007F6B14" w:rsidRPr="00895D22" w14:paraId="3EB3F145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978498F" w14:textId="77777777" w:rsidR="007F6B14" w:rsidRPr="00895D22" w:rsidRDefault="007F6B14" w:rsidP="007F6B14">
            <w:r w:rsidRPr="00895D22">
              <w:t>ZOO 344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6AA9EEE" w14:textId="77777777" w:rsidR="007F6B14" w:rsidRPr="00895D22" w:rsidRDefault="007F6B14" w:rsidP="007F6B14">
            <w:r w:rsidRPr="00895D22">
              <w:t>Fundamentals of Microbial Ecology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8058D69" w14:textId="77777777" w:rsidR="007F6B14" w:rsidRDefault="007F6B14" w:rsidP="007F6B14">
            <w:r w:rsidRPr="00895D22">
              <w:t xml:space="preserve">Snr. Prof. M. M. Pathmalal </w:t>
            </w:r>
          </w:p>
          <w:p w14:paraId="3AA00234" w14:textId="380EE5EA" w:rsidR="000F6B04" w:rsidRPr="00895D22" w:rsidRDefault="000F6B04" w:rsidP="007F6B14">
            <w:r w:rsidRPr="00895D22">
              <w:t>Dr. F. S. Idroos</w:t>
            </w:r>
            <w:bookmarkStart w:id="1" w:name="_GoBack"/>
            <w:bookmarkEnd w:id="1"/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7815464" w14:textId="77777777" w:rsidR="007F6B14" w:rsidRPr="00DD6B10" w:rsidRDefault="007F6B14" w:rsidP="007F6B14">
            <w:pPr>
              <w:jc w:val="center"/>
            </w:pPr>
            <w:r w:rsidRPr="00DD6B10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78F4F74" w14:textId="3AF6A548" w:rsidR="007F6B14" w:rsidRPr="00DD6B10" w:rsidRDefault="00EE7D41" w:rsidP="007F6B14">
            <w:r>
              <w:t>03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FE7E7C9" w14:textId="232F8629" w:rsidR="007F6B14" w:rsidRPr="00DD6B10" w:rsidRDefault="00EE7D41" w:rsidP="007F6B14">
            <w:r>
              <w:t xml:space="preserve">  -</w:t>
            </w:r>
          </w:p>
        </w:tc>
      </w:tr>
      <w:tr w:rsidR="00EE7D41" w:rsidRPr="00895D22" w14:paraId="27F8ABB1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83BC972" w14:textId="77777777" w:rsidR="00EE7D41" w:rsidRPr="00895D22" w:rsidRDefault="00EE7D41" w:rsidP="00EE7D41">
            <w:r w:rsidRPr="00895D22">
              <w:t xml:space="preserve">ZOO 345 1.0 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48ABEB09" w14:textId="77777777" w:rsidR="00EE7D41" w:rsidRPr="00895D22" w:rsidRDefault="00EE7D41" w:rsidP="00EE7D41">
            <w:r w:rsidRPr="00895D22">
              <w:t xml:space="preserve">Wildlife Management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664A332" w14:textId="77777777" w:rsidR="00EE7D41" w:rsidRPr="00895D22" w:rsidRDefault="00EE7D41" w:rsidP="00EE7D41">
            <w:r w:rsidRPr="00895D22">
              <w:t xml:space="preserve">Prof. W. A. D. Mahaulpatha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DD5705B" w14:textId="77777777" w:rsidR="00EE7D41" w:rsidRPr="001824A8" w:rsidRDefault="00EE7D41" w:rsidP="00EE7D41">
            <w:pPr>
              <w:jc w:val="center"/>
            </w:pPr>
            <w:r w:rsidRPr="001824A8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0443FEE" w14:textId="6776871B" w:rsidR="00EE7D41" w:rsidRPr="001824A8" w:rsidRDefault="00EE7D41" w:rsidP="00EE7D41">
            <w:r>
              <w:t>01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556461" w14:textId="6CA53813" w:rsidR="00EE7D41" w:rsidRPr="001824A8" w:rsidRDefault="00EE7D41" w:rsidP="00EE7D41">
            <w:r>
              <w:t xml:space="preserve">  </w:t>
            </w:r>
            <w:r w:rsidRPr="004A6601">
              <w:t xml:space="preserve">01 </w:t>
            </w:r>
            <w:r w:rsidRPr="004A6601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Two</w:t>
            </w:r>
            <w:r w:rsidRPr="004A6601">
              <w:rPr>
                <w:sz w:val="16"/>
                <w:szCs w:val="16"/>
              </w:rPr>
              <w:t xml:space="preserve"> Day)</w:t>
            </w:r>
          </w:p>
        </w:tc>
      </w:tr>
      <w:tr w:rsidR="00EE7D41" w:rsidRPr="00895D22" w14:paraId="60A49E13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6BA56BC" w14:textId="77777777" w:rsidR="00EE7D41" w:rsidRPr="00895D22" w:rsidRDefault="00EE7D41" w:rsidP="00EE7D41">
            <w:r w:rsidRPr="00895D22">
              <w:t>ZOO 347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359E312E" w14:textId="77777777" w:rsidR="00EE7D41" w:rsidRPr="00895D22" w:rsidRDefault="00EE7D41" w:rsidP="00EE7D41">
            <w:r w:rsidRPr="00895D22">
              <w:t>Integrated Watershed Management (Based on ARM 311 1.0)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0D1851C" w14:textId="77777777" w:rsidR="00EE7D41" w:rsidRPr="00895D22" w:rsidRDefault="00EE7D41" w:rsidP="00EE7D41">
            <w:r w:rsidRPr="00895D22">
              <w:t xml:space="preserve">Dr. S. A. M. A. I. K. Senanayak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0EC3D04" w14:textId="77777777" w:rsidR="00EE7D41" w:rsidRPr="001824A8" w:rsidRDefault="00EE7D41" w:rsidP="00EE7D41">
            <w:pPr>
              <w:jc w:val="center"/>
            </w:pPr>
            <w:r w:rsidRPr="001824A8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1EDA4FD" w14:textId="196511CA" w:rsidR="00EE7D41" w:rsidRPr="001824A8" w:rsidRDefault="00EE7D41" w:rsidP="00EE7D41">
            <w:r>
              <w:t>01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4DF2BEA" w14:textId="5568209D" w:rsidR="00EE7D41" w:rsidRPr="001824A8" w:rsidRDefault="00EE7D41" w:rsidP="00EE7D41">
            <w:r>
              <w:t xml:space="preserve">  -</w:t>
            </w:r>
          </w:p>
        </w:tc>
      </w:tr>
      <w:tr w:rsidR="00272BDD" w:rsidRPr="006A1CC3" w14:paraId="6601D471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6513896" w14:textId="77777777" w:rsidR="00272BDD" w:rsidRPr="006A1CC3" w:rsidRDefault="00272BDD" w:rsidP="00272BDD">
            <w:r w:rsidRPr="006A1CC3">
              <w:t>ZOO 349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4F4ABBC" w14:textId="77777777" w:rsidR="00272BDD" w:rsidRPr="006A1CC3" w:rsidRDefault="00272BDD" w:rsidP="00272BDD">
            <w:r w:rsidRPr="006A1CC3">
              <w:t>Marine and Coastal Ecology (Based on ARM 309 2.0)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96D0B97" w14:textId="77777777" w:rsidR="00272BDD" w:rsidRPr="006A1CC3" w:rsidRDefault="00272BDD" w:rsidP="00272BDD">
            <w:r w:rsidRPr="004C3524">
              <w:t xml:space="preserve">Prof. R. R. M. K. P. Ranatunga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37624D7D" w14:textId="77777777" w:rsidR="00272BDD" w:rsidRPr="001824A8" w:rsidRDefault="00272BDD" w:rsidP="00272BDD">
            <w:pPr>
              <w:jc w:val="center"/>
            </w:pPr>
            <w:r w:rsidRPr="001824A8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1437FA3" w14:textId="05368D30" w:rsidR="00272BDD" w:rsidRPr="002035D0" w:rsidRDefault="00272BDD" w:rsidP="00272BDD">
            <w:pPr>
              <w:rPr>
                <w:color w:val="FF0000"/>
              </w:rPr>
            </w:pPr>
            <w:r w:rsidRPr="00A43FB7">
              <w:t>01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5847824" w14:textId="7532770F" w:rsidR="00272BDD" w:rsidRPr="002035D0" w:rsidRDefault="00272BDD" w:rsidP="00272BDD">
            <w:pPr>
              <w:rPr>
                <w:color w:val="FF0000"/>
              </w:rPr>
            </w:pPr>
            <w:r>
              <w:t xml:space="preserve">  01 </w:t>
            </w:r>
            <w:r w:rsidRPr="00486A80">
              <w:rPr>
                <w:sz w:val="16"/>
                <w:szCs w:val="16"/>
              </w:rPr>
              <w:t>(One Day)</w:t>
            </w:r>
          </w:p>
        </w:tc>
      </w:tr>
      <w:tr w:rsidR="00272BDD" w:rsidRPr="006A1CC3" w14:paraId="619B6F8B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F3FEB4F" w14:textId="77777777" w:rsidR="00272BDD" w:rsidRPr="006A1CC3" w:rsidRDefault="00272BDD" w:rsidP="00272BDD">
            <w:r w:rsidRPr="006A1CC3">
              <w:t>ZOO 36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23323FF" w14:textId="77777777" w:rsidR="00272BDD" w:rsidRPr="006A1CC3" w:rsidRDefault="00272BDD" w:rsidP="00272BDD">
            <w:r w:rsidRPr="006A1CC3">
              <w:t xml:space="preserve">Research Methodology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EF8AF7F" w14:textId="77777777" w:rsidR="00272BDD" w:rsidRPr="006A1CC3" w:rsidRDefault="00272BDD" w:rsidP="00272BDD">
            <w:r>
              <w:t xml:space="preserve">Prof. S. M. C. U. P. </w:t>
            </w:r>
            <w:proofErr w:type="spellStart"/>
            <w:r>
              <w:t>Subasinghe</w:t>
            </w:r>
            <w:proofErr w:type="spellEnd"/>
            <w:r>
              <w:t xml:space="preserve">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5718E61" w14:textId="77777777" w:rsidR="00272BDD" w:rsidRPr="00EE5C51" w:rsidRDefault="00272BDD" w:rsidP="00272BDD">
            <w:pPr>
              <w:jc w:val="center"/>
              <w:rPr>
                <w:color w:val="FF0000"/>
              </w:rPr>
            </w:pPr>
            <w:r w:rsidRPr="001824A8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06FF7BB" w14:textId="27E77F14" w:rsidR="00272BDD" w:rsidRPr="00EE5C51" w:rsidRDefault="00272BDD" w:rsidP="00272BDD">
            <w:pPr>
              <w:rPr>
                <w:color w:val="FF0000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7F8844" w14:textId="7702DE35" w:rsidR="00272BDD" w:rsidRPr="006A1CC3" w:rsidRDefault="00272BDD" w:rsidP="00272BDD"/>
        </w:tc>
      </w:tr>
      <w:tr w:rsidR="00272BDD" w:rsidRPr="006A1CC3" w14:paraId="221C32A1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3131558" w14:textId="77777777" w:rsidR="00272BDD" w:rsidRPr="006A1CC3" w:rsidRDefault="00272BDD" w:rsidP="00272BDD">
            <w:r w:rsidRPr="006A1CC3">
              <w:t>ZOO 363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E268F63" w14:textId="77777777" w:rsidR="00272BDD" w:rsidRPr="006A1CC3" w:rsidRDefault="00272BDD" w:rsidP="00272BDD">
            <w:r w:rsidRPr="006A1CC3">
              <w:t xml:space="preserve">Current Topics in Zoology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8578835" w14:textId="77777777" w:rsidR="00272BDD" w:rsidRPr="006A1CC3" w:rsidRDefault="00272BDD" w:rsidP="00272BDD"/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7111186A" w14:textId="77777777" w:rsidR="00272BDD" w:rsidRPr="006A1CC3" w:rsidRDefault="00272BDD" w:rsidP="00272BDD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7E29F6E" w14:textId="77777777" w:rsidR="00272BDD" w:rsidRPr="006A1CC3" w:rsidRDefault="00272BDD" w:rsidP="00272BDD"/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0B21CB" w14:textId="77777777" w:rsidR="00272BDD" w:rsidRPr="006A1CC3" w:rsidRDefault="00272BDD" w:rsidP="00272BDD"/>
        </w:tc>
      </w:tr>
      <w:tr w:rsidR="00272BDD" w:rsidRPr="006A1CC3" w14:paraId="484C7A1F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ECF01B6" w14:textId="77777777" w:rsidR="00272BDD" w:rsidRPr="006A1CC3" w:rsidRDefault="00272BDD" w:rsidP="00272BDD">
            <w:r w:rsidRPr="006A1CC3">
              <w:lastRenderedPageBreak/>
              <w:t>ZOO 365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68177EF" w14:textId="77777777" w:rsidR="00272BDD" w:rsidRPr="006A1CC3" w:rsidRDefault="00272BDD" w:rsidP="00272BDD">
            <w:r w:rsidRPr="006A1CC3">
              <w:t xml:space="preserve">Industrial Training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FE2FD57" w14:textId="77777777" w:rsidR="00272BDD" w:rsidRPr="006A1CC3" w:rsidRDefault="00272BDD" w:rsidP="00272BDD">
            <w:r w:rsidRPr="006A1CC3">
              <w:t xml:space="preserve">In charge </w:t>
            </w:r>
          </w:p>
          <w:p w14:paraId="021DD391" w14:textId="77777777" w:rsidR="00272BDD" w:rsidRPr="006A1CC3" w:rsidRDefault="00272BDD" w:rsidP="00272BDD">
            <w:r w:rsidRPr="006A1CC3">
              <w:t xml:space="preserve">Dr. A. G. W. U. Perera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4D4A16CD" w14:textId="77777777" w:rsidR="00272BDD" w:rsidRPr="006A1CC3" w:rsidRDefault="00272BDD" w:rsidP="00272BDD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E598800" w14:textId="77777777" w:rsidR="00272BDD" w:rsidRPr="006A1CC3" w:rsidRDefault="00272BDD" w:rsidP="00272BDD"/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C32418" w14:textId="77777777" w:rsidR="00272BDD" w:rsidRPr="006A1CC3" w:rsidRDefault="00272BDD" w:rsidP="00272BDD"/>
        </w:tc>
      </w:tr>
      <w:tr w:rsidR="00272BDD" w:rsidRPr="006A1CC3" w14:paraId="03DB32A6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0262A8B" w14:textId="6298C7BA" w:rsidR="00272BDD" w:rsidRPr="006A1CC3" w:rsidRDefault="00272BDD" w:rsidP="00272BDD">
            <w:r>
              <w:t>ZOO 366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333B077D" w14:textId="1A330E9A" w:rsidR="00272BDD" w:rsidRPr="006A1CC3" w:rsidRDefault="00272BDD" w:rsidP="00272BDD">
            <w:r>
              <w:t>Insect Pest Management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9B1CF3" w14:textId="33C3F03B" w:rsidR="00272BDD" w:rsidRPr="006A1CC3" w:rsidRDefault="00272BDD" w:rsidP="00272BDD">
            <w:r w:rsidRPr="006A1CC3">
              <w:t xml:space="preserve">Dr. A. G. W. U. </w:t>
            </w:r>
            <w:proofErr w:type="spellStart"/>
            <w:r w:rsidRPr="006A1CC3">
              <w:t>Perera</w:t>
            </w:r>
            <w:proofErr w:type="spellEnd"/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BB28E9D" w14:textId="29D3919B" w:rsidR="00272BDD" w:rsidRPr="006A1CC3" w:rsidRDefault="00272BDD" w:rsidP="00272BDD">
            <w:pPr>
              <w:jc w:val="center"/>
            </w:pPr>
            <w:r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C15EC15" w14:textId="7C3FEAB3" w:rsidR="00272BDD" w:rsidRPr="006A1CC3" w:rsidRDefault="00272BDD" w:rsidP="00272BDD">
            <w:r>
              <w:t>02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00ED3AB" w14:textId="3B1BD77A" w:rsidR="00272BDD" w:rsidRPr="006A1CC3" w:rsidRDefault="00272BDD" w:rsidP="00272BDD">
            <w:r>
              <w:t xml:space="preserve">  -</w:t>
            </w:r>
          </w:p>
        </w:tc>
      </w:tr>
    </w:tbl>
    <w:p w14:paraId="69355E17" w14:textId="77777777" w:rsidR="001B10D7" w:rsidRDefault="001B10D7" w:rsidP="001B10D7">
      <w:pPr>
        <w:sectPr w:rsidR="001B10D7" w:rsidSect="00EC23A8">
          <w:headerReference w:type="default" r:id="rId14"/>
          <w:footerReference w:type="default" r:id="rId15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p w14:paraId="54824F87" w14:textId="77777777" w:rsidR="003C58EF" w:rsidRDefault="003C58EF" w:rsidP="008E6D10">
      <w:pPr>
        <w:rPr>
          <w:b/>
        </w:rPr>
      </w:pPr>
    </w:p>
    <w:sectPr w:rsidR="003C58EF" w:rsidSect="00EC23A8">
      <w:headerReference w:type="default" r:id="rId16"/>
      <w:footerReference w:type="default" r:id="rId17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165692" w14:textId="77777777" w:rsidR="00F0386C" w:rsidRDefault="00F0386C" w:rsidP="00BB1F26">
      <w:r>
        <w:separator/>
      </w:r>
    </w:p>
  </w:endnote>
  <w:endnote w:type="continuationSeparator" w:id="0">
    <w:p w14:paraId="2AFF2F6F" w14:textId="77777777" w:rsidR="00F0386C" w:rsidRDefault="00F0386C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E76802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768DDAEE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014CFF4D" w14:textId="77777777" w:rsidR="00F0386C" w:rsidRDefault="00F0386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C4CAA7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459F2F5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8C6BDB6" w14:textId="0BA3B3FE" w:rsidR="00F0386C" w:rsidRPr="00856D97" w:rsidRDefault="00F0386C" w:rsidP="00856D9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35742F" w14:textId="77777777" w:rsidR="00F0386C" w:rsidRDefault="00F0386C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337ADE02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</w:p>
  <w:p w14:paraId="01B70519" w14:textId="60CCFFB6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654B3146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10AE362F" w14:textId="77777777" w:rsidR="00F0386C" w:rsidRDefault="00F0386C" w:rsidP="00994D20">
    <w:pPr>
      <w:pStyle w:val="Footer"/>
    </w:pPr>
  </w:p>
  <w:p w14:paraId="5F004C37" w14:textId="77777777" w:rsidR="00F0386C" w:rsidRPr="00BB1F26" w:rsidRDefault="00F0386C" w:rsidP="00BB1F26">
    <w:pPr>
      <w:rPr>
        <w:rFonts w:ascii="Arial" w:hAnsi="Arial" w:cs="Arial"/>
        <w:sz w:val="20"/>
        <w:szCs w:val="20"/>
      </w:rPr>
    </w:pPr>
  </w:p>
  <w:p w14:paraId="2978B5D8" w14:textId="77777777" w:rsidR="00F0386C" w:rsidRDefault="00F0386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C2E564" w14:textId="77777777" w:rsidR="001B10D7" w:rsidRDefault="001B10D7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4CE6F03D" w14:textId="77777777" w:rsidR="001B10D7" w:rsidRDefault="001B10D7" w:rsidP="00767B1A">
    <w:pPr>
      <w:pStyle w:val="Footer"/>
      <w:tabs>
        <w:tab w:val="clear" w:pos="4680"/>
        <w:tab w:val="clear" w:pos="9360"/>
        <w:tab w:val="left" w:pos="2388"/>
      </w:tabs>
    </w:pPr>
  </w:p>
  <w:p w14:paraId="529B35DE" w14:textId="77777777" w:rsidR="001B10D7" w:rsidRDefault="001B10D7" w:rsidP="00767B1A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276E5A18" w14:textId="77777777" w:rsidR="001B10D7" w:rsidRDefault="001B10D7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4F831965" w14:textId="77777777" w:rsidR="001B10D7" w:rsidRDefault="001B10D7" w:rsidP="00994D20">
    <w:pPr>
      <w:pStyle w:val="Footer"/>
    </w:pPr>
  </w:p>
  <w:p w14:paraId="737206E3" w14:textId="77777777" w:rsidR="001B10D7" w:rsidRPr="00BB1F26" w:rsidRDefault="001B10D7" w:rsidP="00BB1F26">
    <w:pPr>
      <w:rPr>
        <w:rFonts w:ascii="Arial" w:hAnsi="Arial" w:cs="Arial"/>
        <w:sz w:val="20"/>
        <w:szCs w:val="20"/>
      </w:rPr>
    </w:pPr>
  </w:p>
  <w:p w14:paraId="787F3270" w14:textId="77777777" w:rsidR="001B10D7" w:rsidRDefault="001B10D7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14E43B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2B848A5F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76615EB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E22A10" w14:textId="77777777" w:rsidR="00F0386C" w:rsidRDefault="00F0386C" w:rsidP="00BB1F26">
      <w:r>
        <w:separator/>
      </w:r>
    </w:p>
  </w:footnote>
  <w:footnote w:type="continuationSeparator" w:id="0">
    <w:p w14:paraId="2D70E2EC" w14:textId="77777777" w:rsidR="00F0386C" w:rsidRDefault="00F0386C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6C21B9" w14:textId="3F535938" w:rsidR="00F0386C" w:rsidRDefault="00F0386C" w:rsidP="00A0088C">
    <w:pPr>
      <w:jc w:val="center"/>
    </w:pPr>
    <w:r w:rsidRPr="00D0656A">
      <w:rPr>
        <w:b/>
        <w:color w:val="548DD4" w:themeColor="text2" w:themeTint="99"/>
        <w:sz w:val="28"/>
        <w:szCs w:val="28"/>
      </w:rPr>
      <w:t xml:space="preserve">FIRST YEAR </w:t>
    </w:r>
    <w:r w:rsidR="00320C4C">
      <w:rPr>
        <w:b/>
        <w:color w:val="548DD4" w:themeColor="text2" w:themeTint="99"/>
        <w:sz w:val="28"/>
        <w:szCs w:val="28"/>
      </w:rPr>
      <w:t xml:space="preserve">(GENERAL) DEGREE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027E0">
      <w:rPr>
        <w:b/>
        <w:color w:val="548DD4" w:themeColor="text2" w:themeTint="99"/>
        <w:sz w:val="28"/>
        <w:szCs w:val="28"/>
      </w:rPr>
      <w:t>2</w:t>
    </w:r>
    <w:r w:rsidR="00B027E0" w:rsidRPr="00B027E0">
      <w:rPr>
        <w:b/>
        <w:color w:val="548DD4" w:themeColor="text2" w:themeTint="99"/>
        <w:sz w:val="28"/>
        <w:szCs w:val="28"/>
        <w:vertAlign w:val="superscript"/>
      </w:rPr>
      <w:t>nd</w:t>
    </w:r>
    <w:r w:rsidR="00B027E0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320C4C">
      <w:rPr>
        <w:b/>
        <w:color w:val="548DD4" w:themeColor="text2" w:themeTint="99"/>
        <w:sz w:val="28"/>
        <w:szCs w:val="28"/>
      </w:rPr>
      <w:t>4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E131CE1" w14:textId="40634C3C" w:rsidR="00F0386C" w:rsidRPr="00D0656A" w:rsidRDefault="00F0386C" w:rsidP="00E76C6C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0EDD69D1" w14:textId="77777777" w:rsidR="00F0386C" w:rsidRDefault="00F0386C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58CE5" w14:textId="7B927D3A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SECON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 w:rsidR="00320C4C">
      <w:rPr>
        <w:b/>
        <w:color w:val="548DD4" w:themeColor="text2" w:themeTint="99"/>
        <w:sz w:val="28"/>
        <w:szCs w:val="28"/>
      </w:rPr>
      <w:t xml:space="preserve">(GENERAL) DEGREE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027E0">
      <w:rPr>
        <w:b/>
        <w:color w:val="548DD4" w:themeColor="text2" w:themeTint="99"/>
        <w:sz w:val="28"/>
        <w:szCs w:val="28"/>
      </w:rPr>
      <w:t>2</w:t>
    </w:r>
    <w:r w:rsidR="00B027E0" w:rsidRPr="00B027E0">
      <w:rPr>
        <w:b/>
        <w:color w:val="548DD4" w:themeColor="text2" w:themeTint="99"/>
        <w:sz w:val="28"/>
        <w:szCs w:val="28"/>
        <w:vertAlign w:val="superscript"/>
      </w:rPr>
      <w:t>nd</w:t>
    </w:r>
    <w:r w:rsidR="00B027E0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320C4C">
      <w:rPr>
        <w:b/>
        <w:color w:val="548DD4" w:themeColor="text2" w:themeTint="99"/>
        <w:sz w:val="28"/>
        <w:szCs w:val="28"/>
      </w:rPr>
      <w:t>4</w:t>
    </w:r>
  </w:p>
  <w:p w14:paraId="3ADAE085" w14:textId="12D5FE0C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60CA714F" w14:textId="551E59BD" w:rsidR="00F0386C" w:rsidRPr="00F14902" w:rsidRDefault="00F0386C" w:rsidP="00F1490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7015F2" w14:textId="3DDB09A4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 w:rsidR="00320C4C">
      <w:rPr>
        <w:b/>
        <w:color w:val="548DD4" w:themeColor="text2" w:themeTint="99"/>
        <w:sz w:val="28"/>
        <w:szCs w:val="28"/>
      </w:rPr>
      <w:t xml:space="preserve">(GENERAL) DEGREE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027E0">
      <w:rPr>
        <w:b/>
        <w:color w:val="548DD4" w:themeColor="text2" w:themeTint="99"/>
        <w:sz w:val="28"/>
        <w:szCs w:val="28"/>
      </w:rPr>
      <w:t>2</w:t>
    </w:r>
    <w:r w:rsidR="00B027E0" w:rsidRPr="00B027E0">
      <w:rPr>
        <w:b/>
        <w:color w:val="548DD4" w:themeColor="text2" w:themeTint="99"/>
        <w:sz w:val="28"/>
        <w:szCs w:val="28"/>
        <w:vertAlign w:val="superscript"/>
      </w:rPr>
      <w:t>nd</w:t>
    </w:r>
    <w:r w:rsidR="00B027E0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320C4C">
      <w:rPr>
        <w:b/>
        <w:color w:val="548DD4" w:themeColor="text2" w:themeTint="99"/>
        <w:sz w:val="28"/>
        <w:szCs w:val="28"/>
      </w:rPr>
      <w:t>4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F06BA30" w14:textId="491B67E2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397686F3" w14:textId="477401A6" w:rsidR="00F0386C" w:rsidRPr="00F14902" w:rsidRDefault="00F0386C" w:rsidP="00F1490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677544" w14:textId="502AF378" w:rsidR="001B10D7" w:rsidRDefault="001B10D7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 w:rsidR="00B027E0">
      <w:rPr>
        <w:b/>
        <w:color w:val="548DD4" w:themeColor="text2" w:themeTint="99"/>
        <w:sz w:val="28"/>
        <w:szCs w:val="28"/>
      </w:rPr>
      <w:t>(H</w:t>
    </w:r>
    <w:r w:rsidR="004C69FC">
      <w:rPr>
        <w:b/>
        <w:color w:val="548DD4" w:themeColor="text2" w:themeTint="99"/>
        <w:sz w:val="28"/>
        <w:szCs w:val="28"/>
      </w:rPr>
      <w:t>ONOURS</w:t>
    </w:r>
    <w:r w:rsidR="00B027E0">
      <w:rPr>
        <w:b/>
        <w:color w:val="548DD4" w:themeColor="text2" w:themeTint="99"/>
        <w:sz w:val="28"/>
        <w:szCs w:val="28"/>
      </w:rPr>
      <w:t>) D</w:t>
    </w:r>
    <w:r w:rsidR="004C69FC">
      <w:rPr>
        <w:b/>
        <w:color w:val="548DD4" w:themeColor="text2" w:themeTint="99"/>
        <w:sz w:val="28"/>
        <w:szCs w:val="28"/>
      </w:rPr>
      <w:t>EGREE</w:t>
    </w:r>
    <w:r w:rsidR="00B027E0">
      <w:rPr>
        <w:b/>
        <w:color w:val="548DD4" w:themeColor="text2" w:themeTint="99"/>
        <w:sz w:val="28"/>
        <w:szCs w:val="28"/>
      </w:rPr>
      <w:t xml:space="preserve"> (</w:t>
    </w:r>
    <w:r w:rsidR="004C69FC">
      <w:rPr>
        <w:b/>
        <w:color w:val="548DD4" w:themeColor="text2" w:themeTint="99"/>
        <w:sz w:val="28"/>
        <w:szCs w:val="28"/>
      </w:rPr>
      <w:t xml:space="preserve">PART </w:t>
    </w:r>
    <w:r w:rsidR="00B027E0">
      <w:rPr>
        <w:b/>
        <w:color w:val="548DD4" w:themeColor="text2" w:themeTint="99"/>
        <w:sz w:val="28"/>
        <w:szCs w:val="28"/>
      </w:rPr>
      <w:t xml:space="preserve">I)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027E0">
      <w:rPr>
        <w:b/>
        <w:color w:val="548DD4" w:themeColor="text2" w:themeTint="99"/>
        <w:sz w:val="28"/>
        <w:szCs w:val="28"/>
      </w:rPr>
      <w:t>2</w:t>
    </w:r>
    <w:r w:rsidR="00B027E0" w:rsidRPr="00B027E0">
      <w:rPr>
        <w:b/>
        <w:color w:val="548DD4" w:themeColor="text2" w:themeTint="99"/>
        <w:sz w:val="28"/>
        <w:szCs w:val="28"/>
        <w:vertAlign w:val="superscript"/>
      </w:rPr>
      <w:t>nd</w:t>
    </w:r>
    <w:r w:rsidR="00B027E0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320C4C">
      <w:rPr>
        <w:b/>
        <w:color w:val="548DD4" w:themeColor="text2" w:themeTint="99"/>
        <w:sz w:val="28"/>
        <w:szCs w:val="28"/>
      </w:rPr>
      <w:t>4</w:t>
    </w:r>
    <w:r>
      <w:rPr>
        <w:b/>
        <w:color w:val="548DD4" w:themeColor="text2" w:themeTint="99"/>
        <w:sz w:val="28"/>
        <w:szCs w:val="28"/>
      </w:rPr>
      <w:t xml:space="preserve"> </w:t>
    </w:r>
  </w:p>
  <w:p w14:paraId="7F0A9488" w14:textId="77777777" w:rsidR="001B10D7" w:rsidRPr="00D0656A" w:rsidRDefault="001B10D7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53F115A6" w14:textId="77777777" w:rsidR="001B10D7" w:rsidRPr="00F14902" w:rsidRDefault="001B10D7" w:rsidP="00F14902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444D8A" w14:textId="52A50854" w:rsidR="00F0386C" w:rsidRPr="00D0656A" w:rsidRDefault="00F0386C" w:rsidP="00B55869">
    <w:pPr>
      <w:jc w:val="center"/>
      <w:rPr>
        <w:b/>
        <w:color w:val="548DD4" w:themeColor="text2" w:themeTint="99"/>
        <w:sz w:val="28"/>
        <w:szCs w:val="28"/>
      </w:rPr>
    </w:pPr>
    <w:r w:rsidRPr="00856D97">
      <w:t xml:space="preserve"> </w:t>
    </w:r>
  </w:p>
  <w:p w14:paraId="3DC1365E" w14:textId="0F5F6BB2" w:rsidR="00F0386C" w:rsidRPr="00856D97" w:rsidRDefault="00F0386C" w:rsidP="00856D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gFAGqX5oUtAAAA"/>
  </w:docVars>
  <w:rsids>
    <w:rsidRoot w:val="0040643A"/>
    <w:rsid w:val="00000CE4"/>
    <w:rsid w:val="000010F6"/>
    <w:rsid w:val="000037B4"/>
    <w:rsid w:val="00004064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665B"/>
    <w:rsid w:val="00030A47"/>
    <w:rsid w:val="00031571"/>
    <w:rsid w:val="000320DC"/>
    <w:rsid w:val="000341DE"/>
    <w:rsid w:val="00034F59"/>
    <w:rsid w:val="0003604F"/>
    <w:rsid w:val="00040489"/>
    <w:rsid w:val="000418E6"/>
    <w:rsid w:val="000442A6"/>
    <w:rsid w:val="0004511B"/>
    <w:rsid w:val="00046F70"/>
    <w:rsid w:val="00050730"/>
    <w:rsid w:val="00050F64"/>
    <w:rsid w:val="000521D0"/>
    <w:rsid w:val="00052623"/>
    <w:rsid w:val="00052A8F"/>
    <w:rsid w:val="0005399E"/>
    <w:rsid w:val="00053F8F"/>
    <w:rsid w:val="00054DC5"/>
    <w:rsid w:val="000550E2"/>
    <w:rsid w:val="0005667C"/>
    <w:rsid w:val="0005677D"/>
    <w:rsid w:val="0006005B"/>
    <w:rsid w:val="00060B3C"/>
    <w:rsid w:val="000624D7"/>
    <w:rsid w:val="000664A3"/>
    <w:rsid w:val="000672E8"/>
    <w:rsid w:val="000679A0"/>
    <w:rsid w:val="0007133A"/>
    <w:rsid w:val="00071C8A"/>
    <w:rsid w:val="0007273C"/>
    <w:rsid w:val="00073AE3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5565"/>
    <w:rsid w:val="0009595D"/>
    <w:rsid w:val="000A2594"/>
    <w:rsid w:val="000A3310"/>
    <w:rsid w:val="000A34F2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5CC4"/>
    <w:rsid w:val="000B6234"/>
    <w:rsid w:val="000B7022"/>
    <w:rsid w:val="000C247A"/>
    <w:rsid w:val="000C2D46"/>
    <w:rsid w:val="000C7C83"/>
    <w:rsid w:val="000D0CB5"/>
    <w:rsid w:val="000D163A"/>
    <w:rsid w:val="000D1A30"/>
    <w:rsid w:val="000D3DE3"/>
    <w:rsid w:val="000D7852"/>
    <w:rsid w:val="000D7DF9"/>
    <w:rsid w:val="000E28AF"/>
    <w:rsid w:val="000E3CEC"/>
    <w:rsid w:val="000E51D7"/>
    <w:rsid w:val="000E6348"/>
    <w:rsid w:val="000E69C5"/>
    <w:rsid w:val="000F0A8E"/>
    <w:rsid w:val="000F227A"/>
    <w:rsid w:val="000F3BEE"/>
    <w:rsid w:val="000F432A"/>
    <w:rsid w:val="000F4DE8"/>
    <w:rsid w:val="000F52CD"/>
    <w:rsid w:val="000F6615"/>
    <w:rsid w:val="000F6872"/>
    <w:rsid w:val="000F6B04"/>
    <w:rsid w:val="000F6E46"/>
    <w:rsid w:val="000F737B"/>
    <w:rsid w:val="00101CEE"/>
    <w:rsid w:val="001021EE"/>
    <w:rsid w:val="001041AA"/>
    <w:rsid w:val="00104E61"/>
    <w:rsid w:val="001056BB"/>
    <w:rsid w:val="00111BAE"/>
    <w:rsid w:val="00113112"/>
    <w:rsid w:val="00120528"/>
    <w:rsid w:val="00121F69"/>
    <w:rsid w:val="001236BF"/>
    <w:rsid w:val="00123BE8"/>
    <w:rsid w:val="00124271"/>
    <w:rsid w:val="00125559"/>
    <w:rsid w:val="00125669"/>
    <w:rsid w:val="001264A0"/>
    <w:rsid w:val="00126A48"/>
    <w:rsid w:val="00127008"/>
    <w:rsid w:val="00131B85"/>
    <w:rsid w:val="00131E52"/>
    <w:rsid w:val="0013279D"/>
    <w:rsid w:val="00133191"/>
    <w:rsid w:val="001356B1"/>
    <w:rsid w:val="0013655C"/>
    <w:rsid w:val="0013711E"/>
    <w:rsid w:val="00140E11"/>
    <w:rsid w:val="001414D5"/>
    <w:rsid w:val="00144961"/>
    <w:rsid w:val="00147746"/>
    <w:rsid w:val="00152C3C"/>
    <w:rsid w:val="001547B8"/>
    <w:rsid w:val="00155822"/>
    <w:rsid w:val="00155D98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4373"/>
    <w:rsid w:val="00174949"/>
    <w:rsid w:val="001807A0"/>
    <w:rsid w:val="00180FE5"/>
    <w:rsid w:val="0018125A"/>
    <w:rsid w:val="001824A8"/>
    <w:rsid w:val="00183C39"/>
    <w:rsid w:val="00184192"/>
    <w:rsid w:val="00186502"/>
    <w:rsid w:val="001870C1"/>
    <w:rsid w:val="00187D96"/>
    <w:rsid w:val="001908C3"/>
    <w:rsid w:val="0019201F"/>
    <w:rsid w:val="00195689"/>
    <w:rsid w:val="001972F6"/>
    <w:rsid w:val="00197E59"/>
    <w:rsid w:val="001A1CBC"/>
    <w:rsid w:val="001A2130"/>
    <w:rsid w:val="001A3856"/>
    <w:rsid w:val="001A3E0E"/>
    <w:rsid w:val="001A4E82"/>
    <w:rsid w:val="001A7F0F"/>
    <w:rsid w:val="001B1082"/>
    <w:rsid w:val="001B10D7"/>
    <w:rsid w:val="001B18A6"/>
    <w:rsid w:val="001B2012"/>
    <w:rsid w:val="001B33D5"/>
    <w:rsid w:val="001B4377"/>
    <w:rsid w:val="001B5881"/>
    <w:rsid w:val="001B6706"/>
    <w:rsid w:val="001B71CF"/>
    <w:rsid w:val="001C1243"/>
    <w:rsid w:val="001C2458"/>
    <w:rsid w:val="001C419A"/>
    <w:rsid w:val="001C430B"/>
    <w:rsid w:val="001C439E"/>
    <w:rsid w:val="001C4461"/>
    <w:rsid w:val="001C4CBD"/>
    <w:rsid w:val="001C5360"/>
    <w:rsid w:val="001C6F36"/>
    <w:rsid w:val="001C7F07"/>
    <w:rsid w:val="001D10E7"/>
    <w:rsid w:val="001D187F"/>
    <w:rsid w:val="001D2337"/>
    <w:rsid w:val="001D4B16"/>
    <w:rsid w:val="001D7CC2"/>
    <w:rsid w:val="001E0853"/>
    <w:rsid w:val="001E312D"/>
    <w:rsid w:val="001E4456"/>
    <w:rsid w:val="001E6472"/>
    <w:rsid w:val="001E77EA"/>
    <w:rsid w:val="001E790E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5D0"/>
    <w:rsid w:val="002036E5"/>
    <w:rsid w:val="00203D32"/>
    <w:rsid w:val="0020680F"/>
    <w:rsid w:val="00207372"/>
    <w:rsid w:val="00207F60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5BFB"/>
    <w:rsid w:val="00225C84"/>
    <w:rsid w:val="00230B30"/>
    <w:rsid w:val="00231827"/>
    <w:rsid w:val="0023390F"/>
    <w:rsid w:val="002358B0"/>
    <w:rsid w:val="00235A57"/>
    <w:rsid w:val="0023659A"/>
    <w:rsid w:val="00240FFC"/>
    <w:rsid w:val="0024170F"/>
    <w:rsid w:val="00243DCE"/>
    <w:rsid w:val="0024505C"/>
    <w:rsid w:val="002479EE"/>
    <w:rsid w:val="00250DAF"/>
    <w:rsid w:val="00253E98"/>
    <w:rsid w:val="00254FB0"/>
    <w:rsid w:val="00255DBF"/>
    <w:rsid w:val="00256463"/>
    <w:rsid w:val="00257495"/>
    <w:rsid w:val="0026177D"/>
    <w:rsid w:val="00262B44"/>
    <w:rsid w:val="0026472B"/>
    <w:rsid w:val="00266814"/>
    <w:rsid w:val="00267F54"/>
    <w:rsid w:val="00271876"/>
    <w:rsid w:val="00272B0B"/>
    <w:rsid w:val="00272BDD"/>
    <w:rsid w:val="00273BF9"/>
    <w:rsid w:val="002743CA"/>
    <w:rsid w:val="002756B7"/>
    <w:rsid w:val="00276900"/>
    <w:rsid w:val="002771BB"/>
    <w:rsid w:val="00277AEC"/>
    <w:rsid w:val="00280B9F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2030"/>
    <w:rsid w:val="002B2102"/>
    <w:rsid w:val="002B2B54"/>
    <w:rsid w:val="002B2B6D"/>
    <w:rsid w:val="002B396F"/>
    <w:rsid w:val="002B60E6"/>
    <w:rsid w:val="002B7339"/>
    <w:rsid w:val="002C0BBA"/>
    <w:rsid w:val="002C1921"/>
    <w:rsid w:val="002C2D2C"/>
    <w:rsid w:val="002C336D"/>
    <w:rsid w:val="002C7C95"/>
    <w:rsid w:val="002D17C2"/>
    <w:rsid w:val="002D36C2"/>
    <w:rsid w:val="002D3B6B"/>
    <w:rsid w:val="002D547D"/>
    <w:rsid w:val="002D5D22"/>
    <w:rsid w:val="002E037C"/>
    <w:rsid w:val="002E2C07"/>
    <w:rsid w:val="002E4D6D"/>
    <w:rsid w:val="002E6DE3"/>
    <w:rsid w:val="002E7595"/>
    <w:rsid w:val="002F3F71"/>
    <w:rsid w:val="002F40F6"/>
    <w:rsid w:val="003018F5"/>
    <w:rsid w:val="003060BD"/>
    <w:rsid w:val="003104C1"/>
    <w:rsid w:val="0031391B"/>
    <w:rsid w:val="00313D10"/>
    <w:rsid w:val="00314DD8"/>
    <w:rsid w:val="0031697B"/>
    <w:rsid w:val="00320C4C"/>
    <w:rsid w:val="003228F4"/>
    <w:rsid w:val="00325442"/>
    <w:rsid w:val="00326A71"/>
    <w:rsid w:val="00326C60"/>
    <w:rsid w:val="003337D8"/>
    <w:rsid w:val="00333D95"/>
    <w:rsid w:val="00334E32"/>
    <w:rsid w:val="003362DC"/>
    <w:rsid w:val="003363E3"/>
    <w:rsid w:val="00344F50"/>
    <w:rsid w:val="0034562F"/>
    <w:rsid w:val="00346C06"/>
    <w:rsid w:val="003477A2"/>
    <w:rsid w:val="00352787"/>
    <w:rsid w:val="00352837"/>
    <w:rsid w:val="00353F94"/>
    <w:rsid w:val="00356F25"/>
    <w:rsid w:val="00357771"/>
    <w:rsid w:val="00363C1E"/>
    <w:rsid w:val="00363E5E"/>
    <w:rsid w:val="003701EC"/>
    <w:rsid w:val="003709FB"/>
    <w:rsid w:val="00371694"/>
    <w:rsid w:val="00372EA6"/>
    <w:rsid w:val="00375431"/>
    <w:rsid w:val="00376CD4"/>
    <w:rsid w:val="003772EE"/>
    <w:rsid w:val="003809F5"/>
    <w:rsid w:val="00380F42"/>
    <w:rsid w:val="00382A13"/>
    <w:rsid w:val="00383BBA"/>
    <w:rsid w:val="00384AB8"/>
    <w:rsid w:val="00386A3B"/>
    <w:rsid w:val="0039016B"/>
    <w:rsid w:val="00391CE1"/>
    <w:rsid w:val="00392A5A"/>
    <w:rsid w:val="0039331F"/>
    <w:rsid w:val="00394A49"/>
    <w:rsid w:val="00395681"/>
    <w:rsid w:val="0039728F"/>
    <w:rsid w:val="003A18FA"/>
    <w:rsid w:val="003A32A3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EBE"/>
    <w:rsid w:val="003B313F"/>
    <w:rsid w:val="003B5CC3"/>
    <w:rsid w:val="003B7A3E"/>
    <w:rsid w:val="003C0B36"/>
    <w:rsid w:val="003C181A"/>
    <w:rsid w:val="003C3BE9"/>
    <w:rsid w:val="003C4201"/>
    <w:rsid w:val="003C58EF"/>
    <w:rsid w:val="003D2234"/>
    <w:rsid w:val="003D3180"/>
    <w:rsid w:val="003D34F2"/>
    <w:rsid w:val="003D4328"/>
    <w:rsid w:val="003D5B41"/>
    <w:rsid w:val="003D67B8"/>
    <w:rsid w:val="003E161C"/>
    <w:rsid w:val="003E1F13"/>
    <w:rsid w:val="003E451D"/>
    <w:rsid w:val="003E6045"/>
    <w:rsid w:val="003E604D"/>
    <w:rsid w:val="003E7A7B"/>
    <w:rsid w:val="003E7C7F"/>
    <w:rsid w:val="003F55AF"/>
    <w:rsid w:val="003F6420"/>
    <w:rsid w:val="003F643B"/>
    <w:rsid w:val="003F73FF"/>
    <w:rsid w:val="0040064A"/>
    <w:rsid w:val="00403F58"/>
    <w:rsid w:val="00404604"/>
    <w:rsid w:val="00404DB7"/>
    <w:rsid w:val="0040643A"/>
    <w:rsid w:val="00410ADD"/>
    <w:rsid w:val="00421A27"/>
    <w:rsid w:val="004226E3"/>
    <w:rsid w:val="00423552"/>
    <w:rsid w:val="00423A3C"/>
    <w:rsid w:val="0042485F"/>
    <w:rsid w:val="0042543A"/>
    <w:rsid w:val="00425929"/>
    <w:rsid w:val="00426DB5"/>
    <w:rsid w:val="00427A20"/>
    <w:rsid w:val="004301CE"/>
    <w:rsid w:val="00430DB0"/>
    <w:rsid w:val="00431499"/>
    <w:rsid w:val="00431A91"/>
    <w:rsid w:val="00432ED5"/>
    <w:rsid w:val="00433E8B"/>
    <w:rsid w:val="00437D5D"/>
    <w:rsid w:val="00441C64"/>
    <w:rsid w:val="00444EC1"/>
    <w:rsid w:val="0044625F"/>
    <w:rsid w:val="00447483"/>
    <w:rsid w:val="004477B3"/>
    <w:rsid w:val="004500A9"/>
    <w:rsid w:val="00452D09"/>
    <w:rsid w:val="00453BA0"/>
    <w:rsid w:val="00454CB0"/>
    <w:rsid w:val="00455E05"/>
    <w:rsid w:val="00456BE3"/>
    <w:rsid w:val="00456C4B"/>
    <w:rsid w:val="0046034F"/>
    <w:rsid w:val="00460B64"/>
    <w:rsid w:val="004619DD"/>
    <w:rsid w:val="00462441"/>
    <w:rsid w:val="00462929"/>
    <w:rsid w:val="0046464E"/>
    <w:rsid w:val="00465996"/>
    <w:rsid w:val="00465BE4"/>
    <w:rsid w:val="00467248"/>
    <w:rsid w:val="0047016E"/>
    <w:rsid w:val="00470BFA"/>
    <w:rsid w:val="0047194D"/>
    <w:rsid w:val="0047243B"/>
    <w:rsid w:val="00473B9D"/>
    <w:rsid w:val="0047635F"/>
    <w:rsid w:val="00477933"/>
    <w:rsid w:val="00477B76"/>
    <w:rsid w:val="00481177"/>
    <w:rsid w:val="00482BB0"/>
    <w:rsid w:val="00482DD8"/>
    <w:rsid w:val="0048406E"/>
    <w:rsid w:val="0048452E"/>
    <w:rsid w:val="00484767"/>
    <w:rsid w:val="00485214"/>
    <w:rsid w:val="004865C0"/>
    <w:rsid w:val="00490A58"/>
    <w:rsid w:val="004918E7"/>
    <w:rsid w:val="00492C3C"/>
    <w:rsid w:val="00492DF2"/>
    <w:rsid w:val="00493462"/>
    <w:rsid w:val="00496D7D"/>
    <w:rsid w:val="004A2302"/>
    <w:rsid w:val="004A3912"/>
    <w:rsid w:val="004A47C8"/>
    <w:rsid w:val="004A4EE3"/>
    <w:rsid w:val="004A5C87"/>
    <w:rsid w:val="004A6601"/>
    <w:rsid w:val="004A6B50"/>
    <w:rsid w:val="004A725F"/>
    <w:rsid w:val="004A783E"/>
    <w:rsid w:val="004B1111"/>
    <w:rsid w:val="004B284E"/>
    <w:rsid w:val="004B2CBE"/>
    <w:rsid w:val="004B3FBA"/>
    <w:rsid w:val="004B4512"/>
    <w:rsid w:val="004B466F"/>
    <w:rsid w:val="004B4B69"/>
    <w:rsid w:val="004B4F3F"/>
    <w:rsid w:val="004B4FB6"/>
    <w:rsid w:val="004B5328"/>
    <w:rsid w:val="004B5A1B"/>
    <w:rsid w:val="004B7513"/>
    <w:rsid w:val="004C22E1"/>
    <w:rsid w:val="004C3F96"/>
    <w:rsid w:val="004C5D81"/>
    <w:rsid w:val="004C69FC"/>
    <w:rsid w:val="004C7715"/>
    <w:rsid w:val="004D154E"/>
    <w:rsid w:val="004D17DA"/>
    <w:rsid w:val="004D2B84"/>
    <w:rsid w:val="004D416E"/>
    <w:rsid w:val="004D4B2E"/>
    <w:rsid w:val="004E1E7C"/>
    <w:rsid w:val="004E2B6A"/>
    <w:rsid w:val="004E3914"/>
    <w:rsid w:val="004E73AF"/>
    <w:rsid w:val="004F0FD9"/>
    <w:rsid w:val="004F45B5"/>
    <w:rsid w:val="004F536C"/>
    <w:rsid w:val="004F54FB"/>
    <w:rsid w:val="004F5E7B"/>
    <w:rsid w:val="004F5ED3"/>
    <w:rsid w:val="004F639F"/>
    <w:rsid w:val="004F7393"/>
    <w:rsid w:val="004F746A"/>
    <w:rsid w:val="004F7BB8"/>
    <w:rsid w:val="00501AA3"/>
    <w:rsid w:val="00502E8D"/>
    <w:rsid w:val="005036E9"/>
    <w:rsid w:val="0050579A"/>
    <w:rsid w:val="0050768E"/>
    <w:rsid w:val="00511D6F"/>
    <w:rsid w:val="00514383"/>
    <w:rsid w:val="00515B0F"/>
    <w:rsid w:val="0051616F"/>
    <w:rsid w:val="00522698"/>
    <w:rsid w:val="00523033"/>
    <w:rsid w:val="005256C5"/>
    <w:rsid w:val="00526F51"/>
    <w:rsid w:val="00527FF3"/>
    <w:rsid w:val="00532DCF"/>
    <w:rsid w:val="00537176"/>
    <w:rsid w:val="00540AAE"/>
    <w:rsid w:val="00540B69"/>
    <w:rsid w:val="00540EDD"/>
    <w:rsid w:val="005436D5"/>
    <w:rsid w:val="00543D55"/>
    <w:rsid w:val="00546CBF"/>
    <w:rsid w:val="00551764"/>
    <w:rsid w:val="00554820"/>
    <w:rsid w:val="00555333"/>
    <w:rsid w:val="00555BF8"/>
    <w:rsid w:val="00560B98"/>
    <w:rsid w:val="00563FFA"/>
    <w:rsid w:val="0056561C"/>
    <w:rsid w:val="0056618F"/>
    <w:rsid w:val="00566CB1"/>
    <w:rsid w:val="005671D4"/>
    <w:rsid w:val="005674DC"/>
    <w:rsid w:val="005708DD"/>
    <w:rsid w:val="00570A14"/>
    <w:rsid w:val="00573792"/>
    <w:rsid w:val="00573C0A"/>
    <w:rsid w:val="00575143"/>
    <w:rsid w:val="00575EC4"/>
    <w:rsid w:val="0057707D"/>
    <w:rsid w:val="00577AA0"/>
    <w:rsid w:val="00577D4C"/>
    <w:rsid w:val="0058089E"/>
    <w:rsid w:val="00580B10"/>
    <w:rsid w:val="00583380"/>
    <w:rsid w:val="00584CB6"/>
    <w:rsid w:val="0058559D"/>
    <w:rsid w:val="00587C4E"/>
    <w:rsid w:val="0059062A"/>
    <w:rsid w:val="00591E5D"/>
    <w:rsid w:val="005924BC"/>
    <w:rsid w:val="00592E7E"/>
    <w:rsid w:val="00593C83"/>
    <w:rsid w:val="005946AB"/>
    <w:rsid w:val="005A0213"/>
    <w:rsid w:val="005A1047"/>
    <w:rsid w:val="005A2DE9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C65"/>
    <w:rsid w:val="005B59E5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42E9"/>
    <w:rsid w:val="005D58E6"/>
    <w:rsid w:val="005D6A15"/>
    <w:rsid w:val="005D7F0E"/>
    <w:rsid w:val="005E0C9E"/>
    <w:rsid w:val="005E22D7"/>
    <w:rsid w:val="005E3DE3"/>
    <w:rsid w:val="005E4C3B"/>
    <w:rsid w:val="005E6EEA"/>
    <w:rsid w:val="005F16D1"/>
    <w:rsid w:val="005F41AA"/>
    <w:rsid w:val="005F4C39"/>
    <w:rsid w:val="005F5033"/>
    <w:rsid w:val="005F7947"/>
    <w:rsid w:val="00600455"/>
    <w:rsid w:val="006016E2"/>
    <w:rsid w:val="0060360D"/>
    <w:rsid w:val="006041EB"/>
    <w:rsid w:val="00607E01"/>
    <w:rsid w:val="006119AD"/>
    <w:rsid w:val="00611FBE"/>
    <w:rsid w:val="00616E8B"/>
    <w:rsid w:val="00616F14"/>
    <w:rsid w:val="00620415"/>
    <w:rsid w:val="00622042"/>
    <w:rsid w:val="00623982"/>
    <w:rsid w:val="00623F26"/>
    <w:rsid w:val="00625197"/>
    <w:rsid w:val="00625227"/>
    <w:rsid w:val="00625E74"/>
    <w:rsid w:val="006270E0"/>
    <w:rsid w:val="006326B3"/>
    <w:rsid w:val="00633046"/>
    <w:rsid w:val="006338C1"/>
    <w:rsid w:val="00634112"/>
    <w:rsid w:val="00634AE5"/>
    <w:rsid w:val="0063568C"/>
    <w:rsid w:val="00637362"/>
    <w:rsid w:val="006436AD"/>
    <w:rsid w:val="0064482F"/>
    <w:rsid w:val="00646420"/>
    <w:rsid w:val="00647D72"/>
    <w:rsid w:val="006555E5"/>
    <w:rsid w:val="0065712E"/>
    <w:rsid w:val="00657856"/>
    <w:rsid w:val="00660232"/>
    <w:rsid w:val="006614B9"/>
    <w:rsid w:val="00662761"/>
    <w:rsid w:val="006649EE"/>
    <w:rsid w:val="00665A59"/>
    <w:rsid w:val="00666D3E"/>
    <w:rsid w:val="00670763"/>
    <w:rsid w:val="006718C5"/>
    <w:rsid w:val="00672C6C"/>
    <w:rsid w:val="00673B53"/>
    <w:rsid w:val="006745DE"/>
    <w:rsid w:val="00675298"/>
    <w:rsid w:val="00675C0A"/>
    <w:rsid w:val="00680389"/>
    <w:rsid w:val="00681BE8"/>
    <w:rsid w:val="00683ED4"/>
    <w:rsid w:val="00684359"/>
    <w:rsid w:val="00686BDE"/>
    <w:rsid w:val="0068770C"/>
    <w:rsid w:val="00687DD9"/>
    <w:rsid w:val="00691114"/>
    <w:rsid w:val="006925D1"/>
    <w:rsid w:val="00692D96"/>
    <w:rsid w:val="006942B9"/>
    <w:rsid w:val="006951FD"/>
    <w:rsid w:val="006975B2"/>
    <w:rsid w:val="006A1840"/>
    <w:rsid w:val="006A1CC3"/>
    <w:rsid w:val="006A1E2B"/>
    <w:rsid w:val="006A2610"/>
    <w:rsid w:val="006A6D7E"/>
    <w:rsid w:val="006A7667"/>
    <w:rsid w:val="006B23BA"/>
    <w:rsid w:val="006B5AC0"/>
    <w:rsid w:val="006B6A88"/>
    <w:rsid w:val="006B7093"/>
    <w:rsid w:val="006B7A45"/>
    <w:rsid w:val="006B7C11"/>
    <w:rsid w:val="006C0A99"/>
    <w:rsid w:val="006C167F"/>
    <w:rsid w:val="006C1AD6"/>
    <w:rsid w:val="006C1D70"/>
    <w:rsid w:val="006C3275"/>
    <w:rsid w:val="006C4768"/>
    <w:rsid w:val="006C4B07"/>
    <w:rsid w:val="006C55D4"/>
    <w:rsid w:val="006C5996"/>
    <w:rsid w:val="006C7CFA"/>
    <w:rsid w:val="006D08C8"/>
    <w:rsid w:val="006D1B3D"/>
    <w:rsid w:val="006D45CD"/>
    <w:rsid w:val="006D4652"/>
    <w:rsid w:val="006D470D"/>
    <w:rsid w:val="006D604A"/>
    <w:rsid w:val="006D7DBB"/>
    <w:rsid w:val="006E0170"/>
    <w:rsid w:val="006E1AFA"/>
    <w:rsid w:val="006E20A2"/>
    <w:rsid w:val="006E29A9"/>
    <w:rsid w:val="006E2DBF"/>
    <w:rsid w:val="006E3CCF"/>
    <w:rsid w:val="006E519E"/>
    <w:rsid w:val="006E5EB8"/>
    <w:rsid w:val="006E5F27"/>
    <w:rsid w:val="006E5F80"/>
    <w:rsid w:val="006E7A0B"/>
    <w:rsid w:val="006F26FE"/>
    <w:rsid w:val="006F4906"/>
    <w:rsid w:val="006F587A"/>
    <w:rsid w:val="006F5EB4"/>
    <w:rsid w:val="006F5F96"/>
    <w:rsid w:val="006F6378"/>
    <w:rsid w:val="0070078F"/>
    <w:rsid w:val="00700DA8"/>
    <w:rsid w:val="0070138D"/>
    <w:rsid w:val="00702068"/>
    <w:rsid w:val="0070240C"/>
    <w:rsid w:val="007107E6"/>
    <w:rsid w:val="00710BA6"/>
    <w:rsid w:val="00713496"/>
    <w:rsid w:val="00713716"/>
    <w:rsid w:val="00717787"/>
    <w:rsid w:val="0071789F"/>
    <w:rsid w:val="007212FD"/>
    <w:rsid w:val="00723498"/>
    <w:rsid w:val="007253A2"/>
    <w:rsid w:val="00726D65"/>
    <w:rsid w:val="00727FEE"/>
    <w:rsid w:val="00730461"/>
    <w:rsid w:val="00734B9F"/>
    <w:rsid w:val="00735C3E"/>
    <w:rsid w:val="00737CB0"/>
    <w:rsid w:val="007406B8"/>
    <w:rsid w:val="00740B76"/>
    <w:rsid w:val="00742B0A"/>
    <w:rsid w:val="00745CDC"/>
    <w:rsid w:val="00745F61"/>
    <w:rsid w:val="00747768"/>
    <w:rsid w:val="007479F4"/>
    <w:rsid w:val="007506E2"/>
    <w:rsid w:val="00753859"/>
    <w:rsid w:val="007545BC"/>
    <w:rsid w:val="007575F8"/>
    <w:rsid w:val="00761372"/>
    <w:rsid w:val="00762024"/>
    <w:rsid w:val="00764C65"/>
    <w:rsid w:val="00767B1A"/>
    <w:rsid w:val="00767B3B"/>
    <w:rsid w:val="0077084A"/>
    <w:rsid w:val="00770A0B"/>
    <w:rsid w:val="00770DC9"/>
    <w:rsid w:val="00770E2F"/>
    <w:rsid w:val="00771CDE"/>
    <w:rsid w:val="00773E96"/>
    <w:rsid w:val="00775223"/>
    <w:rsid w:val="00775322"/>
    <w:rsid w:val="007755B9"/>
    <w:rsid w:val="00776CF7"/>
    <w:rsid w:val="0077788E"/>
    <w:rsid w:val="0078012A"/>
    <w:rsid w:val="00781659"/>
    <w:rsid w:val="00781F65"/>
    <w:rsid w:val="00783166"/>
    <w:rsid w:val="007846F4"/>
    <w:rsid w:val="00784F27"/>
    <w:rsid w:val="00785043"/>
    <w:rsid w:val="00785B56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236D"/>
    <w:rsid w:val="007A48C7"/>
    <w:rsid w:val="007A516A"/>
    <w:rsid w:val="007A5172"/>
    <w:rsid w:val="007A5EC6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59EF"/>
    <w:rsid w:val="007B789E"/>
    <w:rsid w:val="007C0795"/>
    <w:rsid w:val="007C1A33"/>
    <w:rsid w:val="007C4537"/>
    <w:rsid w:val="007C5894"/>
    <w:rsid w:val="007C6050"/>
    <w:rsid w:val="007C67A7"/>
    <w:rsid w:val="007C6F7F"/>
    <w:rsid w:val="007D1BE1"/>
    <w:rsid w:val="007D3658"/>
    <w:rsid w:val="007D3D32"/>
    <w:rsid w:val="007D43F7"/>
    <w:rsid w:val="007D4A94"/>
    <w:rsid w:val="007D4EF5"/>
    <w:rsid w:val="007D5FC3"/>
    <w:rsid w:val="007E008E"/>
    <w:rsid w:val="007E2234"/>
    <w:rsid w:val="007E36BD"/>
    <w:rsid w:val="007E42C1"/>
    <w:rsid w:val="007E43FB"/>
    <w:rsid w:val="007E4994"/>
    <w:rsid w:val="007E5050"/>
    <w:rsid w:val="007E5545"/>
    <w:rsid w:val="007E7DF8"/>
    <w:rsid w:val="007F08D1"/>
    <w:rsid w:val="007F1808"/>
    <w:rsid w:val="007F325F"/>
    <w:rsid w:val="007F44AB"/>
    <w:rsid w:val="007F6B14"/>
    <w:rsid w:val="007F6EAF"/>
    <w:rsid w:val="00800360"/>
    <w:rsid w:val="00804523"/>
    <w:rsid w:val="00806D41"/>
    <w:rsid w:val="00806F59"/>
    <w:rsid w:val="00814C3C"/>
    <w:rsid w:val="008156C7"/>
    <w:rsid w:val="00816081"/>
    <w:rsid w:val="00816A7C"/>
    <w:rsid w:val="00822516"/>
    <w:rsid w:val="00823224"/>
    <w:rsid w:val="00824855"/>
    <w:rsid w:val="0082574C"/>
    <w:rsid w:val="00825AE0"/>
    <w:rsid w:val="00831A2E"/>
    <w:rsid w:val="00832CEB"/>
    <w:rsid w:val="00835FDF"/>
    <w:rsid w:val="008367DE"/>
    <w:rsid w:val="00840CB5"/>
    <w:rsid w:val="0084111A"/>
    <w:rsid w:val="008433AB"/>
    <w:rsid w:val="008436E2"/>
    <w:rsid w:val="00843BDD"/>
    <w:rsid w:val="00845A66"/>
    <w:rsid w:val="00846713"/>
    <w:rsid w:val="00846A3E"/>
    <w:rsid w:val="00846B97"/>
    <w:rsid w:val="008526D9"/>
    <w:rsid w:val="008556C8"/>
    <w:rsid w:val="0085605E"/>
    <w:rsid w:val="00856D97"/>
    <w:rsid w:val="00860FC4"/>
    <w:rsid w:val="008612F1"/>
    <w:rsid w:val="0086260A"/>
    <w:rsid w:val="008649BB"/>
    <w:rsid w:val="00864AAB"/>
    <w:rsid w:val="00864E89"/>
    <w:rsid w:val="00866743"/>
    <w:rsid w:val="00876495"/>
    <w:rsid w:val="00880105"/>
    <w:rsid w:val="00881630"/>
    <w:rsid w:val="00881E0F"/>
    <w:rsid w:val="008824B5"/>
    <w:rsid w:val="00883089"/>
    <w:rsid w:val="00886881"/>
    <w:rsid w:val="00891AB6"/>
    <w:rsid w:val="00891CEF"/>
    <w:rsid w:val="00895D22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3128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1813"/>
    <w:rsid w:val="008E1E10"/>
    <w:rsid w:val="008E451B"/>
    <w:rsid w:val="008E4EEF"/>
    <w:rsid w:val="008E5845"/>
    <w:rsid w:val="008E6D10"/>
    <w:rsid w:val="008F2605"/>
    <w:rsid w:val="008F40E7"/>
    <w:rsid w:val="008F6EA9"/>
    <w:rsid w:val="008F76B4"/>
    <w:rsid w:val="00903826"/>
    <w:rsid w:val="009038DE"/>
    <w:rsid w:val="00905A7D"/>
    <w:rsid w:val="00906582"/>
    <w:rsid w:val="00907094"/>
    <w:rsid w:val="00907AEB"/>
    <w:rsid w:val="00907F2F"/>
    <w:rsid w:val="009102F5"/>
    <w:rsid w:val="009138F9"/>
    <w:rsid w:val="00913B6D"/>
    <w:rsid w:val="0091741E"/>
    <w:rsid w:val="00920F02"/>
    <w:rsid w:val="009210C1"/>
    <w:rsid w:val="00923241"/>
    <w:rsid w:val="00923DD5"/>
    <w:rsid w:val="00923F92"/>
    <w:rsid w:val="0092561A"/>
    <w:rsid w:val="00927CCE"/>
    <w:rsid w:val="00930028"/>
    <w:rsid w:val="00930B03"/>
    <w:rsid w:val="009327A3"/>
    <w:rsid w:val="00944C53"/>
    <w:rsid w:val="00945A91"/>
    <w:rsid w:val="0094734C"/>
    <w:rsid w:val="009479E9"/>
    <w:rsid w:val="00952646"/>
    <w:rsid w:val="009531E4"/>
    <w:rsid w:val="00953529"/>
    <w:rsid w:val="00953B32"/>
    <w:rsid w:val="00954F61"/>
    <w:rsid w:val="00957ED2"/>
    <w:rsid w:val="00960D6C"/>
    <w:rsid w:val="009655B3"/>
    <w:rsid w:val="009659BF"/>
    <w:rsid w:val="00965EB0"/>
    <w:rsid w:val="00967C18"/>
    <w:rsid w:val="00967D39"/>
    <w:rsid w:val="00971278"/>
    <w:rsid w:val="00973045"/>
    <w:rsid w:val="00973974"/>
    <w:rsid w:val="00974800"/>
    <w:rsid w:val="00974E3E"/>
    <w:rsid w:val="00984E06"/>
    <w:rsid w:val="009859C8"/>
    <w:rsid w:val="009871D3"/>
    <w:rsid w:val="00990C85"/>
    <w:rsid w:val="0099222B"/>
    <w:rsid w:val="00993A46"/>
    <w:rsid w:val="00993ED9"/>
    <w:rsid w:val="00994D20"/>
    <w:rsid w:val="009974E9"/>
    <w:rsid w:val="00997966"/>
    <w:rsid w:val="009A0087"/>
    <w:rsid w:val="009A12FB"/>
    <w:rsid w:val="009A1DC8"/>
    <w:rsid w:val="009A590E"/>
    <w:rsid w:val="009A5A89"/>
    <w:rsid w:val="009B0C44"/>
    <w:rsid w:val="009B4BBC"/>
    <w:rsid w:val="009B559D"/>
    <w:rsid w:val="009B7545"/>
    <w:rsid w:val="009B7776"/>
    <w:rsid w:val="009B7FD7"/>
    <w:rsid w:val="009C013C"/>
    <w:rsid w:val="009C1A98"/>
    <w:rsid w:val="009C2CE0"/>
    <w:rsid w:val="009C3196"/>
    <w:rsid w:val="009C52DA"/>
    <w:rsid w:val="009C72B2"/>
    <w:rsid w:val="009C7A52"/>
    <w:rsid w:val="009D0B2E"/>
    <w:rsid w:val="009D1D6D"/>
    <w:rsid w:val="009D3742"/>
    <w:rsid w:val="009D382C"/>
    <w:rsid w:val="009D3D87"/>
    <w:rsid w:val="009D5F74"/>
    <w:rsid w:val="009D7D45"/>
    <w:rsid w:val="009E018A"/>
    <w:rsid w:val="009E04D5"/>
    <w:rsid w:val="009E35FE"/>
    <w:rsid w:val="009E3B44"/>
    <w:rsid w:val="009E445A"/>
    <w:rsid w:val="009E51FC"/>
    <w:rsid w:val="009F17A0"/>
    <w:rsid w:val="009F2349"/>
    <w:rsid w:val="009F2A4C"/>
    <w:rsid w:val="009F3F2C"/>
    <w:rsid w:val="009F543F"/>
    <w:rsid w:val="009F6DB2"/>
    <w:rsid w:val="009F6E8B"/>
    <w:rsid w:val="00A0088C"/>
    <w:rsid w:val="00A00DCB"/>
    <w:rsid w:val="00A01421"/>
    <w:rsid w:val="00A023F3"/>
    <w:rsid w:val="00A02993"/>
    <w:rsid w:val="00A0601A"/>
    <w:rsid w:val="00A10CD8"/>
    <w:rsid w:val="00A10F26"/>
    <w:rsid w:val="00A144D1"/>
    <w:rsid w:val="00A1740E"/>
    <w:rsid w:val="00A20796"/>
    <w:rsid w:val="00A218B3"/>
    <w:rsid w:val="00A22E1A"/>
    <w:rsid w:val="00A236F6"/>
    <w:rsid w:val="00A24FBF"/>
    <w:rsid w:val="00A26855"/>
    <w:rsid w:val="00A2710E"/>
    <w:rsid w:val="00A2735B"/>
    <w:rsid w:val="00A27832"/>
    <w:rsid w:val="00A3175B"/>
    <w:rsid w:val="00A327D7"/>
    <w:rsid w:val="00A32AE0"/>
    <w:rsid w:val="00A34774"/>
    <w:rsid w:val="00A34FC5"/>
    <w:rsid w:val="00A375A4"/>
    <w:rsid w:val="00A40428"/>
    <w:rsid w:val="00A42AF7"/>
    <w:rsid w:val="00A45844"/>
    <w:rsid w:val="00A4757B"/>
    <w:rsid w:val="00A53028"/>
    <w:rsid w:val="00A57D2E"/>
    <w:rsid w:val="00A61DD7"/>
    <w:rsid w:val="00A62E65"/>
    <w:rsid w:val="00A63AC9"/>
    <w:rsid w:val="00A65C4D"/>
    <w:rsid w:val="00A672A5"/>
    <w:rsid w:val="00A71863"/>
    <w:rsid w:val="00A72B1C"/>
    <w:rsid w:val="00A75C7D"/>
    <w:rsid w:val="00A763A8"/>
    <w:rsid w:val="00A778E8"/>
    <w:rsid w:val="00A77AE1"/>
    <w:rsid w:val="00A800FB"/>
    <w:rsid w:val="00A80C9D"/>
    <w:rsid w:val="00A820CC"/>
    <w:rsid w:val="00A8232D"/>
    <w:rsid w:val="00A82427"/>
    <w:rsid w:val="00A84E2E"/>
    <w:rsid w:val="00A84EED"/>
    <w:rsid w:val="00A87065"/>
    <w:rsid w:val="00A953B0"/>
    <w:rsid w:val="00A95C33"/>
    <w:rsid w:val="00A97EF5"/>
    <w:rsid w:val="00AA2693"/>
    <w:rsid w:val="00AA3114"/>
    <w:rsid w:val="00AA435E"/>
    <w:rsid w:val="00AA520A"/>
    <w:rsid w:val="00AA59FF"/>
    <w:rsid w:val="00AA6736"/>
    <w:rsid w:val="00AA6DBE"/>
    <w:rsid w:val="00AA6F35"/>
    <w:rsid w:val="00AA7A9D"/>
    <w:rsid w:val="00AB5526"/>
    <w:rsid w:val="00AB55B4"/>
    <w:rsid w:val="00AB5D82"/>
    <w:rsid w:val="00AB6D55"/>
    <w:rsid w:val="00AB7E62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688"/>
    <w:rsid w:val="00AF293A"/>
    <w:rsid w:val="00AF35CC"/>
    <w:rsid w:val="00AF37EA"/>
    <w:rsid w:val="00AF6E92"/>
    <w:rsid w:val="00B0017E"/>
    <w:rsid w:val="00B00803"/>
    <w:rsid w:val="00B027E0"/>
    <w:rsid w:val="00B036C6"/>
    <w:rsid w:val="00B04420"/>
    <w:rsid w:val="00B05832"/>
    <w:rsid w:val="00B0609B"/>
    <w:rsid w:val="00B066A3"/>
    <w:rsid w:val="00B0740D"/>
    <w:rsid w:val="00B0743B"/>
    <w:rsid w:val="00B07925"/>
    <w:rsid w:val="00B07E31"/>
    <w:rsid w:val="00B10431"/>
    <w:rsid w:val="00B11EA0"/>
    <w:rsid w:val="00B12262"/>
    <w:rsid w:val="00B130C9"/>
    <w:rsid w:val="00B13DE9"/>
    <w:rsid w:val="00B15517"/>
    <w:rsid w:val="00B15CCF"/>
    <w:rsid w:val="00B16477"/>
    <w:rsid w:val="00B20EF2"/>
    <w:rsid w:val="00B215A8"/>
    <w:rsid w:val="00B21EF8"/>
    <w:rsid w:val="00B2425A"/>
    <w:rsid w:val="00B26FF8"/>
    <w:rsid w:val="00B322BE"/>
    <w:rsid w:val="00B324F5"/>
    <w:rsid w:val="00B32530"/>
    <w:rsid w:val="00B33041"/>
    <w:rsid w:val="00B34D74"/>
    <w:rsid w:val="00B34EFF"/>
    <w:rsid w:val="00B34FB7"/>
    <w:rsid w:val="00B36DAC"/>
    <w:rsid w:val="00B3762E"/>
    <w:rsid w:val="00B378B4"/>
    <w:rsid w:val="00B40007"/>
    <w:rsid w:val="00B41492"/>
    <w:rsid w:val="00B42AA5"/>
    <w:rsid w:val="00B42B96"/>
    <w:rsid w:val="00B42C8C"/>
    <w:rsid w:val="00B43424"/>
    <w:rsid w:val="00B4393B"/>
    <w:rsid w:val="00B46C21"/>
    <w:rsid w:val="00B47F76"/>
    <w:rsid w:val="00B55869"/>
    <w:rsid w:val="00B60E29"/>
    <w:rsid w:val="00B6197B"/>
    <w:rsid w:val="00B63105"/>
    <w:rsid w:val="00B6557F"/>
    <w:rsid w:val="00B65DF5"/>
    <w:rsid w:val="00B7264B"/>
    <w:rsid w:val="00B72E19"/>
    <w:rsid w:val="00B736FD"/>
    <w:rsid w:val="00B73888"/>
    <w:rsid w:val="00B747B5"/>
    <w:rsid w:val="00B751F2"/>
    <w:rsid w:val="00B7607F"/>
    <w:rsid w:val="00B812A3"/>
    <w:rsid w:val="00B816C7"/>
    <w:rsid w:val="00B8242E"/>
    <w:rsid w:val="00B8250B"/>
    <w:rsid w:val="00B83627"/>
    <w:rsid w:val="00B916D0"/>
    <w:rsid w:val="00B918FB"/>
    <w:rsid w:val="00B93F6A"/>
    <w:rsid w:val="00B94654"/>
    <w:rsid w:val="00B9582D"/>
    <w:rsid w:val="00B962D5"/>
    <w:rsid w:val="00B96B8C"/>
    <w:rsid w:val="00B9752F"/>
    <w:rsid w:val="00BA161F"/>
    <w:rsid w:val="00BA33E1"/>
    <w:rsid w:val="00BA38F5"/>
    <w:rsid w:val="00BA59B1"/>
    <w:rsid w:val="00BA5D47"/>
    <w:rsid w:val="00BA6C0F"/>
    <w:rsid w:val="00BB00AF"/>
    <w:rsid w:val="00BB057B"/>
    <w:rsid w:val="00BB095E"/>
    <w:rsid w:val="00BB1F26"/>
    <w:rsid w:val="00BB5E7A"/>
    <w:rsid w:val="00BB6C9B"/>
    <w:rsid w:val="00BC01E7"/>
    <w:rsid w:val="00BC4358"/>
    <w:rsid w:val="00BC4A0B"/>
    <w:rsid w:val="00BD0D4F"/>
    <w:rsid w:val="00BD2742"/>
    <w:rsid w:val="00BD4CFD"/>
    <w:rsid w:val="00BE0835"/>
    <w:rsid w:val="00BE1FDD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CD1"/>
    <w:rsid w:val="00BF5175"/>
    <w:rsid w:val="00BF6B54"/>
    <w:rsid w:val="00BF77C7"/>
    <w:rsid w:val="00C0078D"/>
    <w:rsid w:val="00C01CEF"/>
    <w:rsid w:val="00C01D93"/>
    <w:rsid w:val="00C023DC"/>
    <w:rsid w:val="00C04A94"/>
    <w:rsid w:val="00C058A1"/>
    <w:rsid w:val="00C07071"/>
    <w:rsid w:val="00C10073"/>
    <w:rsid w:val="00C12DB4"/>
    <w:rsid w:val="00C15CC3"/>
    <w:rsid w:val="00C20CA5"/>
    <w:rsid w:val="00C22B48"/>
    <w:rsid w:val="00C22C49"/>
    <w:rsid w:val="00C22E7A"/>
    <w:rsid w:val="00C23E69"/>
    <w:rsid w:val="00C245CA"/>
    <w:rsid w:val="00C31144"/>
    <w:rsid w:val="00C3133B"/>
    <w:rsid w:val="00C334F5"/>
    <w:rsid w:val="00C3592D"/>
    <w:rsid w:val="00C37F29"/>
    <w:rsid w:val="00C40785"/>
    <w:rsid w:val="00C451CC"/>
    <w:rsid w:val="00C455DF"/>
    <w:rsid w:val="00C47CE6"/>
    <w:rsid w:val="00C51AD8"/>
    <w:rsid w:val="00C51FD3"/>
    <w:rsid w:val="00C52A41"/>
    <w:rsid w:val="00C52F4F"/>
    <w:rsid w:val="00C53142"/>
    <w:rsid w:val="00C5477E"/>
    <w:rsid w:val="00C551D4"/>
    <w:rsid w:val="00C55B99"/>
    <w:rsid w:val="00C56CFC"/>
    <w:rsid w:val="00C56EAE"/>
    <w:rsid w:val="00C61287"/>
    <w:rsid w:val="00C62DAA"/>
    <w:rsid w:val="00C64C9B"/>
    <w:rsid w:val="00C66593"/>
    <w:rsid w:val="00C67D58"/>
    <w:rsid w:val="00C74126"/>
    <w:rsid w:val="00C75BC6"/>
    <w:rsid w:val="00C75E7D"/>
    <w:rsid w:val="00C77694"/>
    <w:rsid w:val="00C77BAE"/>
    <w:rsid w:val="00C81EAE"/>
    <w:rsid w:val="00C82301"/>
    <w:rsid w:val="00C84E45"/>
    <w:rsid w:val="00C872E1"/>
    <w:rsid w:val="00C91C09"/>
    <w:rsid w:val="00C91D27"/>
    <w:rsid w:val="00C93EB3"/>
    <w:rsid w:val="00CA1436"/>
    <w:rsid w:val="00CA19EA"/>
    <w:rsid w:val="00CA4FD9"/>
    <w:rsid w:val="00CA7DAF"/>
    <w:rsid w:val="00CB4526"/>
    <w:rsid w:val="00CB4F85"/>
    <w:rsid w:val="00CB5A2C"/>
    <w:rsid w:val="00CB778F"/>
    <w:rsid w:val="00CC010E"/>
    <w:rsid w:val="00CC1853"/>
    <w:rsid w:val="00CC509C"/>
    <w:rsid w:val="00CC56A2"/>
    <w:rsid w:val="00CC7F74"/>
    <w:rsid w:val="00CD1F54"/>
    <w:rsid w:val="00CD3524"/>
    <w:rsid w:val="00CD4EC1"/>
    <w:rsid w:val="00CD70E0"/>
    <w:rsid w:val="00CE0282"/>
    <w:rsid w:val="00CE0B5C"/>
    <w:rsid w:val="00CE130E"/>
    <w:rsid w:val="00CE1B84"/>
    <w:rsid w:val="00CE24B5"/>
    <w:rsid w:val="00CE265A"/>
    <w:rsid w:val="00CE4D42"/>
    <w:rsid w:val="00CE5450"/>
    <w:rsid w:val="00CE6B00"/>
    <w:rsid w:val="00CF0332"/>
    <w:rsid w:val="00CF26A8"/>
    <w:rsid w:val="00CF59B6"/>
    <w:rsid w:val="00D04791"/>
    <w:rsid w:val="00D04AE7"/>
    <w:rsid w:val="00D0656A"/>
    <w:rsid w:val="00D12985"/>
    <w:rsid w:val="00D15011"/>
    <w:rsid w:val="00D156AD"/>
    <w:rsid w:val="00D20F31"/>
    <w:rsid w:val="00D22E5B"/>
    <w:rsid w:val="00D24AF3"/>
    <w:rsid w:val="00D279F9"/>
    <w:rsid w:val="00D30F94"/>
    <w:rsid w:val="00D3289D"/>
    <w:rsid w:val="00D34BCF"/>
    <w:rsid w:val="00D34CAA"/>
    <w:rsid w:val="00D35A07"/>
    <w:rsid w:val="00D363AD"/>
    <w:rsid w:val="00D40F3A"/>
    <w:rsid w:val="00D41379"/>
    <w:rsid w:val="00D419EA"/>
    <w:rsid w:val="00D4227B"/>
    <w:rsid w:val="00D4614A"/>
    <w:rsid w:val="00D51BA9"/>
    <w:rsid w:val="00D53201"/>
    <w:rsid w:val="00D54F9E"/>
    <w:rsid w:val="00D556C6"/>
    <w:rsid w:val="00D60D8E"/>
    <w:rsid w:val="00D6345F"/>
    <w:rsid w:val="00D63BFD"/>
    <w:rsid w:val="00D63EEE"/>
    <w:rsid w:val="00D642F4"/>
    <w:rsid w:val="00D64AB2"/>
    <w:rsid w:val="00D64FFB"/>
    <w:rsid w:val="00D66784"/>
    <w:rsid w:val="00D67246"/>
    <w:rsid w:val="00D67E58"/>
    <w:rsid w:val="00D7528F"/>
    <w:rsid w:val="00D772D2"/>
    <w:rsid w:val="00D77A31"/>
    <w:rsid w:val="00D77D0A"/>
    <w:rsid w:val="00D77DFA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2058"/>
    <w:rsid w:val="00DA3145"/>
    <w:rsid w:val="00DA3AC8"/>
    <w:rsid w:val="00DA5D38"/>
    <w:rsid w:val="00DA714E"/>
    <w:rsid w:val="00DB1195"/>
    <w:rsid w:val="00DB17B1"/>
    <w:rsid w:val="00DB39F5"/>
    <w:rsid w:val="00DB5471"/>
    <w:rsid w:val="00DB5B9B"/>
    <w:rsid w:val="00DC3342"/>
    <w:rsid w:val="00DC3436"/>
    <w:rsid w:val="00DC4577"/>
    <w:rsid w:val="00DC6E35"/>
    <w:rsid w:val="00DC79D0"/>
    <w:rsid w:val="00DD130D"/>
    <w:rsid w:val="00DD438F"/>
    <w:rsid w:val="00DD5154"/>
    <w:rsid w:val="00DD5548"/>
    <w:rsid w:val="00DD5E74"/>
    <w:rsid w:val="00DD6B10"/>
    <w:rsid w:val="00DD726B"/>
    <w:rsid w:val="00DE05F8"/>
    <w:rsid w:val="00DE1651"/>
    <w:rsid w:val="00DE1C18"/>
    <w:rsid w:val="00DE23E0"/>
    <w:rsid w:val="00DE2D23"/>
    <w:rsid w:val="00DE3684"/>
    <w:rsid w:val="00DE3C18"/>
    <w:rsid w:val="00DE5AAE"/>
    <w:rsid w:val="00DE6742"/>
    <w:rsid w:val="00DF1008"/>
    <w:rsid w:val="00DF3B37"/>
    <w:rsid w:val="00DF3C1E"/>
    <w:rsid w:val="00DF4D8F"/>
    <w:rsid w:val="00DF5E58"/>
    <w:rsid w:val="00E03672"/>
    <w:rsid w:val="00E03B2C"/>
    <w:rsid w:val="00E043D3"/>
    <w:rsid w:val="00E05C2B"/>
    <w:rsid w:val="00E0680B"/>
    <w:rsid w:val="00E07CB2"/>
    <w:rsid w:val="00E11304"/>
    <w:rsid w:val="00E14F96"/>
    <w:rsid w:val="00E239EB"/>
    <w:rsid w:val="00E26ADE"/>
    <w:rsid w:val="00E26C76"/>
    <w:rsid w:val="00E27365"/>
    <w:rsid w:val="00E27677"/>
    <w:rsid w:val="00E307A6"/>
    <w:rsid w:val="00E31E5A"/>
    <w:rsid w:val="00E33823"/>
    <w:rsid w:val="00E33D01"/>
    <w:rsid w:val="00E33E54"/>
    <w:rsid w:val="00E36C9A"/>
    <w:rsid w:val="00E374A1"/>
    <w:rsid w:val="00E406CC"/>
    <w:rsid w:val="00E4172A"/>
    <w:rsid w:val="00E418EB"/>
    <w:rsid w:val="00E42898"/>
    <w:rsid w:val="00E4324E"/>
    <w:rsid w:val="00E4644D"/>
    <w:rsid w:val="00E50922"/>
    <w:rsid w:val="00E50BE7"/>
    <w:rsid w:val="00E54343"/>
    <w:rsid w:val="00E546A3"/>
    <w:rsid w:val="00E628B5"/>
    <w:rsid w:val="00E65142"/>
    <w:rsid w:val="00E66685"/>
    <w:rsid w:val="00E666F9"/>
    <w:rsid w:val="00E70A02"/>
    <w:rsid w:val="00E716D9"/>
    <w:rsid w:val="00E76C6C"/>
    <w:rsid w:val="00E80D2E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3A02"/>
    <w:rsid w:val="00E93A0B"/>
    <w:rsid w:val="00E944D3"/>
    <w:rsid w:val="00E94722"/>
    <w:rsid w:val="00E95CA4"/>
    <w:rsid w:val="00E96F19"/>
    <w:rsid w:val="00EA015A"/>
    <w:rsid w:val="00EA0EB4"/>
    <w:rsid w:val="00EA18D6"/>
    <w:rsid w:val="00EA1BEC"/>
    <w:rsid w:val="00EA1FB9"/>
    <w:rsid w:val="00EA2468"/>
    <w:rsid w:val="00EA333A"/>
    <w:rsid w:val="00EA3916"/>
    <w:rsid w:val="00EA39B8"/>
    <w:rsid w:val="00EA5964"/>
    <w:rsid w:val="00EA6D7B"/>
    <w:rsid w:val="00EA7EB9"/>
    <w:rsid w:val="00EB09E9"/>
    <w:rsid w:val="00EB1155"/>
    <w:rsid w:val="00EB31ED"/>
    <w:rsid w:val="00EB3B98"/>
    <w:rsid w:val="00EB50F8"/>
    <w:rsid w:val="00EB6AAC"/>
    <w:rsid w:val="00EC1D41"/>
    <w:rsid w:val="00EC2320"/>
    <w:rsid w:val="00EC23A8"/>
    <w:rsid w:val="00EC28F0"/>
    <w:rsid w:val="00EC411F"/>
    <w:rsid w:val="00EC444E"/>
    <w:rsid w:val="00EC656F"/>
    <w:rsid w:val="00ED05BD"/>
    <w:rsid w:val="00ED0D04"/>
    <w:rsid w:val="00ED2B59"/>
    <w:rsid w:val="00ED42E8"/>
    <w:rsid w:val="00ED55C6"/>
    <w:rsid w:val="00ED6447"/>
    <w:rsid w:val="00ED69B2"/>
    <w:rsid w:val="00EE1FE4"/>
    <w:rsid w:val="00EE4C93"/>
    <w:rsid w:val="00EE5338"/>
    <w:rsid w:val="00EE5C51"/>
    <w:rsid w:val="00EE6B22"/>
    <w:rsid w:val="00EE7D41"/>
    <w:rsid w:val="00EF28B7"/>
    <w:rsid w:val="00EF2BAC"/>
    <w:rsid w:val="00EF36BA"/>
    <w:rsid w:val="00EF43C1"/>
    <w:rsid w:val="00EF4724"/>
    <w:rsid w:val="00EF539D"/>
    <w:rsid w:val="00EF5B9F"/>
    <w:rsid w:val="00EF6B10"/>
    <w:rsid w:val="00F016EC"/>
    <w:rsid w:val="00F033F6"/>
    <w:rsid w:val="00F0369C"/>
    <w:rsid w:val="00F0386C"/>
    <w:rsid w:val="00F04C7A"/>
    <w:rsid w:val="00F06E9C"/>
    <w:rsid w:val="00F10842"/>
    <w:rsid w:val="00F11B51"/>
    <w:rsid w:val="00F1382D"/>
    <w:rsid w:val="00F13F22"/>
    <w:rsid w:val="00F14902"/>
    <w:rsid w:val="00F15E88"/>
    <w:rsid w:val="00F1793B"/>
    <w:rsid w:val="00F206E3"/>
    <w:rsid w:val="00F20A4D"/>
    <w:rsid w:val="00F22EEB"/>
    <w:rsid w:val="00F23305"/>
    <w:rsid w:val="00F26797"/>
    <w:rsid w:val="00F279F8"/>
    <w:rsid w:val="00F30047"/>
    <w:rsid w:val="00F323C2"/>
    <w:rsid w:val="00F326CF"/>
    <w:rsid w:val="00F32962"/>
    <w:rsid w:val="00F32C89"/>
    <w:rsid w:val="00F332C0"/>
    <w:rsid w:val="00F35DCA"/>
    <w:rsid w:val="00F36FCC"/>
    <w:rsid w:val="00F37E9D"/>
    <w:rsid w:val="00F413E4"/>
    <w:rsid w:val="00F4382E"/>
    <w:rsid w:val="00F51744"/>
    <w:rsid w:val="00F5224B"/>
    <w:rsid w:val="00F5270A"/>
    <w:rsid w:val="00F54184"/>
    <w:rsid w:val="00F54DE2"/>
    <w:rsid w:val="00F55BAA"/>
    <w:rsid w:val="00F57088"/>
    <w:rsid w:val="00F57E7F"/>
    <w:rsid w:val="00F652DE"/>
    <w:rsid w:val="00F71A78"/>
    <w:rsid w:val="00F74769"/>
    <w:rsid w:val="00F74F68"/>
    <w:rsid w:val="00F762B4"/>
    <w:rsid w:val="00F77D0F"/>
    <w:rsid w:val="00F77F3F"/>
    <w:rsid w:val="00F80247"/>
    <w:rsid w:val="00F82446"/>
    <w:rsid w:val="00F85739"/>
    <w:rsid w:val="00F85798"/>
    <w:rsid w:val="00F86B87"/>
    <w:rsid w:val="00F87951"/>
    <w:rsid w:val="00F87FD0"/>
    <w:rsid w:val="00F94683"/>
    <w:rsid w:val="00F97B1E"/>
    <w:rsid w:val="00F97C96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415E"/>
    <w:rsid w:val="00FC58A9"/>
    <w:rsid w:val="00FC5992"/>
    <w:rsid w:val="00FC661F"/>
    <w:rsid w:val="00FC7288"/>
    <w:rsid w:val="00FC7B9D"/>
    <w:rsid w:val="00FD2AFB"/>
    <w:rsid w:val="00FD4C8D"/>
    <w:rsid w:val="00FD5C7C"/>
    <w:rsid w:val="00FD6C4C"/>
    <w:rsid w:val="00FE09D6"/>
    <w:rsid w:val="00FE0F9D"/>
    <w:rsid w:val="00FE17D0"/>
    <w:rsid w:val="00FE29C8"/>
    <w:rsid w:val="00FE2D51"/>
    <w:rsid w:val="00FE4385"/>
    <w:rsid w:val="00FE7C55"/>
    <w:rsid w:val="00FF17CB"/>
    <w:rsid w:val="00FF1F13"/>
    <w:rsid w:val="00FF2ED0"/>
    <w:rsid w:val="00FF3131"/>
    <w:rsid w:val="00FF3AEF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3729"/>
    <o:shapelayout v:ext="edit">
      <o:idmap v:ext="edit" data="1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24A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BAAD02-A5F8-4B79-8CCD-46F0412D8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799</Words>
  <Characters>423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5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Ashika Tharangani</cp:lastModifiedBy>
  <cp:revision>11</cp:revision>
  <cp:lastPrinted>2021-09-13T05:14:00Z</cp:lastPrinted>
  <dcterms:created xsi:type="dcterms:W3CDTF">2024-11-12T09:42:00Z</dcterms:created>
  <dcterms:modified xsi:type="dcterms:W3CDTF">2024-11-13T11:21:00Z</dcterms:modified>
</cp:coreProperties>
</file>